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317DDB" w14:textId="77777777" w:rsidR="00074192" w:rsidRDefault="006F03DC">
      <w:pPr>
        <w:pStyle w:val="BodyText"/>
        <w:ind w:left="1297" w:firstLine="0"/>
        <w:rPr>
          <w:rFonts w:ascii="Times New Roman"/>
          <w:sz w:val="20"/>
        </w:rPr>
      </w:pPr>
      <w:r>
        <w:rPr>
          <w:rFonts w:ascii="Times New Roman"/>
          <w:noProof/>
          <w:sz w:val="20"/>
          <w:lang w:bidi="ar-SA"/>
        </w:rPr>
        <w:drawing>
          <wp:inline distT="0" distB="0" distL="0" distR="0" wp14:anchorId="6CF99BC1" wp14:editId="3ED91AA6">
            <wp:extent cx="4857038" cy="69837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4857038" cy="698373"/>
                    </a:xfrm>
                    <a:prstGeom prst="rect">
                      <a:avLst/>
                    </a:prstGeom>
                  </pic:spPr>
                </pic:pic>
              </a:graphicData>
            </a:graphic>
          </wp:inline>
        </w:drawing>
      </w:r>
    </w:p>
    <w:p w14:paraId="4BB64134" w14:textId="77777777" w:rsidR="00074192" w:rsidRPr="00F44386" w:rsidRDefault="00074192">
      <w:pPr>
        <w:pStyle w:val="BodyText"/>
        <w:spacing w:before="10"/>
        <w:ind w:left="0" w:firstLine="0"/>
        <w:rPr>
          <w:rFonts w:ascii="Times New Roman"/>
          <w:sz w:val="8"/>
          <w:szCs w:val="8"/>
        </w:rPr>
      </w:pPr>
    </w:p>
    <w:p w14:paraId="0D588EDF" w14:textId="3B4A08F5" w:rsidR="000A5B9F" w:rsidRDefault="006F03DC" w:rsidP="004E4C9C">
      <w:pPr>
        <w:pStyle w:val="Heading1"/>
        <w:spacing w:before="56"/>
        <w:ind w:left="0" w:right="-7"/>
      </w:pPr>
      <w:r>
        <w:t>The Memorial Hall, High Street, Newmarket, CB8 8JP</w:t>
      </w:r>
    </w:p>
    <w:p w14:paraId="7196556C" w14:textId="02160F35" w:rsidR="004F4A9C" w:rsidRDefault="006F03DC" w:rsidP="004E4C9C">
      <w:pPr>
        <w:pStyle w:val="Heading1"/>
        <w:spacing w:before="56"/>
        <w:ind w:left="0" w:right="-7"/>
      </w:pPr>
      <w:r>
        <w:t>Tel: 01638 667 227</w:t>
      </w:r>
      <w:r w:rsidR="000A5B9F">
        <w:t xml:space="preserve">.  </w:t>
      </w:r>
      <w:r w:rsidR="000A5B9F" w:rsidRPr="00C42223">
        <w:t xml:space="preserve">E-mail </w:t>
      </w:r>
      <w:hyperlink r:id="rId12" w:history="1">
        <w:r w:rsidR="004F4A9C" w:rsidRPr="00C42223">
          <w:rPr>
            <w:rStyle w:val="Hyperlink"/>
          </w:rPr>
          <w:t>townclerk@newmarket.gov.uk</w:t>
        </w:r>
      </w:hyperlink>
    </w:p>
    <w:p w14:paraId="03721973" w14:textId="77777777" w:rsidR="00074192" w:rsidRPr="00281FDA" w:rsidRDefault="00074192" w:rsidP="004E4C9C">
      <w:pPr>
        <w:pStyle w:val="BodyText"/>
        <w:ind w:left="0" w:right="-7" w:firstLine="0"/>
        <w:jc w:val="center"/>
        <w:rPr>
          <w:b/>
          <w:sz w:val="8"/>
          <w:szCs w:val="8"/>
        </w:rPr>
      </w:pPr>
    </w:p>
    <w:p w14:paraId="04B712A8" w14:textId="3EC0A424" w:rsidR="004F4A9C" w:rsidRPr="004E4C9C" w:rsidRDefault="00B725D7" w:rsidP="004E4C9C">
      <w:pPr>
        <w:pStyle w:val="BodyText"/>
        <w:spacing w:before="1"/>
        <w:ind w:left="0" w:right="-7" w:firstLine="0"/>
        <w:jc w:val="center"/>
        <w:rPr>
          <w:b/>
          <w:sz w:val="24"/>
          <w:szCs w:val="24"/>
        </w:rPr>
      </w:pPr>
      <w:r w:rsidRPr="004F4A9C">
        <w:rPr>
          <w:b/>
          <w:bCs/>
          <w:sz w:val="24"/>
          <w:szCs w:val="24"/>
        </w:rPr>
        <w:t xml:space="preserve">NOTICE IS HEREBY GIVEN </w:t>
      </w:r>
      <w:r w:rsidR="004F4A9C" w:rsidRPr="004F4A9C">
        <w:rPr>
          <w:b/>
          <w:bCs/>
          <w:sz w:val="24"/>
          <w:szCs w:val="24"/>
        </w:rPr>
        <w:t xml:space="preserve">OF A </w:t>
      </w:r>
      <w:r w:rsidRPr="004E4C9C">
        <w:rPr>
          <w:b/>
          <w:sz w:val="24"/>
          <w:szCs w:val="24"/>
        </w:rPr>
        <w:t>MEETING OF THE NEWMARKET TOWN COUNCIL</w:t>
      </w:r>
    </w:p>
    <w:p w14:paraId="7EB5A5EC" w14:textId="77777777" w:rsidR="004E4C9C" w:rsidRPr="004E4C9C" w:rsidRDefault="004E4C9C" w:rsidP="004E4C9C">
      <w:pPr>
        <w:tabs>
          <w:tab w:val="left" w:pos="9781"/>
        </w:tabs>
        <w:spacing w:before="3" w:line="230" w:lineRule="auto"/>
        <w:ind w:right="-7"/>
        <w:jc w:val="center"/>
        <w:rPr>
          <w:b/>
          <w:spacing w:val="1"/>
        </w:rPr>
      </w:pPr>
      <w:r w:rsidRPr="004E4C9C">
        <w:rPr>
          <w:b/>
          <w:spacing w:val="1"/>
        </w:rPr>
        <w:t>to be held at</w:t>
      </w:r>
    </w:p>
    <w:p w14:paraId="13B0C1FD" w14:textId="224662E4" w:rsidR="00B725D7" w:rsidRPr="004F4A9C" w:rsidRDefault="004E4C9C" w:rsidP="004E4C9C">
      <w:pPr>
        <w:spacing w:before="3" w:line="230" w:lineRule="auto"/>
        <w:ind w:right="-7"/>
        <w:jc w:val="center"/>
        <w:rPr>
          <w:b/>
          <w:bCs/>
          <w:sz w:val="24"/>
          <w:szCs w:val="24"/>
        </w:rPr>
      </w:pPr>
      <w:r w:rsidRPr="00C73B8F">
        <w:rPr>
          <w:b/>
          <w:spacing w:val="1"/>
        </w:rPr>
        <w:t>Memorial Hall, High Street, Newmarket, CB8 8JP</w:t>
      </w:r>
    </w:p>
    <w:p w14:paraId="2DC43A98" w14:textId="70484720" w:rsidR="004E4C9C" w:rsidRDefault="00182C9A" w:rsidP="004E4C9C">
      <w:pPr>
        <w:pStyle w:val="BodyText"/>
        <w:spacing w:before="1"/>
        <w:ind w:left="567" w:right="135" w:firstLine="0"/>
        <w:jc w:val="center"/>
        <w:rPr>
          <w:b/>
          <w:u w:val="single"/>
        </w:rPr>
      </w:pPr>
      <w:r>
        <w:rPr>
          <w:b/>
          <w:sz w:val="24"/>
          <w:szCs w:val="24"/>
          <w:u w:val="single"/>
        </w:rPr>
        <w:t>Monday</w:t>
      </w:r>
      <w:r w:rsidR="00D25542">
        <w:rPr>
          <w:b/>
          <w:sz w:val="24"/>
          <w:szCs w:val="24"/>
          <w:u w:val="single"/>
        </w:rPr>
        <w:t xml:space="preserve"> </w:t>
      </w:r>
      <w:r w:rsidR="003939BB">
        <w:rPr>
          <w:b/>
          <w:sz w:val="24"/>
          <w:szCs w:val="24"/>
          <w:u w:val="single"/>
        </w:rPr>
        <w:t>2</w:t>
      </w:r>
      <w:r>
        <w:rPr>
          <w:b/>
          <w:sz w:val="24"/>
          <w:szCs w:val="24"/>
          <w:u w:val="single"/>
        </w:rPr>
        <w:t>2</w:t>
      </w:r>
      <w:r w:rsidRPr="00182C9A">
        <w:rPr>
          <w:b/>
          <w:sz w:val="24"/>
          <w:szCs w:val="24"/>
          <w:u w:val="single"/>
          <w:vertAlign w:val="superscript"/>
        </w:rPr>
        <w:t>nd</w:t>
      </w:r>
      <w:r>
        <w:rPr>
          <w:b/>
          <w:sz w:val="24"/>
          <w:szCs w:val="24"/>
          <w:u w:val="single"/>
        </w:rPr>
        <w:t xml:space="preserve"> September</w:t>
      </w:r>
      <w:r w:rsidR="00856A84">
        <w:rPr>
          <w:b/>
          <w:sz w:val="24"/>
          <w:szCs w:val="24"/>
          <w:u w:val="single"/>
        </w:rPr>
        <w:t xml:space="preserve"> 2025</w:t>
      </w:r>
      <w:r w:rsidR="00B725D7" w:rsidRPr="00C42223">
        <w:rPr>
          <w:b/>
          <w:sz w:val="24"/>
          <w:szCs w:val="24"/>
          <w:u w:val="single"/>
        </w:rPr>
        <w:t xml:space="preserve"> at </w:t>
      </w:r>
      <w:r w:rsidR="0033333D">
        <w:rPr>
          <w:b/>
          <w:sz w:val="24"/>
          <w:szCs w:val="24"/>
          <w:u w:val="single"/>
        </w:rPr>
        <w:t>6</w:t>
      </w:r>
      <w:r w:rsidR="007833DA">
        <w:rPr>
          <w:b/>
          <w:sz w:val="24"/>
          <w:szCs w:val="24"/>
          <w:u w:val="single"/>
        </w:rPr>
        <w:t>.15pm</w:t>
      </w:r>
      <w:r w:rsidR="00B725D7" w:rsidRPr="004F4A9C">
        <w:rPr>
          <w:b/>
          <w:sz w:val="24"/>
          <w:szCs w:val="24"/>
          <w:u w:val="single"/>
        </w:rPr>
        <w:t xml:space="preserve"> </w:t>
      </w:r>
    </w:p>
    <w:p w14:paraId="71AD13EA" w14:textId="6D2A8A33" w:rsidR="00594701" w:rsidRDefault="004E4C9C" w:rsidP="004E4C9C">
      <w:pPr>
        <w:pStyle w:val="BodyText"/>
        <w:spacing w:before="1"/>
        <w:ind w:left="567" w:right="135" w:firstLine="0"/>
        <w:jc w:val="center"/>
        <w:rPr>
          <w:b/>
          <w:sz w:val="24"/>
          <w:szCs w:val="24"/>
        </w:rPr>
      </w:pPr>
      <w:r w:rsidRPr="004E4C9C">
        <w:rPr>
          <w:b/>
          <w:noProof/>
          <w:sz w:val="16"/>
          <w:lang w:bidi="ar-SA"/>
        </w:rPr>
        <mc:AlternateContent>
          <mc:Choice Requires="wps">
            <w:drawing>
              <wp:anchor distT="0" distB="0" distL="0" distR="0" simplePos="0" relativeHeight="251658240" behindDoc="0" locked="0" layoutInCell="1" allowOverlap="1" wp14:anchorId="29E02819" wp14:editId="7FD02216">
                <wp:simplePos x="0" y="0"/>
                <wp:positionH relativeFrom="page">
                  <wp:posOffset>542925</wp:posOffset>
                </wp:positionH>
                <wp:positionV relativeFrom="paragraph">
                  <wp:posOffset>486410</wp:posOffset>
                </wp:positionV>
                <wp:extent cx="6705600" cy="1495425"/>
                <wp:effectExtent l="0" t="0" r="19050" b="2857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1495425"/>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12CC022" w14:textId="77777777" w:rsidR="004E4C9C" w:rsidRDefault="004E4C9C" w:rsidP="004E4C9C">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5CD3C080" w14:textId="77777777" w:rsidR="004E4C9C" w:rsidRDefault="004E4C9C" w:rsidP="004E4C9C">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428CDAEC" w14:textId="77777777" w:rsidR="004E4C9C" w:rsidRDefault="004E4C9C" w:rsidP="004E4C9C">
                            <w:pPr>
                              <w:numPr>
                                <w:ilvl w:val="0"/>
                                <w:numId w:val="44"/>
                              </w:numPr>
                              <w:tabs>
                                <w:tab w:val="left" w:pos="316"/>
                              </w:tabs>
                              <w:rPr>
                                <w:sz w:val="18"/>
                              </w:rPr>
                            </w:pPr>
                            <w:r>
                              <w:rPr>
                                <w:sz w:val="18"/>
                              </w:rPr>
                              <w:t>film, photograph or make an audio recording of the</w:t>
                            </w:r>
                            <w:r>
                              <w:rPr>
                                <w:spacing w:val="-8"/>
                                <w:sz w:val="18"/>
                              </w:rPr>
                              <w:t xml:space="preserve"> </w:t>
                            </w:r>
                            <w:r>
                              <w:rPr>
                                <w:sz w:val="18"/>
                              </w:rPr>
                              <w:t>meeting;</w:t>
                            </w:r>
                          </w:p>
                          <w:p w14:paraId="30B76335" w14:textId="77777777" w:rsidR="004E4C9C" w:rsidRDefault="004E4C9C" w:rsidP="004E4C9C">
                            <w:pPr>
                              <w:numPr>
                                <w:ilvl w:val="0"/>
                                <w:numId w:val="44"/>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0665A912" w14:textId="77777777" w:rsidR="004E4C9C" w:rsidRDefault="004E4C9C" w:rsidP="004E4C9C">
                            <w:pPr>
                              <w:numPr>
                                <w:ilvl w:val="0"/>
                                <w:numId w:val="44"/>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513CF97" w14:textId="77777777" w:rsidR="004E4C9C" w:rsidRPr="00756D8A" w:rsidRDefault="004E4C9C" w:rsidP="00756D8A">
                            <w:pPr>
                              <w:spacing w:before="74" w:line="256" w:lineRule="auto"/>
                              <w:ind w:left="142" w:right="205"/>
                              <w:rPr>
                                <w:sz w:val="18"/>
                              </w:rPr>
                            </w:pPr>
                            <w:r w:rsidRPr="00756D8A">
                              <w:rPr>
                                <w:sz w:val="18"/>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p w14:paraId="53963286" w14:textId="7D3B23C8" w:rsidR="00074192" w:rsidRDefault="00074192" w:rsidP="00225400">
                            <w:pPr>
                              <w:ind w:left="103" w:right="243" w:firstLine="39"/>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02819" id="_x0000_t202" coordsize="21600,21600" o:spt="202" path="m,l,21600r21600,l21600,xe">
                <v:stroke joinstyle="miter"/>
                <v:path gradientshapeok="t" o:connecttype="rect"/>
              </v:shapetype>
              <v:shape id="Text Box 2" o:spid="_x0000_s1026" type="#_x0000_t202" style="position:absolute;left:0;text-align:left;margin-left:42.75pt;margin-top:38.3pt;width:528pt;height:117.7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" filled="f" strokeweight=".16936mm">
                <v:textbox inset="0,0,0,0">
                  <w:txbxContent>
                    <w:p w14:paraId="712CC022" w14:textId="77777777" w:rsidR="004E4C9C" w:rsidRDefault="004E4C9C" w:rsidP="004E4C9C">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5CD3C080" w14:textId="77777777" w:rsidR="004E4C9C" w:rsidRDefault="004E4C9C" w:rsidP="004E4C9C">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428CDAEC" w14:textId="77777777" w:rsidR="004E4C9C" w:rsidRDefault="004E4C9C" w:rsidP="004E4C9C">
                      <w:pPr>
                        <w:numPr>
                          <w:ilvl w:val="0"/>
                          <w:numId w:val="44"/>
                        </w:numPr>
                        <w:tabs>
                          <w:tab w:val="left" w:pos="316"/>
                        </w:tabs>
                        <w:rPr>
                          <w:sz w:val="18"/>
                        </w:rPr>
                      </w:pPr>
                      <w:r>
                        <w:rPr>
                          <w:sz w:val="18"/>
                        </w:rPr>
                        <w:t>film, photograph or make an audio recording of the</w:t>
                      </w:r>
                      <w:r>
                        <w:rPr>
                          <w:spacing w:val="-8"/>
                          <w:sz w:val="18"/>
                        </w:rPr>
                        <w:t xml:space="preserve"> </w:t>
                      </w:r>
                      <w:r>
                        <w:rPr>
                          <w:sz w:val="18"/>
                        </w:rPr>
                        <w:t>meeting;</w:t>
                      </w:r>
                    </w:p>
                    <w:p w14:paraId="30B76335" w14:textId="77777777" w:rsidR="004E4C9C" w:rsidRDefault="004E4C9C" w:rsidP="004E4C9C">
                      <w:pPr>
                        <w:numPr>
                          <w:ilvl w:val="0"/>
                          <w:numId w:val="44"/>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0665A912" w14:textId="77777777" w:rsidR="004E4C9C" w:rsidRDefault="004E4C9C" w:rsidP="004E4C9C">
                      <w:pPr>
                        <w:numPr>
                          <w:ilvl w:val="0"/>
                          <w:numId w:val="44"/>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513CF97" w14:textId="77777777" w:rsidR="004E4C9C" w:rsidRPr="00756D8A" w:rsidRDefault="004E4C9C" w:rsidP="00756D8A">
                      <w:pPr>
                        <w:spacing w:before="74" w:line="256" w:lineRule="auto"/>
                        <w:ind w:left="142" w:right="205"/>
                        <w:rPr>
                          <w:sz w:val="18"/>
                        </w:rPr>
                      </w:pPr>
                      <w:r w:rsidRPr="00756D8A">
                        <w:rPr>
                          <w:sz w:val="18"/>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p w14:paraId="53963286" w14:textId="7D3B23C8" w:rsidR="00074192" w:rsidRDefault="00074192" w:rsidP="00225400">
                      <w:pPr>
                        <w:ind w:left="103" w:right="243" w:firstLine="39"/>
                        <w:rPr>
                          <w:b/>
                          <w:sz w:val="20"/>
                        </w:rPr>
                      </w:pPr>
                    </w:p>
                  </w:txbxContent>
                </v:textbox>
                <w10:wrap type="topAndBottom" anchorx="page"/>
              </v:shape>
            </w:pict>
          </mc:Fallback>
        </mc:AlternateContent>
      </w:r>
      <w:r w:rsidR="004F4A9C" w:rsidRPr="004E4C9C">
        <w:rPr>
          <w:b/>
          <w:sz w:val="24"/>
          <w:szCs w:val="24"/>
        </w:rPr>
        <w:t>Councillors are hereby summoned to attend</w:t>
      </w:r>
    </w:p>
    <w:p w14:paraId="1329311A" w14:textId="38A6CA56" w:rsidR="004F4A9C" w:rsidRPr="004E4C9C" w:rsidRDefault="004F4A9C" w:rsidP="004E4C9C">
      <w:pPr>
        <w:pStyle w:val="BodyText"/>
        <w:spacing w:before="1"/>
        <w:ind w:left="567" w:right="135" w:firstLine="0"/>
        <w:jc w:val="center"/>
        <w:rPr>
          <w:b/>
        </w:rPr>
      </w:pPr>
      <w:r w:rsidRPr="004E4C9C">
        <w:rPr>
          <w:b/>
          <w:sz w:val="24"/>
          <w:szCs w:val="24"/>
        </w:rPr>
        <w:t xml:space="preserve"> for the purpose of transacting the business that follows</w:t>
      </w:r>
    </w:p>
    <w:p w14:paraId="2009E2CB" w14:textId="48B03CA6" w:rsidR="00074192" w:rsidRDefault="000A5B9F" w:rsidP="00F90724">
      <w:pPr>
        <w:pStyle w:val="BodyText"/>
        <w:spacing w:before="10"/>
        <w:ind w:left="0" w:firstLine="0"/>
        <w:jc w:val="center"/>
        <w:rPr>
          <w:b/>
          <w:sz w:val="16"/>
        </w:rPr>
      </w:pPr>
      <w:r w:rsidRPr="00D83960">
        <w:rPr>
          <w:b/>
          <w:sz w:val="28"/>
          <w:u w:val="single"/>
        </w:rPr>
        <w:t xml:space="preserve">A G E N </w:t>
      </w:r>
      <w:r w:rsidR="00F90724">
        <w:rPr>
          <w:b/>
          <w:sz w:val="28"/>
          <w:u w:val="single"/>
        </w:rPr>
        <w:t xml:space="preserve">D </w:t>
      </w:r>
      <w:r>
        <w:rPr>
          <w:b/>
          <w:sz w:val="28"/>
          <w:u w:val="single"/>
        </w:rPr>
        <w:t>A</w:t>
      </w:r>
    </w:p>
    <w:p w14:paraId="3F3CCE4C" w14:textId="4CD09EC5" w:rsidR="00662BEA" w:rsidRDefault="00662BEA" w:rsidP="00BC65B7">
      <w:pPr>
        <w:pStyle w:val="ListParagraph"/>
        <w:numPr>
          <w:ilvl w:val="0"/>
          <w:numId w:val="1"/>
        </w:numPr>
        <w:tabs>
          <w:tab w:val="left" w:pos="1134"/>
        </w:tabs>
        <w:spacing w:before="56" w:line="267" w:lineRule="exact"/>
        <w:ind w:hanging="437"/>
        <w:jc w:val="left"/>
      </w:pPr>
      <w:bookmarkStart w:id="0" w:name="_Hlk517200230"/>
      <w:r>
        <w:rPr>
          <w:b/>
          <w:bCs/>
        </w:rPr>
        <w:t>Welcome</w:t>
      </w:r>
      <w:r w:rsidR="004F4A9C">
        <w:rPr>
          <w:b/>
          <w:bCs/>
        </w:rPr>
        <w:t xml:space="preserve"> - </w:t>
      </w:r>
      <w:r w:rsidR="004F4A9C" w:rsidRPr="00F351D9">
        <w:t>The</w:t>
      </w:r>
      <w:r w:rsidRPr="00F351D9">
        <w:t xml:space="preserve"> Mayor to</w:t>
      </w:r>
      <w:r w:rsidR="00413F6B" w:rsidRPr="00F351D9">
        <w:t xml:space="preserve"> read the fire safety notice and</w:t>
      </w:r>
      <w:r>
        <w:t xml:space="preserve"> announce that </w:t>
      </w:r>
      <w:r w:rsidR="00334A89">
        <w:t>this meeting is being</w:t>
      </w:r>
      <w:r>
        <w:rPr>
          <w:spacing w:val="-10"/>
        </w:rPr>
        <w:t xml:space="preserve"> </w:t>
      </w:r>
      <w:r>
        <w:t xml:space="preserve">recorded and to ask whether anyone </w:t>
      </w:r>
      <w:r w:rsidR="00334A89">
        <w:t xml:space="preserve">else </w:t>
      </w:r>
      <w:r>
        <w:t>intends to record the meeting</w:t>
      </w:r>
    </w:p>
    <w:p w14:paraId="526B901A" w14:textId="77777777" w:rsidR="00A25EFB" w:rsidRDefault="00662BEA" w:rsidP="00A25EFB">
      <w:pPr>
        <w:pStyle w:val="ListParagraph"/>
        <w:numPr>
          <w:ilvl w:val="0"/>
          <w:numId w:val="1"/>
        </w:numPr>
        <w:tabs>
          <w:tab w:val="left" w:pos="1134"/>
        </w:tabs>
        <w:spacing w:line="267" w:lineRule="exact"/>
        <w:ind w:hanging="437"/>
        <w:jc w:val="left"/>
      </w:pPr>
      <w:r w:rsidRPr="00133F76">
        <w:rPr>
          <w:b/>
          <w:bCs/>
        </w:rPr>
        <w:t>Apologies</w:t>
      </w:r>
      <w:r>
        <w:t xml:space="preserve"> for</w:t>
      </w:r>
      <w:r>
        <w:rPr>
          <w:spacing w:val="-5"/>
        </w:rPr>
        <w:t xml:space="preserve"> </w:t>
      </w:r>
      <w:r>
        <w:t>absence</w:t>
      </w:r>
    </w:p>
    <w:p w14:paraId="73CD8048" w14:textId="77777777" w:rsidR="00644506" w:rsidRPr="00644506" w:rsidRDefault="00A25EFB" w:rsidP="00644506">
      <w:pPr>
        <w:pStyle w:val="ListParagraph"/>
        <w:numPr>
          <w:ilvl w:val="0"/>
          <w:numId w:val="1"/>
        </w:numPr>
        <w:tabs>
          <w:tab w:val="left" w:pos="1134"/>
        </w:tabs>
        <w:spacing w:line="267" w:lineRule="exact"/>
        <w:ind w:hanging="437"/>
        <w:jc w:val="left"/>
      </w:pPr>
      <w:r w:rsidRPr="00A25EFB">
        <w:rPr>
          <w:b/>
        </w:rPr>
        <w:t>Declaration of interests</w:t>
      </w:r>
    </w:p>
    <w:p w14:paraId="1EE81482" w14:textId="1EFC711B" w:rsidR="00A25EFB" w:rsidRPr="00644506" w:rsidRDefault="00A25EFB" w:rsidP="00644506">
      <w:pPr>
        <w:pStyle w:val="ListParagraph"/>
        <w:numPr>
          <w:ilvl w:val="0"/>
          <w:numId w:val="39"/>
        </w:numPr>
        <w:tabs>
          <w:tab w:val="left" w:pos="1134"/>
        </w:tabs>
        <w:spacing w:line="267" w:lineRule="exact"/>
      </w:pPr>
      <w:r w:rsidRPr="00644506">
        <w:t xml:space="preserve">Councillors are invited to raise any declarations of interest concerning items on the agenda </w:t>
      </w:r>
    </w:p>
    <w:p w14:paraId="48677314" w14:textId="77777777" w:rsidR="00A25EFB" w:rsidRPr="00644506" w:rsidRDefault="00A25EFB" w:rsidP="00A25EFB">
      <w:pPr>
        <w:numPr>
          <w:ilvl w:val="0"/>
          <w:numId w:val="39"/>
        </w:numPr>
        <w:tabs>
          <w:tab w:val="left" w:pos="932"/>
        </w:tabs>
        <w:spacing w:line="235" w:lineRule="auto"/>
        <w:ind w:right="507"/>
      </w:pPr>
      <w:r w:rsidRPr="00644506">
        <w:t>To consider any requests for dispensation</w:t>
      </w:r>
    </w:p>
    <w:p w14:paraId="3700BD87" w14:textId="3A4CB02E" w:rsidR="00644506" w:rsidRPr="00C616FD" w:rsidRDefault="00662BEA" w:rsidP="00A25EFB">
      <w:pPr>
        <w:pStyle w:val="ListParagraph"/>
        <w:numPr>
          <w:ilvl w:val="0"/>
          <w:numId w:val="1"/>
        </w:numPr>
        <w:tabs>
          <w:tab w:val="left" w:pos="1134"/>
        </w:tabs>
        <w:ind w:right="209" w:hanging="437"/>
        <w:jc w:val="left"/>
      </w:pPr>
      <w:r w:rsidRPr="00C616FD">
        <w:rPr>
          <w:b/>
          <w:bCs/>
        </w:rPr>
        <w:t>Minutes</w:t>
      </w:r>
      <w:r w:rsidR="00644506" w:rsidRPr="00C616FD">
        <w:rPr>
          <w:b/>
          <w:bCs/>
        </w:rPr>
        <w:t xml:space="preserve"> of the previous meeting</w:t>
      </w:r>
      <w:r w:rsidR="00C25CE9">
        <w:rPr>
          <w:b/>
          <w:bCs/>
        </w:rPr>
        <w:t xml:space="preserve"> </w:t>
      </w:r>
      <w:r w:rsidR="00644506" w:rsidRPr="00C616FD">
        <w:rPr>
          <w:b/>
          <w:bCs/>
        </w:rPr>
        <w:t>held</w:t>
      </w:r>
      <w:r w:rsidR="00BD53E0">
        <w:rPr>
          <w:b/>
          <w:bCs/>
        </w:rPr>
        <w:t xml:space="preserve"> </w:t>
      </w:r>
      <w:r w:rsidR="00827590">
        <w:rPr>
          <w:b/>
          <w:bCs/>
        </w:rPr>
        <w:t>26</w:t>
      </w:r>
      <w:r w:rsidR="00827590" w:rsidRPr="00827590">
        <w:rPr>
          <w:b/>
          <w:bCs/>
          <w:vertAlign w:val="superscript"/>
        </w:rPr>
        <w:t>th</w:t>
      </w:r>
      <w:r w:rsidR="00862245">
        <w:rPr>
          <w:b/>
          <w:bCs/>
        </w:rPr>
        <w:t xml:space="preserve"> </w:t>
      </w:r>
      <w:r w:rsidR="00182C9A">
        <w:rPr>
          <w:b/>
          <w:bCs/>
        </w:rPr>
        <w:t>August</w:t>
      </w:r>
      <w:r w:rsidR="00BD53E0">
        <w:rPr>
          <w:b/>
          <w:bCs/>
        </w:rPr>
        <w:t xml:space="preserve"> 2025</w:t>
      </w:r>
    </w:p>
    <w:p w14:paraId="0FCF66D9" w14:textId="3A596D7C" w:rsidR="00A25EFB" w:rsidRPr="00C616FD" w:rsidRDefault="006F03DC" w:rsidP="00644506">
      <w:pPr>
        <w:pStyle w:val="ListParagraph"/>
        <w:numPr>
          <w:ilvl w:val="0"/>
          <w:numId w:val="41"/>
        </w:numPr>
        <w:tabs>
          <w:tab w:val="left" w:pos="1134"/>
        </w:tabs>
        <w:ind w:left="1276" w:right="209" w:hanging="142"/>
      </w:pPr>
      <w:r w:rsidRPr="00C616FD">
        <w:t xml:space="preserve">To </w:t>
      </w:r>
      <w:r w:rsidR="00644506" w:rsidRPr="00C616FD">
        <w:t>consider and adopt the minutes, as a true record of the proceedings</w:t>
      </w:r>
    </w:p>
    <w:p w14:paraId="3C78D2FD" w14:textId="32CB4DF2" w:rsidR="00AA5DDF" w:rsidRPr="00AA5DDF" w:rsidRDefault="005C0845" w:rsidP="00AA5DDF">
      <w:pPr>
        <w:pStyle w:val="ListParagraph"/>
        <w:numPr>
          <w:ilvl w:val="0"/>
          <w:numId w:val="41"/>
        </w:numPr>
        <w:tabs>
          <w:tab w:val="left" w:pos="1134"/>
        </w:tabs>
        <w:ind w:left="1276" w:right="209" w:hanging="142"/>
      </w:pPr>
      <w:r w:rsidRPr="00C616FD">
        <w:t>To consider any matters arising</w:t>
      </w:r>
    </w:p>
    <w:p w14:paraId="2DC77C7D" w14:textId="0FB9D653" w:rsidR="009D157D" w:rsidRPr="009D157D" w:rsidRDefault="009D157D" w:rsidP="00865287">
      <w:pPr>
        <w:pStyle w:val="ListParagraph"/>
        <w:numPr>
          <w:ilvl w:val="0"/>
          <w:numId w:val="1"/>
        </w:numPr>
        <w:tabs>
          <w:tab w:val="left" w:pos="993"/>
        </w:tabs>
        <w:ind w:right="209" w:hanging="437"/>
        <w:jc w:val="left"/>
      </w:pPr>
      <w:r>
        <w:rPr>
          <w:b/>
          <w:bCs/>
        </w:rPr>
        <w:t xml:space="preserve">Co-option of </w:t>
      </w:r>
      <w:r w:rsidR="0064759D">
        <w:rPr>
          <w:b/>
          <w:bCs/>
        </w:rPr>
        <w:t>a Council</w:t>
      </w:r>
      <w:r w:rsidR="00247E5D">
        <w:rPr>
          <w:b/>
          <w:bCs/>
        </w:rPr>
        <w:t>lor to the Newmarket Town Council Committee</w:t>
      </w:r>
      <w:r w:rsidR="00C57D30">
        <w:rPr>
          <w:b/>
          <w:bCs/>
        </w:rPr>
        <w:t xml:space="preserve"> – </w:t>
      </w:r>
      <w:r w:rsidR="00C57D30">
        <w:t>to receive applications from interested and qualified candidates, taking a vote if relevant</w:t>
      </w:r>
    </w:p>
    <w:p w14:paraId="1C9CC553" w14:textId="61A5B96D" w:rsidR="00A20FB2" w:rsidRPr="00C616FD" w:rsidRDefault="006F03DC" w:rsidP="00865287">
      <w:pPr>
        <w:pStyle w:val="ListParagraph"/>
        <w:numPr>
          <w:ilvl w:val="0"/>
          <w:numId w:val="1"/>
        </w:numPr>
        <w:tabs>
          <w:tab w:val="left" w:pos="993"/>
        </w:tabs>
        <w:ind w:right="209" w:hanging="437"/>
        <w:jc w:val="left"/>
      </w:pPr>
      <w:r w:rsidRPr="00C616FD">
        <w:rPr>
          <w:b/>
          <w:bCs/>
        </w:rPr>
        <w:t xml:space="preserve">Public </w:t>
      </w:r>
      <w:r w:rsidR="00A966E7" w:rsidRPr="00C616FD">
        <w:rPr>
          <w:b/>
          <w:bCs/>
        </w:rPr>
        <w:t>participation</w:t>
      </w:r>
      <w:r w:rsidR="004F4A9C" w:rsidRPr="00C616FD">
        <w:t xml:space="preserve"> </w:t>
      </w:r>
      <w:r w:rsidR="00DE3821" w:rsidRPr="00C616FD">
        <w:t>–</w:t>
      </w:r>
      <w:r w:rsidR="004F4A9C" w:rsidRPr="00C616FD">
        <w:t xml:space="preserve"> </w:t>
      </w:r>
      <w:r w:rsidR="00A20FB2" w:rsidRPr="00C616FD">
        <w:rPr>
          <w:rFonts w:cs="Arial"/>
          <w:bCs/>
        </w:rPr>
        <w:t>an invitation to members of the public to make representations to Councillors. Resolutions can only be made on items on the agenda</w:t>
      </w:r>
    </w:p>
    <w:p w14:paraId="6CB8B87E" w14:textId="058AE1DE" w:rsidR="006834FF" w:rsidRDefault="00A20FB2" w:rsidP="006834FF">
      <w:pPr>
        <w:ind w:left="993"/>
        <w:rPr>
          <w:rFonts w:cs="Arial"/>
          <w:bCs/>
          <w:i/>
          <w:iCs/>
        </w:rPr>
      </w:pPr>
      <w:r w:rsidRPr="00C616FD">
        <w:rPr>
          <w:rFonts w:cs="Arial"/>
          <w:bCs/>
          <w:i/>
          <w:iCs/>
        </w:rPr>
        <w:t>Rules of public participation:  no person may for longer than 3 minutes in total. The maximum time permitted for this item is 15 minutes. This is the only opportunity during the meeting for members of the public to addr</w:t>
      </w:r>
      <w:r w:rsidR="00EC7244" w:rsidRPr="00C616FD">
        <w:rPr>
          <w:rFonts w:cs="Arial"/>
          <w:bCs/>
          <w:i/>
          <w:iCs/>
        </w:rPr>
        <w:t>ess Councillors.</w:t>
      </w:r>
    </w:p>
    <w:p w14:paraId="7A5602C6" w14:textId="048520CB" w:rsidR="003D48A5" w:rsidRDefault="003D48A5" w:rsidP="00865287">
      <w:pPr>
        <w:pStyle w:val="ListParagraph"/>
        <w:numPr>
          <w:ilvl w:val="0"/>
          <w:numId w:val="1"/>
        </w:numPr>
        <w:tabs>
          <w:tab w:val="left" w:pos="993"/>
        </w:tabs>
        <w:spacing w:line="267" w:lineRule="exact"/>
        <w:ind w:left="1276" w:hanging="709"/>
        <w:jc w:val="left"/>
      </w:pPr>
      <w:r>
        <w:rPr>
          <w:b/>
          <w:bCs/>
        </w:rPr>
        <w:t>Police Report</w:t>
      </w:r>
      <w:r>
        <w:t xml:space="preserve"> – to receive and note a report (verbal or written) from the PCT (Police Community Team</w:t>
      </w:r>
      <w:r w:rsidR="00ED5D7A">
        <w:t>)</w:t>
      </w:r>
    </w:p>
    <w:p w14:paraId="627D5BAD" w14:textId="5925446C" w:rsidR="00DE3821" w:rsidRDefault="00342E88" w:rsidP="00994A38">
      <w:pPr>
        <w:pStyle w:val="ListParagraph"/>
        <w:numPr>
          <w:ilvl w:val="0"/>
          <w:numId w:val="1"/>
        </w:numPr>
        <w:tabs>
          <w:tab w:val="left" w:pos="993"/>
        </w:tabs>
        <w:spacing w:line="267" w:lineRule="exact"/>
        <w:ind w:left="1276" w:hanging="709"/>
        <w:jc w:val="left"/>
      </w:pPr>
      <w:r w:rsidRPr="000C35AE">
        <w:rPr>
          <w:b/>
          <w:bCs/>
        </w:rPr>
        <w:t xml:space="preserve">Councillor Reports - </w:t>
      </w:r>
      <w:r w:rsidRPr="00C616FD">
        <w:t>to receive and note reports (if any) from</w:t>
      </w:r>
      <w:r w:rsidR="00AF725B" w:rsidRPr="00C616FD">
        <w:t xml:space="preserve"> County and</w:t>
      </w:r>
      <w:r w:rsidRPr="00C616FD">
        <w:t xml:space="preserve"> District</w:t>
      </w:r>
      <w:r w:rsidRPr="000C35AE">
        <w:rPr>
          <w:spacing w:val="-6"/>
        </w:rPr>
        <w:t xml:space="preserve"> </w:t>
      </w:r>
      <w:r w:rsidRPr="00C616FD">
        <w:t>Councillors, Ward</w:t>
      </w:r>
      <w:r w:rsidR="00D147CB">
        <w:t xml:space="preserve"> </w:t>
      </w:r>
      <w:r w:rsidRPr="00C616FD">
        <w:t>Reports and outside bodies reports from Town</w:t>
      </w:r>
      <w:r w:rsidRPr="000C35AE">
        <w:rPr>
          <w:spacing w:val="-7"/>
        </w:rPr>
        <w:t xml:space="preserve"> </w:t>
      </w:r>
      <w:r w:rsidRPr="00C616FD">
        <w:t>Councillor</w:t>
      </w:r>
      <w:r w:rsidR="00354707">
        <w:t>s</w:t>
      </w:r>
    </w:p>
    <w:p w14:paraId="2AE4F6A8" w14:textId="3921E295" w:rsidR="00D8455A" w:rsidRDefault="00D8455A" w:rsidP="00994A38">
      <w:pPr>
        <w:pStyle w:val="ListParagraph"/>
        <w:numPr>
          <w:ilvl w:val="0"/>
          <w:numId w:val="1"/>
        </w:numPr>
        <w:tabs>
          <w:tab w:val="left" w:pos="993"/>
        </w:tabs>
        <w:spacing w:line="267" w:lineRule="exact"/>
        <w:ind w:left="1276" w:hanging="709"/>
        <w:jc w:val="left"/>
      </w:pPr>
      <w:r>
        <w:rPr>
          <w:b/>
          <w:bCs/>
        </w:rPr>
        <w:t>Outside Bodies Representation by NTC</w:t>
      </w:r>
      <w:r w:rsidR="00D62B47">
        <w:t xml:space="preserve"> – to </w:t>
      </w:r>
      <w:r w:rsidR="000F4858">
        <w:t>assign Councillor representation to WSC Town and Parish Forum</w:t>
      </w:r>
      <w:r w:rsidR="006B150F">
        <w:t xml:space="preserve"> meetings</w:t>
      </w:r>
    </w:p>
    <w:p w14:paraId="3E193B92" w14:textId="73FAB3C1" w:rsidR="00AF4D24" w:rsidRPr="00C616FD" w:rsidRDefault="00342E88" w:rsidP="00865287">
      <w:pPr>
        <w:pStyle w:val="ListParagraph"/>
        <w:numPr>
          <w:ilvl w:val="0"/>
          <w:numId w:val="1"/>
        </w:numPr>
        <w:tabs>
          <w:tab w:val="left" w:pos="993"/>
        </w:tabs>
        <w:spacing w:line="267" w:lineRule="exact"/>
        <w:ind w:left="1276" w:hanging="709"/>
        <w:jc w:val="left"/>
      </w:pPr>
      <w:r w:rsidRPr="00C616FD">
        <w:rPr>
          <w:b/>
          <w:bCs/>
        </w:rPr>
        <w:t>Announcements</w:t>
      </w:r>
      <w:r w:rsidRPr="00C616FD">
        <w:t xml:space="preserve"> - To receive the Town Mayor’s and Deputy Mayor’s</w:t>
      </w:r>
      <w:r w:rsidRPr="00C616FD">
        <w:rPr>
          <w:spacing w:val="-5"/>
        </w:rPr>
        <w:t xml:space="preserve"> </w:t>
      </w:r>
      <w:r w:rsidRPr="00C616FD">
        <w:t>Announcements (if any</w:t>
      </w:r>
      <w:r w:rsidR="00DE3821" w:rsidRPr="00C616FD">
        <w:t>)</w:t>
      </w:r>
    </w:p>
    <w:p w14:paraId="4D42CBA9" w14:textId="6A48ADA9" w:rsidR="0030319F" w:rsidRPr="00C616FD" w:rsidRDefault="00662BEA" w:rsidP="00865287">
      <w:pPr>
        <w:pStyle w:val="ListParagraph"/>
        <w:numPr>
          <w:ilvl w:val="0"/>
          <w:numId w:val="1"/>
        </w:numPr>
        <w:shd w:val="clear" w:color="auto" w:fill="FFFFFF" w:themeFill="background1"/>
        <w:tabs>
          <w:tab w:val="left" w:pos="709"/>
          <w:tab w:val="left" w:pos="993"/>
        </w:tabs>
        <w:ind w:left="1276" w:right="210" w:hanging="709"/>
        <w:jc w:val="left"/>
      </w:pPr>
      <w:r w:rsidRPr="00C616FD">
        <w:rPr>
          <w:b/>
          <w:bCs/>
        </w:rPr>
        <w:t>Committee Meetings</w:t>
      </w:r>
    </w:p>
    <w:p w14:paraId="09F77101" w14:textId="1D10AB52" w:rsidR="002F5255" w:rsidRPr="00914289" w:rsidRDefault="002F5255" w:rsidP="00066358">
      <w:pPr>
        <w:pStyle w:val="ListParagraph"/>
        <w:numPr>
          <w:ilvl w:val="2"/>
          <w:numId w:val="37"/>
        </w:numPr>
        <w:tabs>
          <w:tab w:val="left" w:pos="1276"/>
        </w:tabs>
        <w:ind w:left="1276" w:right="210" w:hanging="283"/>
      </w:pPr>
      <w:r w:rsidRPr="00914289">
        <w:t>To receive the minutes and consider an</w:t>
      </w:r>
      <w:r w:rsidR="00AB62DB" w:rsidRPr="00914289">
        <w:t>d approve any</w:t>
      </w:r>
      <w:r w:rsidRPr="00914289">
        <w:t xml:space="preserve"> recommendations from the Development &amp; Planning meeting</w:t>
      </w:r>
      <w:r w:rsidR="00CD338C" w:rsidRPr="00914289">
        <w:t>s held on</w:t>
      </w:r>
      <w:r w:rsidR="001531DC">
        <w:t xml:space="preserve"> </w:t>
      </w:r>
      <w:r w:rsidR="00F10280">
        <w:t>1</w:t>
      </w:r>
      <w:r w:rsidR="00F10280" w:rsidRPr="00F10280">
        <w:rPr>
          <w:vertAlign w:val="superscript"/>
        </w:rPr>
        <w:t>st</w:t>
      </w:r>
      <w:r w:rsidR="00F10280">
        <w:t xml:space="preserve"> and 15</w:t>
      </w:r>
      <w:r w:rsidR="00F10280" w:rsidRPr="00F10280">
        <w:rPr>
          <w:vertAlign w:val="superscript"/>
        </w:rPr>
        <w:t>th</w:t>
      </w:r>
      <w:r w:rsidR="00F10280">
        <w:t xml:space="preserve"> September</w:t>
      </w:r>
      <w:r w:rsidR="00057521">
        <w:t xml:space="preserve"> </w:t>
      </w:r>
      <w:r w:rsidR="00FB69E6">
        <w:t>2025</w:t>
      </w:r>
    </w:p>
    <w:p w14:paraId="7BEB06F0" w14:textId="1E63E8F9" w:rsidR="00A5355B" w:rsidRDefault="00A5355B" w:rsidP="00653677">
      <w:pPr>
        <w:pStyle w:val="ListParagraph"/>
        <w:numPr>
          <w:ilvl w:val="2"/>
          <w:numId w:val="37"/>
        </w:numPr>
        <w:tabs>
          <w:tab w:val="left" w:pos="1276"/>
        </w:tabs>
        <w:ind w:left="1276" w:right="210" w:hanging="283"/>
      </w:pPr>
      <w:bookmarkStart w:id="1" w:name="_Hlk156837853"/>
      <w:r w:rsidRPr="00A5355B">
        <w:t>To receive the minutes and consider and approve any recommendations from the</w:t>
      </w:r>
      <w:r w:rsidR="005906E7">
        <w:t xml:space="preserve"> </w:t>
      </w:r>
      <w:r w:rsidR="00F10280">
        <w:t>Community</w:t>
      </w:r>
      <w:r w:rsidR="00057521">
        <w:t xml:space="preserve"> </w:t>
      </w:r>
      <w:r w:rsidR="005906E7">
        <w:t xml:space="preserve"> </w:t>
      </w:r>
      <w:r w:rsidR="003A39CA">
        <w:t>S</w:t>
      </w:r>
      <w:r w:rsidRPr="00A5355B">
        <w:t>ervices meeting held on</w:t>
      </w:r>
      <w:r w:rsidR="003A39CA">
        <w:t xml:space="preserve"> </w:t>
      </w:r>
      <w:r w:rsidR="00F10280">
        <w:t>1</w:t>
      </w:r>
      <w:r w:rsidR="00F10280" w:rsidRPr="00F10280">
        <w:rPr>
          <w:vertAlign w:val="superscript"/>
        </w:rPr>
        <w:t>st</w:t>
      </w:r>
      <w:r w:rsidR="00F10280">
        <w:t xml:space="preserve"> September</w:t>
      </w:r>
      <w:r w:rsidR="00194F8B">
        <w:t xml:space="preserve"> 2025</w:t>
      </w:r>
    </w:p>
    <w:p w14:paraId="23C8507C" w14:textId="6C48B78B" w:rsidR="00F10280" w:rsidRDefault="00F10280" w:rsidP="0051369E">
      <w:pPr>
        <w:pStyle w:val="ListParagraph"/>
        <w:numPr>
          <w:ilvl w:val="2"/>
          <w:numId w:val="37"/>
        </w:numPr>
        <w:tabs>
          <w:tab w:val="left" w:pos="1276"/>
        </w:tabs>
        <w:ind w:left="1276" w:right="210" w:hanging="283"/>
      </w:pPr>
      <w:r w:rsidRPr="00A5355B">
        <w:t>To receive the minutes and consider and approve any recommendations from the</w:t>
      </w:r>
      <w:r>
        <w:t xml:space="preserve"> Finance </w:t>
      </w:r>
      <w:r w:rsidR="0051369E">
        <w:t xml:space="preserve">&amp; Policy </w:t>
      </w:r>
      <w:r w:rsidRPr="00A5355B">
        <w:t xml:space="preserve"> meeting held on</w:t>
      </w:r>
      <w:r>
        <w:t xml:space="preserve"> </w:t>
      </w:r>
      <w:r w:rsidR="0051369E">
        <w:t>15</w:t>
      </w:r>
      <w:r w:rsidR="0051369E" w:rsidRPr="0051369E">
        <w:rPr>
          <w:vertAlign w:val="superscript"/>
        </w:rPr>
        <w:t>th</w:t>
      </w:r>
      <w:r>
        <w:t xml:space="preserve"> September 2025</w:t>
      </w:r>
    </w:p>
    <w:p w14:paraId="2EE78782" w14:textId="28E027F7" w:rsidR="003220CE" w:rsidRPr="00A80A90" w:rsidRDefault="00560C4F" w:rsidP="003220CE">
      <w:pPr>
        <w:pStyle w:val="ListParagraph"/>
        <w:numPr>
          <w:ilvl w:val="0"/>
          <w:numId w:val="1"/>
        </w:numPr>
        <w:tabs>
          <w:tab w:val="left" w:pos="993"/>
        </w:tabs>
        <w:spacing w:before="1"/>
        <w:ind w:left="1276" w:right="210" w:hanging="709"/>
        <w:jc w:val="left"/>
        <w:rPr>
          <w:b/>
          <w:bCs/>
        </w:rPr>
      </w:pPr>
      <w:bookmarkStart w:id="2" w:name="_Hlk517200575"/>
      <w:bookmarkEnd w:id="0"/>
      <w:bookmarkEnd w:id="1"/>
      <w:r>
        <w:rPr>
          <w:b/>
          <w:bCs/>
        </w:rPr>
        <w:t>Working Group Reports for FTC</w:t>
      </w:r>
      <w:r>
        <w:t xml:space="preserve"> – </w:t>
      </w:r>
      <w:r w:rsidR="00BF3C2A">
        <w:t>To receive any reports from the NTC Working Groups</w:t>
      </w:r>
      <w:r w:rsidR="000B4ED8">
        <w:t xml:space="preserve"> </w:t>
      </w:r>
      <w:r w:rsidR="00B01F00">
        <w:t xml:space="preserve">that report </w:t>
      </w:r>
      <w:r w:rsidR="00B01F00">
        <w:lastRenderedPageBreak/>
        <w:t>directly to Full Council Committee</w:t>
      </w:r>
    </w:p>
    <w:p w14:paraId="1BE022F0" w14:textId="77777777" w:rsidR="00BB14BE" w:rsidRPr="00BB14BE" w:rsidRDefault="000424B8" w:rsidP="00420199">
      <w:pPr>
        <w:pStyle w:val="ListParagraph"/>
        <w:numPr>
          <w:ilvl w:val="0"/>
          <w:numId w:val="1"/>
        </w:numPr>
        <w:tabs>
          <w:tab w:val="left" w:pos="993"/>
        </w:tabs>
        <w:spacing w:before="1"/>
        <w:ind w:left="1276" w:right="210" w:hanging="709"/>
        <w:jc w:val="left"/>
        <w:rPr>
          <w:b/>
          <w:bCs/>
        </w:rPr>
      </w:pPr>
      <w:r>
        <w:rPr>
          <w:b/>
          <w:bCs/>
        </w:rPr>
        <w:t>Youth Strategy</w:t>
      </w:r>
    </w:p>
    <w:p w14:paraId="6D793063" w14:textId="34409B1F" w:rsidR="00FB1450" w:rsidRPr="00BB14BE" w:rsidRDefault="00BB14BE" w:rsidP="00BB14BE">
      <w:pPr>
        <w:pStyle w:val="ListParagraph"/>
        <w:numPr>
          <w:ilvl w:val="1"/>
          <w:numId w:val="1"/>
        </w:numPr>
        <w:tabs>
          <w:tab w:val="left" w:pos="993"/>
        </w:tabs>
        <w:spacing w:before="1"/>
        <w:ind w:right="210"/>
        <w:rPr>
          <w:b/>
          <w:bCs/>
        </w:rPr>
      </w:pPr>
      <w:r>
        <w:t>T</w:t>
      </w:r>
      <w:r w:rsidR="000424B8">
        <w:t>o consider a proposal by Newmarket Charitable Foundation</w:t>
      </w:r>
      <w:r w:rsidR="009918AD">
        <w:t xml:space="preserve"> regarding the Youth Hub</w:t>
      </w:r>
    </w:p>
    <w:p w14:paraId="681DE53A" w14:textId="6E5D811B" w:rsidR="00BB14BE" w:rsidRPr="006B150F" w:rsidRDefault="00BB14BE" w:rsidP="00BB14BE">
      <w:pPr>
        <w:pStyle w:val="ListParagraph"/>
        <w:numPr>
          <w:ilvl w:val="1"/>
          <w:numId w:val="1"/>
        </w:numPr>
        <w:tabs>
          <w:tab w:val="left" w:pos="993"/>
        </w:tabs>
        <w:spacing w:before="1"/>
        <w:ind w:right="210"/>
        <w:rPr>
          <w:b/>
          <w:bCs/>
        </w:rPr>
      </w:pPr>
      <w:r>
        <w:t>To consider a proposal by Suffolk County Council</w:t>
      </w:r>
      <w:r w:rsidR="00426C1D">
        <w:t xml:space="preserve"> Families and Communities</w:t>
      </w:r>
      <w:r w:rsidR="00F726D4">
        <w:t xml:space="preserve"> for a monthly </w:t>
      </w:r>
      <w:r w:rsidR="00B5478D">
        <w:t>drop-in session for young adults not in education, learning or training</w:t>
      </w:r>
    </w:p>
    <w:p w14:paraId="2C9A6C96" w14:textId="3AAD9EA6" w:rsidR="006B150F" w:rsidRPr="00FB6EC6" w:rsidRDefault="006B150F" w:rsidP="00420199">
      <w:pPr>
        <w:pStyle w:val="ListParagraph"/>
        <w:numPr>
          <w:ilvl w:val="0"/>
          <w:numId w:val="1"/>
        </w:numPr>
        <w:tabs>
          <w:tab w:val="left" w:pos="993"/>
        </w:tabs>
        <w:spacing w:before="1"/>
        <w:ind w:left="1276" w:right="210" w:hanging="709"/>
        <w:jc w:val="left"/>
        <w:rPr>
          <w:b/>
          <w:bCs/>
        </w:rPr>
      </w:pPr>
      <w:r>
        <w:rPr>
          <w:b/>
          <w:bCs/>
        </w:rPr>
        <w:t>External Audit</w:t>
      </w:r>
      <w:r>
        <w:t xml:space="preserve"> – to receive</w:t>
      </w:r>
      <w:r w:rsidR="004C3FD1">
        <w:t xml:space="preserve"> and note the </w:t>
      </w:r>
      <w:r w:rsidR="00FE747E">
        <w:t xml:space="preserve">Conclusion of Audit and the </w:t>
      </w:r>
      <w:r w:rsidR="004C3FD1">
        <w:t>External Auditor’s report and Statement of Accounts for 202</w:t>
      </w:r>
      <w:r w:rsidR="00806F6A">
        <w:t>4/2025</w:t>
      </w:r>
    </w:p>
    <w:p w14:paraId="4939F6AF" w14:textId="77777777" w:rsidR="00D719F7" w:rsidRPr="00D719F7" w:rsidRDefault="00FB6EC6" w:rsidP="00420199">
      <w:pPr>
        <w:pStyle w:val="ListParagraph"/>
        <w:numPr>
          <w:ilvl w:val="0"/>
          <w:numId w:val="1"/>
        </w:numPr>
        <w:tabs>
          <w:tab w:val="left" w:pos="993"/>
        </w:tabs>
        <w:spacing w:before="1"/>
        <w:ind w:left="1276" w:right="210" w:hanging="709"/>
        <w:jc w:val="left"/>
        <w:rPr>
          <w:b/>
          <w:bCs/>
        </w:rPr>
      </w:pPr>
      <w:r>
        <w:rPr>
          <w:b/>
          <w:bCs/>
        </w:rPr>
        <w:t>Railway 200 Project</w:t>
      </w:r>
    </w:p>
    <w:p w14:paraId="7022D581" w14:textId="01E5BC2C" w:rsidR="00FB6EC6" w:rsidRPr="003D1A6D" w:rsidRDefault="003D1A6D" w:rsidP="00D719F7">
      <w:pPr>
        <w:pStyle w:val="ListParagraph"/>
        <w:numPr>
          <w:ilvl w:val="1"/>
          <w:numId w:val="1"/>
        </w:numPr>
        <w:tabs>
          <w:tab w:val="left" w:pos="993"/>
        </w:tabs>
        <w:spacing w:before="1"/>
        <w:ind w:right="210"/>
        <w:rPr>
          <w:b/>
          <w:bCs/>
        </w:rPr>
      </w:pPr>
      <w:r>
        <w:t>T</w:t>
      </w:r>
      <w:r w:rsidR="00FB6EC6">
        <w:t xml:space="preserve">o receive a proposal for the funding of </w:t>
      </w:r>
      <w:r w:rsidR="00BB4C1F">
        <w:t xml:space="preserve">a Railway 200 plaque at the </w:t>
      </w:r>
      <w:r w:rsidR="008300F8">
        <w:t>t</w:t>
      </w:r>
      <w:r w:rsidR="00BB4C1F">
        <w:t xml:space="preserve">rain </w:t>
      </w:r>
      <w:r w:rsidR="008300F8">
        <w:t>s</w:t>
      </w:r>
      <w:r w:rsidR="00BB4C1F">
        <w:t>tation and interpretation boards at the</w:t>
      </w:r>
      <w:r w:rsidR="008300F8">
        <w:t xml:space="preserve"> train station and two remote railway-related locations</w:t>
      </w:r>
    </w:p>
    <w:p w14:paraId="5BE89B36" w14:textId="6B56E1B9" w:rsidR="003D1A6D" w:rsidRPr="005363EB" w:rsidRDefault="003D1A6D" w:rsidP="00D719F7">
      <w:pPr>
        <w:pStyle w:val="ListParagraph"/>
        <w:numPr>
          <w:ilvl w:val="1"/>
          <w:numId w:val="1"/>
        </w:numPr>
        <w:tabs>
          <w:tab w:val="left" w:pos="993"/>
        </w:tabs>
        <w:spacing w:before="1"/>
        <w:ind w:right="210"/>
        <w:rPr>
          <w:b/>
          <w:bCs/>
        </w:rPr>
      </w:pPr>
      <w:r>
        <w:t>To receive a</w:t>
      </w:r>
      <w:r w:rsidR="0087516D">
        <w:t>n update regarding th</w:t>
      </w:r>
      <w:r w:rsidR="00E14AC5">
        <w:t xml:space="preserve">e Model Railway Display at the Memorial Hall in </w:t>
      </w:r>
      <w:r w:rsidR="00274D71">
        <w:t>31</w:t>
      </w:r>
      <w:r w:rsidR="00274D71" w:rsidRPr="00274D71">
        <w:rPr>
          <w:vertAlign w:val="superscript"/>
        </w:rPr>
        <w:t>st</w:t>
      </w:r>
      <w:r w:rsidR="00274D71">
        <w:t xml:space="preserve"> October and 1</w:t>
      </w:r>
      <w:r w:rsidR="00274D71" w:rsidRPr="00274D71">
        <w:rPr>
          <w:vertAlign w:val="superscript"/>
        </w:rPr>
        <w:t>st</w:t>
      </w:r>
      <w:r w:rsidR="00274D71">
        <w:t xml:space="preserve"> November</w:t>
      </w:r>
    </w:p>
    <w:p w14:paraId="11B8505D" w14:textId="2C1FCA26" w:rsidR="005363EB" w:rsidRPr="006828DE" w:rsidRDefault="005363EB" w:rsidP="00420199">
      <w:pPr>
        <w:pStyle w:val="ListParagraph"/>
        <w:numPr>
          <w:ilvl w:val="0"/>
          <w:numId w:val="1"/>
        </w:numPr>
        <w:tabs>
          <w:tab w:val="left" w:pos="993"/>
        </w:tabs>
        <w:spacing w:before="1"/>
        <w:ind w:left="1276" w:right="210" w:hanging="709"/>
        <w:jc w:val="left"/>
        <w:rPr>
          <w:b/>
          <w:bCs/>
        </w:rPr>
      </w:pPr>
      <w:r>
        <w:rPr>
          <w:b/>
          <w:bCs/>
        </w:rPr>
        <w:t>Market</w:t>
      </w:r>
      <w:r>
        <w:t xml:space="preserve"> – to receive a report and proposal regarding the market location from West Suffolk Council</w:t>
      </w:r>
    </w:p>
    <w:p w14:paraId="792511D1" w14:textId="7639EB14" w:rsidR="006828DE" w:rsidRPr="00F65085" w:rsidRDefault="006828DE" w:rsidP="00420199">
      <w:pPr>
        <w:pStyle w:val="ListParagraph"/>
        <w:numPr>
          <w:ilvl w:val="0"/>
          <w:numId w:val="1"/>
        </w:numPr>
        <w:tabs>
          <w:tab w:val="left" w:pos="993"/>
        </w:tabs>
        <w:spacing w:before="1"/>
        <w:ind w:left="1276" w:right="210" w:hanging="709"/>
        <w:jc w:val="left"/>
        <w:rPr>
          <w:b/>
          <w:bCs/>
        </w:rPr>
      </w:pPr>
      <w:r>
        <w:rPr>
          <w:b/>
          <w:bCs/>
        </w:rPr>
        <w:t>East Cambridgeshire Solar Farm – ARUP – Long Barrow Solar</w:t>
      </w:r>
      <w:r w:rsidR="007A0B88">
        <w:t xml:space="preserve"> – to discuss and approve a response</w:t>
      </w:r>
      <w:r w:rsidR="00F65085">
        <w:t xml:space="preserve"> for submission to this application</w:t>
      </w:r>
    </w:p>
    <w:p w14:paraId="3A7ED63E" w14:textId="4F713C44" w:rsidR="00F65085" w:rsidRPr="001251A8" w:rsidRDefault="00F65085" w:rsidP="00420199">
      <w:pPr>
        <w:pStyle w:val="ListParagraph"/>
        <w:numPr>
          <w:ilvl w:val="0"/>
          <w:numId w:val="1"/>
        </w:numPr>
        <w:tabs>
          <w:tab w:val="left" w:pos="993"/>
        </w:tabs>
        <w:spacing w:before="1"/>
        <w:ind w:left="1276" w:right="210" w:hanging="709"/>
        <w:jc w:val="left"/>
        <w:rPr>
          <w:b/>
          <w:bCs/>
        </w:rPr>
      </w:pPr>
      <w:r>
        <w:rPr>
          <w:b/>
          <w:bCs/>
        </w:rPr>
        <w:t>Exning Road</w:t>
      </w:r>
      <w:r>
        <w:t xml:space="preserve"> – to </w:t>
      </w:r>
      <w:r w:rsidR="00BE7F27">
        <w:t xml:space="preserve">receive a recommendation from the </w:t>
      </w:r>
      <w:r w:rsidR="00C61899">
        <w:t>Working Group regarding bollards at the grassy verge areas</w:t>
      </w:r>
    </w:p>
    <w:p w14:paraId="7D5A1692" w14:textId="02C57DD6" w:rsidR="00151C2E" w:rsidRDefault="00151C2E" w:rsidP="004C250E">
      <w:pPr>
        <w:pStyle w:val="ListParagraph"/>
        <w:numPr>
          <w:ilvl w:val="0"/>
          <w:numId w:val="1"/>
        </w:numPr>
        <w:tabs>
          <w:tab w:val="left" w:pos="993"/>
        </w:tabs>
        <w:spacing w:before="1"/>
        <w:ind w:left="1276" w:right="210" w:hanging="709"/>
        <w:jc w:val="left"/>
        <w:rPr>
          <w:b/>
          <w:bCs/>
        </w:rPr>
      </w:pPr>
      <w:r>
        <w:rPr>
          <w:b/>
          <w:bCs/>
        </w:rPr>
        <w:t>Correspondence</w:t>
      </w:r>
    </w:p>
    <w:p w14:paraId="4539ACCD" w14:textId="07421161" w:rsidR="004C250E" w:rsidRDefault="00470724" w:rsidP="004C250E">
      <w:pPr>
        <w:pStyle w:val="ListParagraph"/>
        <w:numPr>
          <w:ilvl w:val="0"/>
          <w:numId w:val="1"/>
        </w:numPr>
        <w:tabs>
          <w:tab w:val="left" w:pos="993"/>
        </w:tabs>
        <w:spacing w:before="1"/>
        <w:ind w:left="1276" w:right="210" w:hanging="709"/>
        <w:jc w:val="left"/>
        <w:rPr>
          <w:b/>
          <w:bCs/>
        </w:rPr>
      </w:pPr>
      <w:r w:rsidRPr="00995566">
        <w:rPr>
          <w:b/>
          <w:bCs/>
        </w:rPr>
        <w:t>Date of the next Meeting</w:t>
      </w:r>
      <w:r w:rsidRPr="00995566">
        <w:t xml:space="preserve"> –</w:t>
      </w:r>
      <w:r w:rsidR="0006190A">
        <w:t xml:space="preserve"> </w:t>
      </w:r>
      <w:r w:rsidR="00A80A90">
        <w:rPr>
          <w:b/>
          <w:bCs/>
        </w:rPr>
        <w:t>2</w:t>
      </w:r>
      <w:r w:rsidR="00980D99">
        <w:rPr>
          <w:b/>
          <w:bCs/>
        </w:rPr>
        <w:t>7</w:t>
      </w:r>
      <w:r w:rsidR="00980D99">
        <w:rPr>
          <w:b/>
          <w:bCs/>
          <w:vertAlign w:val="superscript"/>
        </w:rPr>
        <w:t>th</w:t>
      </w:r>
      <w:r w:rsidR="00A211FE">
        <w:rPr>
          <w:b/>
          <w:bCs/>
        </w:rPr>
        <w:t xml:space="preserve"> </w:t>
      </w:r>
      <w:r w:rsidR="00980D99">
        <w:rPr>
          <w:b/>
          <w:bCs/>
        </w:rPr>
        <w:t>October</w:t>
      </w:r>
      <w:r w:rsidR="00A211FE">
        <w:rPr>
          <w:b/>
          <w:bCs/>
        </w:rPr>
        <w:t xml:space="preserve"> </w:t>
      </w:r>
      <w:r w:rsidR="003742C5">
        <w:rPr>
          <w:b/>
          <w:bCs/>
        </w:rPr>
        <w:t>2025</w:t>
      </w:r>
    </w:p>
    <w:p w14:paraId="1F419C2F" w14:textId="77777777" w:rsidR="008F056E" w:rsidRDefault="008F056E" w:rsidP="008F056E">
      <w:pPr>
        <w:pStyle w:val="ListParagraph"/>
        <w:numPr>
          <w:ilvl w:val="0"/>
          <w:numId w:val="1"/>
        </w:numPr>
        <w:tabs>
          <w:tab w:val="left" w:pos="993"/>
        </w:tabs>
        <w:spacing w:before="1"/>
        <w:ind w:left="1276" w:right="210" w:hanging="709"/>
        <w:jc w:val="left"/>
        <w:rPr>
          <w:b/>
          <w:bCs/>
        </w:rPr>
      </w:pPr>
      <w:r w:rsidRPr="008F056E">
        <w:rPr>
          <w:b/>
          <w:bCs/>
        </w:rPr>
        <w:t>Exclusion of the press &amp; public - To resolve that under the Public Bodies (Admissions to Meetings) Act 1960, the public and press be excluded for the remainder of the meeting because of the likely disclosure of private and confidential information relating to individuals or private contracts</w:t>
      </w:r>
    </w:p>
    <w:p w14:paraId="3311745E" w14:textId="77777777" w:rsidR="008F056E" w:rsidRPr="00EE7DB6" w:rsidRDefault="008F056E" w:rsidP="00EE7DB6">
      <w:pPr>
        <w:pStyle w:val="ListParagraph"/>
        <w:numPr>
          <w:ilvl w:val="0"/>
          <w:numId w:val="1"/>
        </w:numPr>
        <w:tabs>
          <w:tab w:val="left" w:pos="993"/>
        </w:tabs>
        <w:spacing w:before="1"/>
        <w:ind w:left="1276" w:right="210" w:hanging="709"/>
        <w:jc w:val="left"/>
        <w:rPr>
          <w:b/>
          <w:bCs/>
        </w:rPr>
      </w:pPr>
      <w:r w:rsidRPr="00EE7DB6">
        <w:rPr>
          <w:b/>
          <w:bCs/>
        </w:rPr>
        <w:t>To discuss a confidential town matter</w:t>
      </w:r>
    </w:p>
    <w:p w14:paraId="4CE2862C" w14:textId="77777777" w:rsidR="009918AD" w:rsidRPr="008F056E" w:rsidRDefault="009918AD" w:rsidP="008F056E">
      <w:pPr>
        <w:tabs>
          <w:tab w:val="left" w:pos="993"/>
        </w:tabs>
        <w:spacing w:before="1"/>
        <w:ind w:right="210"/>
        <w:rPr>
          <w:b/>
          <w:bCs/>
        </w:rPr>
      </w:pPr>
    </w:p>
    <w:p w14:paraId="2DD6082A" w14:textId="77777777" w:rsidR="009F5E5E" w:rsidRDefault="009F5E5E" w:rsidP="009F5E5E">
      <w:pPr>
        <w:pStyle w:val="ListParagraph"/>
        <w:tabs>
          <w:tab w:val="left" w:pos="993"/>
        </w:tabs>
        <w:spacing w:before="1"/>
        <w:ind w:left="1276" w:right="210" w:firstLine="0"/>
        <w:jc w:val="right"/>
        <w:rPr>
          <w:b/>
          <w:bCs/>
        </w:rPr>
      </w:pPr>
    </w:p>
    <w:bookmarkEnd w:id="2"/>
    <w:p w14:paraId="5A6871EA" w14:textId="5058E053" w:rsidR="004F4A9C" w:rsidRDefault="006F03DC" w:rsidP="00D17839">
      <w:pPr>
        <w:pStyle w:val="BodyText"/>
        <w:spacing w:before="1"/>
        <w:ind w:left="568" w:firstLine="0"/>
      </w:pPr>
      <w:r>
        <w:rPr>
          <w:spacing w:val="-1"/>
        </w:rPr>
        <w:t>Sign</w:t>
      </w:r>
      <w:r>
        <w:t>ed</w:t>
      </w:r>
      <w:r w:rsidR="00572048">
        <w:t>:</w:t>
      </w:r>
      <w:r w:rsidR="004A2824">
        <w:t xml:space="preserve"> </w:t>
      </w:r>
      <w:r w:rsidR="004F4A9C">
        <w:t xml:space="preserve">  </w:t>
      </w:r>
      <w:r w:rsidR="00B45339">
        <w:tab/>
      </w:r>
      <w:r w:rsidR="004C38F6">
        <w:rPr>
          <w:rFonts w:ascii="Brush Script MT"/>
          <w:i/>
          <w:noProof/>
          <w:position w:val="1"/>
          <w:sz w:val="28"/>
          <w:lang w:bidi="ar-SA"/>
        </w:rPr>
        <w:drawing>
          <wp:inline distT="0" distB="0" distL="0" distR="0" wp14:anchorId="3BB9C11B" wp14:editId="603209EA">
            <wp:extent cx="1047750" cy="1930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AL SIGNATURE CEW.png"/>
                    <pic:cNvPicPr/>
                  </pic:nvPicPr>
                  <pic:blipFill>
                    <a:blip r:embed="rId13">
                      <a:extLst>
                        <a:ext uri="{28A0092B-C50C-407E-A947-70E740481C1C}">
                          <a14:useLocalDpi xmlns:a14="http://schemas.microsoft.com/office/drawing/2010/main" val="0"/>
                        </a:ext>
                      </a:extLst>
                    </a:blip>
                    <a:stretch>
                      <a:fillRect/>
                    </a:stretch>
                  </pic:blipFill>
                  <pic:spPr>
                    <a:xfrm>
                      <a:off x="0" y="0"/>
                      <a:ext cx="1047750" cy="193007"/>
                    </a:xfrm>
                    <a:prstGeom prst="rect">
                      <a:avLst/>
                    </a:prstGeom>
                  </pic:spPr>
                </pic:pic>
              </a:graphicData>
            </a:graphic>
          </wp:inline>
        </w:drawing>
      </w:r>
      <w:r w:rsidR="00D17839">
        <w:tab/>
        <w:t>Cathy Whitaker, Town Cle</w:t>
      </w:r>
      <w:r w:rsidR="00994A38">
        <w:t>rk</w:t>
      </w:r>
      <w:r w:rsidR="00D17839">
        <w:tab/>
      </w:r>
      <w:r w:rsidR="00D17839">
        <w:tab/>
      </w:r>
      <w:r w:rsidR="00D17839">
        <w:tab/>
        <w:t xml:space="preserve">Date: </w:t>
      </w:r>
      <w:r w:rsidR="00182C9A">
        <w:t>16</w:t>
      </w:r>
      <w:r w:rsidR="00182C9A" w:rsidRPr="00182C9A">
        <w:rPr>
          <w:vertAlign w:val="superscript"/>
        </w:rPr>
        <w:t>th</w:t>
      </w:r>
      <w:r w:rsidR="00182C9A">
        <w:t xml:space="preserve"> September</w:t>
      </w:r>
      <w:r w:rsidR="00576CC5">
        <w:t xml:space="preserve"> </w:t>
      </w:r>
      <w:r w:rsidR="00856A84">
        <w:t>2025</w:t>
      </w:r>
    </w:p>
    <w:sectPr w:rsidR="004F4A9C" w:rsidSect="00E16247">
      <w:footerReference w:type="default" r:id="rId14"/>
      <w:pgSz w:w="11910" w:h="16840"/>
      <w:pgMar w:top="828" w:right="907" w:bottom="1134" w:left="567" w:header="0" w:footer="6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4C6B0B" w14:textId="77777777" w:rsidR="007F30F7" w:rsidRDefault="007F30F7">
      <w:r>
        <w:separator/>
      </w:r>
    </w:p>
  </w:endnote>
  <w:endnote w:type="continuationSeparator" w:id="0">
    <w:p w14:paraId="0776EE79" w14:textId="77777777" w:rsidR="007F30F7" w:rsidRDefault="007F30F7">
      <w:r>
        <w:continuationSeparator/>
      </w:r>
    </w:p>
  </w:endnote>
  <w:endnote w:type="continuationNotice" w:id="1">
    <w:p w14:paraId="425F5184" w14:textId="77777777" w:rsidR="007F30F7" w:rsidRDefault="007F30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2FC92" w14:textId="6FFC9C2A" w:rsidR="00074192" w:rsidRDefault="0048766A" w:rsidP="000A5B9F">
    <w:pPr>
      <w:pStyle w:val="BodyText"/>
      <w:spacing w:before="1"/>
      <w:ind w:left="6480" w:firstLine="0"/>
      <w:jc w:val="center"/>
      <w:rPr>
        <w:sz w:val="20"/>
      </w:rPr>
    </w:pPr>
    <w:r>
      <w:rPr>
        <w:noProof/>
        <w:lang w:bidi="ar-SA"/>
      </w:rPr>
      <mc:AlternateContent>
        <mc:Choice Requires="wps">
          <w:drawing>
            <wp:anchor distT="0" distB="0" distL="114300" distR="114300" simplePos="0" relativeHeight="251658240" behindDoc="1" locked="0" layoutInCell="1" allowOverlap="1" wp14:anchorId="5690EC9B" wp14:editId="762DB287">
              <wp:simplePos x="0" y="0"/>
              <wp:positionH relativeFrom="page">
                <wp:posOffset>447675</wp:posOffset>
              </wp:positionH>
              <wp:positionV relativeFrom="page">
                <wp:posOffset>9915525</wp:posOffset>
              </wp:positionV>
              <wp:extent cx="5191125" cy="350520"/>
              <wp:effectExtent l="0" t="0" r="9525" b="1143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0A13C" w14:textId="77777777" w:rsidR="00074192" w:rsidRDefault="006F03DC">
                          <w:pPr>
                            <w:spacing w:line="203" w:lineRule="exact"/>
                            <w:ind w:left="20"/>
                            <w:rPr>
                              <w:b/>
                              <w:sz w:val="18"/>
                            </w:rPr>
                          </w:pPr>
                          <w:r>
                            <w:rPr>
                              <w:b/>
                              <w:sz w:val="18"/>
                            </w:rPr>
                            <w:t>Distribute to the following for information:</w:t>
                          </w:r>
                        </w:p>
                        <w:p w14:paraId="0DB649ED" w14:textId="7369FA6A" w:rsidR="00074192" w:rsidRDefault="006F03DC">
                          <w:pPr>
                            <w:spacing w:before="111"/>
                            <w:ind w:left="20"/>
                            <w:rPr>
                              <w:b/>
                              <w:sz w:val="18"/>
                            </w:rPr>
                          </w:pPr>
                          <w:r>
                            <w:rPr>
                              <w:b/>
                              <w:sz w:val="18"/>
                            </w:rPr>
                            <w:t>County &amp; District Councillors, The Press, Newmarket Town Council Website</w:t>
                          </w:r>
                        </w:p>
                        <w:p w14:paraId="43B8AC51" w14:textId="1EB78A5A" w:rsidR="006704F6" w:rsidRDefault="006704F6">
                          <w:pPr>
                            <w:spacing w:before="111"/>
                            <w:ind w:left="20"/>
                            <w:rPr>
                              <w:b/>
                              <w:sz w:val="18"/>
                            </w:rPr>
                          </w:pPr>
                        </w:p>
                        <w:p w14:paraId="6CDC4655" w14:textId="77777777" w:rsidR="006704F6" w:rsidRDefault="006704F6" w:rsidP="006704F6">
                          <w:pPr>
                            <w:pStyle w:val="BodyText"/>
                            <w:spacing w:before="1"/>
                            <w:ind w:left="0" w:firstLine="0"/>
                          </w:pPr>
                        </w:p>
                        <w:p w14:paraId="59832829" w14:textId="77777777" w:rsidR="006704F6" w:rsidRDefault="006704F6" w:rsidP="006704F6">
                          <w:pPr>
                            <w:pStyle w:val="BodyText"/>
                            <w:spacing w:before="1"/>
                            <w:ind w:left="0" w:firstLine="0"/>
                            <w:jc w:val="center"/>
                          </w:pPr>
                          <w:hyperlink r:id="rId1" w:history="1">
                            <w:r w:rsidRPr="008F71CC">
                              <w:rPr>
                                <w:rStyle w:val="Hyperlink"/>
                              </w:rPr>
                              <w:t>http://www.newmarket.gov.uk</w:t>
                            </w:r>
                          </w:hyperlink>
                        </w:p>
                        <w:p w14:paraId="17A8926D" w14:textId="77777777" w:rsidR="006704F6" w:rsidRDefault="006704F6" w:rsidP="006704F6">
                          <w:pPr>
                            <w:pStyle w:val="BodyText"/>
                            <w:spacing w:before="1"/>
                            <w:ind w:left="0" w:firstLine="0"/>
                            <w:jc w:val="center"/>
                          </w:pPr>
                          <w:hyperlink r:id="rId2" w:history="1">
                            <w:r w:rsidRPr="008F71CC">
                              <w:rPr>
                                <w:rStyle w:val="Hyperlink"/>
                              </w:rPr>
                              <w:t>townclerk@newmarket.gov.uk</w:t>
                            </w:r>
                          </w:hyperlink>
                        </w:p>
                        <w:p w14:paraId="024359E5" w14:textId="65C7152B" w:rsidR="006704F6" w:rsidRDefault="006704F6">
                          <w:pPr>
                            <w:spacing w:before="111"/>
                            <w:ind w:left="20"/>
                            <w:rPr>
                              <w:b/>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90EC9B" id="_x0000_t202" coordsize="21600,21600" o:spt="202" path="m,l,21600r21600,l21600,xe">
              <v:stroke joinstyle="miter"/>
              <v:path gradientshapeok="t" o:connecttype="rect"/>
            </v:shapetype>
            <v:shape id="Text Box 1" o:spid="_x0000_s1027" type="#_x0000_t202" style="position:absolute;left:0;text-align:left;margin-left:35.25pt;margin-top:780.75pt;width:408.75pt;height:27.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" filled="f" stroked="f">
              <v:textbox inset="0,0,0,0">
                <w:txbxContent>
                  <w:p w14:paraId="1C80A13C" w14:textId="77777777" w:rsidR="00074192" w:rsidRDefault="006F03DC">
                    <w:pPr>
                      <w:spacing w:line="203" w:lineRule="exact"/>
                      <w:ind w:left="20"/>
                      <w:rPr>
                        <w:b/>
                        <w:sz w:val="18"/>
                      </w:rPr>
                    </w:pPr>
                    <w:r>
                      <w:rPr>
                        <w:b/>
                        <w:sz w:val="18"/>
                      </w:rPr>
                      <w:t>Distribute to the following for information:</w:t>
                    </w:r>
                  </w:p>
                  <w:p w14:paraId="0DB649ED" w14:textId="7369FA6A" w:rsidR="00074192" w:rsidRDefault="006F03DC">
                    <w:pPr>
                      <w:spacing w:before="111"/>
                      <w:ind w:left="20"/>
                      <w:rPr>
                        <w:b/>
                        <w:sz w:val="18"/>
                      </w:rPr>
                    </w:pPr>
                    <w:r>
                      <w:rPr>
                        <w:b/>
                        <w:sz w:val="18"/>
                      </w:rPr>
                      <w:t>County &amp; District Councillors, The Press, Newmarket Town Council Website</w:t>
                    </w:r>
                  </w:p>
                  <w:p w14:paraId="43B8AC51" w14:textId="1EB78A5A" w:rsidR="006704F6" w:rsidRDefault="006704F6">
                    <w:pPr>
                      <w:spacing w:before="111"/>
                      <w:ind w:left="20"/>
                      <w:rPr>
                        <w:b/>
                        <w:sz w:val="18"/>
                      </w:rPr>
                    </w:pPr>
                  </w:p>
                  <w:p w14:paraId="6CDC4655" w14:textId="77777777" w:rsidR="006704F6" w:rsidRDefault="006704F6" w:rsidP="006704F6">
                    <w:pPr>
                      <w:pStyle w:val="BodyText"/>
                      <w:spacing w:before="1"/>
                      <w:ind w:left="0" w:firstLine="0"/>
                    </w:pPr>
                  </w:p>
                  <w:p w14:paraId="59832829" w14:textId="77777777" w:rsidR="006704F6" w:rsidRDefault="006704F6" w:rsidP="006704F6">
                    <w:pPr>
                      <w:pStyle w:val="BodyText"/>
                      <w:spacing w:before="1"/>
                      <w:ind w:left="0" w:firstLine="0"/>
                      <w:jc w:val="center"/>
                    </w:pPr>
                    <w:hyperlink r:id="rId3" w:history="1">
                      <w:r w:rsidRPr="008F71CC">
                        <w:rPr>
                          <w:rStyle w:val="Hyperlink"/>
                        </w:rPr>
                        <w:t>http://www.newmarket.gov.uk</w:t>
                      </w:r>
                    </w:hyperlink>
                  </w:p>
                  <w:p w14:paraId="17A8926D" w14:textId="77777777" w:rsidR="006704F6" w:rsidRDefault="006704F6" w:rsidP="006704F6">
                    <w:pPr>
                      <w:pStyle w:val="BodyText"/>
                      <w:spacing w:before="1"/>
                      <w:ind w:left="0" w:firstLine="0"/>
                      <w:jc w:val="center"/>
                    </w:pPr>
                    <w:hyperlink r:id="rId4" w:history="1">
                      <w:r w:rsidRPr="008F71CC">
                        <w:rPr>
                          <w:rStyle w:val="Hyperlink"/>
                        </w:rPr>
                        <w:t>townclerk@newmarket.gov.uk</w:t>
                      </w:r>
                    </w:hyperlink>
                  </w:p>
                  <w:p w14:paraId="024359E5" w14:textId="65C7152B" w:rsidR="006704F6" w:rsidRDefault="006704F6">
                    <w:pPr>
                      <w:spacing w:before="111"/>
                      <w:ind w:left="20"/>
                      <w:rPr>
                        <w:b/>
                        <w:sz w:val="18"/>
                      </w:rPr>
                    </w:pPr>
                  </w:p>
                </w:txbxContent>
              </v:textbox>
              <w10:wrap anchorx="page" anchory="page"/>
            </v:shape>
          </w:pict>
        </mc:Fallback>
      </mc:AlternateContent>
    </w:r>
    <w:r w:rsidR="00AC6E81">
      <w:rPr>
        <w:sz w:val="20"/>
      </w:rPr>
      <w:t>C</w:t>
    </w:r>
    <w:r w:rsidR="000A5B9F">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2C59B" w14:textId="77777777" w:rsidR="007F30F7" w:rsidRDefault="007F30F7">
      <w:r>
        <w:separator/>
      </w:r>
    </w:p>
  </w:footnote>
  <w:footnote w:type="continuationSeparator" w:id="0">
    <w:p w14:paraId="15BAEB92" w14:textId="77777777" w:rsidR="007F30F7" w:rsidRDefault="007F30F7">
      <w:r>
        <w:continuationSeparator/>
      </w:r>
    </w:p>
  </w:footnote>
  <w:footnote w:type="continuationNotice" w:id="1">
    <w:p w14:paraId="0139AEF8" w14:textId="77777777" w:rsidR="007F30F7" w:rsidRDefault="007F30F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F2F9B"/>
    <w:multiLevelType w:val="hybridMultilevel"/>
    <w:tmpl w:val="E0548E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810ABA"/>
    <w:multiLevelType w:val="hybridMultilevel"/>
    <w:tmpl w:val="AC40C7A4"/>
    <w:lvl w:ilvl="0" w:tplc="C928A49E">
      <w:start w:val="1"/>
      <w:numFmt w:val="lowerLetter"/>
      <w:lvlText w:val="%1)"/>
      <w:lvlJc w:val="left"/>
      <w:pPr>
        <w:ind w:left="1365" w:hanging="360"/>
      </w:pPr>
      <w:rPr>
        <w:rFonts w:hint="default"/>
        <w:b w:val="0"/>
      </w:rPr>
    </w:lvl>
    <w:lvl w:ilvl="1" w:tplc="08090019" w:tentative="1">
      <w:start w:val="1"/>
      <w:numFmt w:val="lowerLetter"/>
      <w:lvlText w:val="%2."/>
      <w:lvlJc w:val="left"/>
      <w:pPr>
        <w:ind w:left="2085" w:hanging="360"/>
      </w:pPr>
    </w:lvl>
    <w:lvl w:ilvl="2" w:tplc="0809001B" w:tentative="1">
      <w:start w:val="1"/>
      <w:numFmt w:val="lowerRoman"/>
      <w:lvlText w:val="%3."/>
      <w:lvlJc w:val="right"/>
      <w:pPr>
        <w:ind w:left="2805" w:hanging="180"/>
      </w:pPr>
    </w:lvl>
    <w:lvl w:ilvl="3" w:tplc="0809000F" w:tentative="1">
      <w:start w:val="1"/>
      <w:numFmt w:val="decimal"/>
      <w:lvlText w:val="%4."/>
      <w:lvlJc w:val="left"/>
      <w:pPr>
        <w:ind w:left="3525" w:hanging="360"/>
      </w:pPr>
    </w:lvl>
    <w:lvl w:ilvl="4" w:tplc="08090019" w:tentative="1">
      <w:start w:val="1"/>
      <w:numFmt w:val="lowerLetter"/>
      <w:lvlText w:val="%5."/>
      <w:lvlJc w:val="left"/>
      <w:pPr>
        <w:ind w:left="4245" w:hanging="360"/>
      </w:pPr>
    </w:lvl>
    <w:lvl w:ilvl="5" w:tplc="0809001B" w:tentative="1">
      <w:start w:val="1"/>
      <w:numFmt w:val="lowerRoman"/>
      <w:lvlText w:val="%6."/>
      <w:lvlJc w:val="right"/>
      <w:pPr>
        <w:ind w:left="4965" w:hanging="180"/>
      </w:pPr>
    </w:lvl>
    <w:lvl w:ilvl="6" w:tplc="0809000F" w:tentative="1">
      <w:start w:val="1"/>
      <w:numFmt w:val="decimal"/>
      <w:lvlText w:val="%7."/>
      <w:lvlJc w:val="left"/>
      <w:pPr>
        <w:ind w:left="5685" w:hanging="360"/>
      </w:pPr>
    </w:lvl>
    <w:lvl w:ilvl="7" w:tplc="08090019" w:tentative="1">
      <w:start w:val="1"/>
      <w:numFmt w:val="lowerLetter"/>
      <w:lvlText w:val="%8."/>
      <w:lvlJc w:val="left"/>
      <w:pPr>
        <w:ind w:left="6405" w:hanging="360"/>
      </w:pPr>
    </w:lvl>
    <w:lvl w:ilvl="8" w:tplc="0809001B" w:tentative="1">
      <w:start w:val="1"/>
      <w:numFmt w:val="lowerRoman"/>
      <w:lvlText w:val="%9."/>
      <w:lvlJc w:val="right"/>
      <w:pPr>
        <w:ind w:left="7125" w:hanging="180"/>
      </w:pPr>
    </w:lvl>
  </w:abstractNum>
  <w:abstractNum w:abstractNumId="2" w15:restartNumberingAfterBreak="0">
    <w:nsid w:val="0FAE3391"/>
    <w:multiLevelType w:val="hybridMultilevel"/>
    <w:tmpl w:val="F63E5728"/>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3" w15:restartNumberingAfterBreak="0">
    <w:nsid w:val="0FE85729"/>
    <w:multiLevelType w:val="hybridMultilevel"/>
    <w:tmpl w:val="0C22EB16"/>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4" w15:restartNumberingAfterBreak="0">
    <w:nsid w:val="101C4839"/>
    <w:multiLevelType w:val="hybridMultilevel"/>
    <w:tmpl w:val="A67A3D4E"/>
    <w:lvl w:ilvl="0" w:tplc="358CA984">
      <w:start w:val="1"/>
      <w:numFmt w:val="lowerLetter"/>
      <w:lvlText w:val="%1)"/>
      <w:lvlJc w:val="left"/>
      <w:pPr>
        <w:ind w:left="1365" w:hanging="360"/>
      </w:pPr>
      <w:rPr>
        <w:rFonts w:asciiTheme="minorHAnsi" w:hAnsiTheme="minorHAnsi" w:cstheme="minorHAnsi" w:hint="default"/>
        <w:b w:val="0"/>
        <w:bCs w:val="0"/>
      </w:rPr>
    </w:lvl>
    <w:lvl w:ilvl="1" w:tplc="08090019" w:tentative="1">
      <w:start w:val="1"/>
      <w:numFmt w:val="lowerLetter"/>
      <w:lvlText w:val="%2."/>
      <w:lvlJc w:val="left"/>
      <w:pPr>
        <w:ind w:left="2085" w:hanging="360"/>
      </w:pPr>
    </w:lvl>
    <w:lvl w:ilvl="2" w:tplc="0809001B" w:tentative="1">
      <w:start w:val="1"/>
      <w:numFmt w:val="lowerRoman"/>
      <w:lvlText w:val="%3."/>
      <w:lvlJc w:val="right"/>
      <w:pPr>
        <w:ind w:left="2805" w:hanging="180"/>
      </w:pPr>
    </w:lvl>
    <w:lvl w:ilvl="3" w:tplc="0809000F" w:tentative="1">
      <w:start w:val="1"/>
      <w:numFmt w:val="decimal"/>
      <w:lvlText w:val="%4."/>
      <w:lvlJc w:val="left"/>
      <w:pPr>
        <w:ind w:left="3525" w:hanging="360"/>
      </w:pPr>
    </w:lvl>
    <w:lvl w:ilvl="4" w:tplc="08090019" w:tentative="1">
      <w:start w:val="1"/>
      <w:numFmt w:val="lowerLetter"/>
      <w:lvlText w:val="%5."/>
      <w:lvlJc w:val="left"/>
      <w:pPr>
        <w:ind w:left="4245" w:hanging="360"/>
      </w:pPr>
    </w:lvl>
    <w:lvl w:ilvl="5" w:tplc="0809001B" w:tentative="1">
      <w:start w:val="1"/>
      <w:numFmt w:val="lowerRoman"/>
      <w:lvlText w:val="%6."/>
      <w:lvlJc w:val="right"/>
      <w:pPr>
        <w:ind w:left="4965" w:hanging="180"/>
      </w:pPr>
    </w:lvl>
    <w:lvl w:ilvl="6" w:tplc="0809000F" w:tentative="1">
      <w:start w:val="1"/>
      <w:numFmt w:val="decimal"/>
      <w:lvlText w:val="%7."/>
      <w:lvlJc w:val="left"/>
      <w:pPr>
        <w:ind w:left="5685" w:hanging="360"/>
      </w:pPr>
    </w:lvl>
    <w:lvl w:ilvl="7" w:tplc="08090019" w:tentative="1">
      <w:start w:val="1"/>
      <w:numFmt w:val="lowerLetter"/>
      <w:lvlText w:val="%8."/>
      <w:lvlJc w:val="left"/>
      <w:pPr>
        <w:ind w:left="6405" w:hanging="360"/>
      </w:pPr>
    </w:lvl>
    <w:lvl w:ilvl="8" w:tplc="0809001B" w:tentative="1">
      <w:start w:val="1"/>
      <w:numFmt w:val="lowerRoman"/>
      <w:lvlText w:val="%9."/>
      <w:lvlJc w:val="right"/>
      <w:pPr>
        <w:ind w:left="7125" w:hanging="180"/>
      </w:pPr>
    </w:lvl>
  </w:abstractNum>
  <w:abstractNum w:abstractNumId="5" w15:restartNumberingAfterBreak="0">
    <w:nsid w:val="15016FC2"/>
    <w:multiLevelType w:val="hybridMultilevel"/>
    <w:tmpl w:val="167ACF8C"/>
    <w:lvl w:ilvl="0" w:tplc="DB6C5130">
      <w:start w:val="1"/>
      <w:numFmt w:val="decimal"/>
      <w:lvlText w:val="%1."/>
      <w:lvlJc w:val="left"/>
      <w:pPr>
        <w:ind w:left="720" w:hanging="360"/>
      </w:pPr>
      <w:rPr>
        <w:b w:val="0"/>
        <w:bCs/>
        <w:strike w:val="0"/>
        <w:sz w:val="22"/>
        <w:szCs w:val="22"/>
        <w:vertAlign w:val="baseli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011AE8"/>
    <w:multiLevelType w:val="hybridMultilevel"/>
    <w:tmpl w:val="17A44FD6"/>
    <w:lvl w:ilvl="0" w:tplc="31C6FA22">
      <w:start w:val="1"/>
      <w:numFmt w:val="low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2565A7"/>
    <w:multiLevelType w:val="hybridMultilevel"/>
    <w:tmpl w:val="C8EA7288"/>
    <w:lvl w:ilvl="0" w:tplc="6722FD3A">
      <w:start w:val="1"/>
      <w:numFmt w:val="lowerLetter"/>
      <w:lvlText w:val="%1."/>
      <w:lvlJc w:val="left"/>
      <w:pPr>
        <w:ind w:left="1365" w:hanging="360"/>
      </w:pPr>
      <w:rPr>
        <w:rFonts w:ascii="Calibri" w:eastAsia="Calibri" w:hAnsi="Calibri" w:cs="Calibri"/>
        <w:b w:val="0"/>
        <w:bCs w:val="0"/>
      </w:rPr>
    </w:lvl>
    <w:lvl w:ilvl="1" w:tplc="08090019" w:tentative="1">
      <w:start w:val="1"/>
      <w:numFmt w:val="lowerLetter"/>
      <w:lvlText w:val="%2."/>
      <w:lvlJc w:val="left"/>
      <w:pPr>
        <w:ind w:left="2085" w:hanging="360"/>
      </w:pPr>
    </w:lvl>
    <w:lvl w:ilvl="2" w:tplc="0809001B" w:tentative="1">
      <w:start w:val="1"/>
      <w:numFmt w:val="lowerRoman"/>
      <w:lvlText w:val="%3."/>
      <w:lvlJc w:val="right"/>
      <w:pPr>
        <w:ind w:left="2805" w:hanging="180"/>
      </w:pPr>
    </w:lvl>
    <w:lvl w:ilvl="3" w:tplc="0809000F" w:tentative="1">
      <w:start w:val="1"/>
      <w:numFmt w:val="decimal"/>
      <w:lvlText w:val="%4."/>
      <w:lvlJc w:val="left"/>
      <w:pPr>
        <w:ind w:left="3525" w:hanging="360"/>
      </w:pPr>
    </w:lvl>
    <w:lvl w:ilvl="4" w:tplc="08090019" w:tentative="1">
      <w:start w:val="1"/>
      <w:numFmt w:val="lowerLetter"/>
      <w:lvlText w:val="%5."/>
      <w:lvlJc w:val="left"/>
      <w:pPr>
        <w:ind w:left="4245" w:hanging="360"/>
      </w:pPr>
    </w:lvl>
    <w:lvl w:ilvl="5" w:tplc="0809001B" w:tentative="1">
      <w:start w:val="1"/>
      <w:numFmt w:val="lowerRoman"/>
      <w:lvlText w:val="%6."/>
      <w:lvlJc w:val="right"/>
      <w:pPr>
        <w:ind w:left="4965" w:hanging="180"/>
      </w:pPr>
    </w:lvl>
    <w:lvl w:ilvl="6" w:tplc="0809000F" w:tentative="1">
      <w:start w:val="1"/>
      <w:numFmt w:val="decimal"/>
      <w:lvlText w:val="%7."/>
      <w:lvlJc w:val="left"/>
      <w:pPr>
        <w:ind w:left="5685" w:hanging="360"/>
      </w:pPr>
    </w:lvl>
    <w:lvl w:ilvl="7" w:tplc="08090019" w:tentative="1">
      <w:start w:val="1"/>
      <w:numFmt w:val="lowerLetter"/>
      <w:lvlText w:val="%8."/>
      <w:lvlJc w:val="left"/>
      <w:pPr>
        <w:ind w:left="6405" w:hanging="360"/>
      </w:pPr>
    </w:lvl>
    <w:lvl w:ilvl="8" w:tplc="0809001B" w:tentative="1">
      <w:start w:val="1"/>
      <w:numFmt w:val="lowerRoman"/>
      <w:lvlText w:val="%9."/>
      <w:lvlJc w:val="right"/>
      <w:pPr>
        <w:ind w:left="7125" w:hanging="180"/>
      </w:pPr>
    </w:lvl>
  </w:abstractNum>
  <w:abstractNum w:abstractNumId="8" w15:restartNumberingAfterBreak="0">
    <w:nsid w:val="1EAB4FFA"/>
    <w:multiLevelType w:val="hybridMultilevel"/>
    <w:tmpl w:val="BC1C34BC"/>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8090017">
      <w:start w:val="1"/>
      <w:numFmt w:val="lowerLetter"/>
      <w:lvlText w:val="%3)"/>
      <w:lvlJc w:val="left"/>
      <w:pPr>
        <w:ind w:left="2607" w:hanging="360"/>
      </w:p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9" w15:restartNumberingAfterBreak="0">
    <w:nsid w:val="1FDB4DBB"/>
    <w:multiLevelType w:val="hybridMultilevel"/>
    <w:tmpl w:val="71D6BA32"/>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0" w15:restartNumberingAfterBreak="0">
    <w:nsid w:val="21847643"/>
    <w:multiLevelType w:val="hybridMultilevel"/>
    <w:tmpl w:val="72F20B76"/>
    <w:lvl w:ilvl="0" w:tplc="FC34DB08">
      <w:start w:val="1"/>
      <w:numFmt w:val="decimal"/>
      <w:lvlText w:val="%1."/>
      <w:lvlJc w:val="left"/>
      <w:pPr>
        <w:ind w:left="1005" w:hanging="370"/>
        <w:jc w:val="right"/>
      </w:pPr>
      <w:rPr>
        <w:rFonts w:ascii="Calibri" w:eastAsia="Calibri" w:hAnsi="Calibri" w:cs="Calibri" w:hint="default"/>
        <w:b/>
        <w:w w:val="100"/>
        <w:sz w:val="22"/>
        <w:szCs w:val="22"/>
        <w:lang w:val="en-GB" w:eastAsia="en-GB" w:bidi="en-GB"/>
      </w:rPr>
    </w:lvl>
    <w:lvl w:ilvl="1" w:tplc="552873B2">
      <w:start w:val="1"/>
      <w:numFmt w:val="lowerLetter"/>
      <w:lvlText w:val="%2."/>
      <w:lvlJc w:val="left"/>
      <w:pPr>
        <w:ind w:left="1658" w:hanging="360"/>
      </w:pPr>
      <w:rPr>
        <w:rFonts w:ascii="Calibri" w:eastAsia="Calibri" w:hAnsi="Calibri" w:cs="Calibri" w:hint="default"/>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11" w15:restartNumberingAfterBreak="0">
    <w:nsid w:val="24EA5EBA"/>
    <w:multiLevelType w:val="hybridMultilevel"/>
    <w:tmpl w:val="5060C73E"/>
    <w:lvl w:ilvl="0" w:tplc="39CA7D7C">
      <w:start w:val="1"/>
      <w:numFmt w:val="lowerLetter"/>
      <w:lvlText w:val="%1."/>
      <w:lvlJc w:val="left"/>
      <w:pPr>
        <w:ind w:left="1725" w:hanging="360"/>
      </w:pPr>
      <w:rPr>
        <w:b w:val="0"/>
      </w:r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2" w15:restartNumberingAfterBreak="0">
    <w:nsid w:val="33E34593"/>
    <w:multiLevelType w:val="hybridMultilevel"/>
    <w:tmpl w:val="264CBFB4"/>
    <w:lvl w:ilvl="0" w:tplc="0BD8D342">
      <w:start w:val="1"/>
      <w:numFmt w:val="lowerLetter"/>
      <w:lvlText w:val="%1)"/>
      <w:lvlJc w:val="left"/>
      <w:pPr>
        <w:ind w:left="1440" w:hanging="360"/>
      </w:pPr>
      <w:rPr>
        <w:rFonts w:hint="default"/>
        <w: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50B1E2E"/>
    <w:multiLevelType w:val="hybridMultilevel"/>
    <w:tmpl w:val="98FA2160"/>
    <w:lvl w:ilvl="0" w:tplc="ECECE10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62F678D"/>
    <w:multiLevelType w:val="hybridMultilevel"/>
    <w:tmpl w:val="AB3EFDAC"/>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5" w15:restartNumberingAfterBreak="0">
    <w:nsid w:val="3DC85042"/>
    <w:multiLevelType w:val="hybridMultilevel"/>
    <w:tmpl w:val="E404ED7E"/>
    <w:lvl w:ilvl="0" w:tplc="FFFFFFFF">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FFFFFFFF">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FFFFFFFF">
      <w:numFmt w:val="bullet"/>
      <w:lvlText w:val="•"/>
      <w:lvlJc w:val="left"/>
      <w:pPr>
        <w:ind w:left="2607" w:hanging="360"/>
      </w:pPr>
      <w:rPr>
        <w:rFonts w:hint="default"/>
        <w:lang w:val="en-GB" w:eastAsia="en-GB" w:bidi="en-GB"/>
      </w:rPr>
    </w:lvl>
    <w:lvl w:ilvl="3" w:tplc="FFFFFFFF">
      <w:numFmt w:val="bullet"/>
      <w:lvlText w:val="•"/>
      <w:lvlJc w:val="left"/>
      <w:pPr>
        <w:ind w:left="3554" w:hanging="360"/>
      </w:pPr>
      <w:rPr>
        <w:rFonts w:hint="default"/>
        <w:lang w:val="en-GB" w:eastAsia="en-GB" w:bidi="en-GB"/>
      </w:rPr>
    </w:lvl>
    <w:lvl w:ilvl="4" w:tplc="FFFFFFFF">
      <w:numFmt w:val="bullet"/>
      <w:lvlText w:val="•"/>
      <w:lvlJc w:val="left"/>
      <w:pPr>
        <w:ind w:left="4502" w:hanging="360"/>
      </w:pPr>
      <w:rPr>
        <w:rFonts w:hint="default"/>
        <w:lang w:val="en-GB" w:eastAsia="en-GB" w:bidi="en-GB"/>
      </w:rPr>
    </w:lvl>
    <w:lvl w:ilvl="5" w:tplc="FFFFFFFF">
      <w:numFmt w:val="bullet"/>
      <w:lvlText w:val="•"/>
      <w:lvlJc w:val="left"/>
      <w:pPr>
        <w:ind w:left="5449" w:hanging="360"/>
      </w:pPr>
      <w:rPr>
        <w:rFonts w:hint="default"/>
        <w:lang w:val="en-GB" w:eastAsia="en-GB" w:bidi="en-GB"/>
      </w:rPr>
    </w:lvl>
    <w:lvl w:ilvl="6" w:tplc="FFFFFFFF">
      <w:numFmt w:val="bullet"/>
      <w:lvlText w:val="•"/>
      <w:lvlJc w:val="left"/>
      <w:pPr>
        <w:ind w:left="6396" w:hanging="360"/>
      </w:pPr>
      <w:rPr>
        <w:rFonts w:hint="default"/>
        <w:lang w:val="en-GB" w:eastAsia="en-GB" w:bidi="en-GB"/>
      </w:rPr>
    </w:lvl>
    <w:lvl w:ilvl="7" w:tplc="FFFFFFFF">
      <w:numFmt w:val="bullet"/>
      <w:lvlText w:val="•"/>
      <w:lvlJc w:val="left"/>
      <w:pPr>
        <w:ind w:left="7344" w:hanging="360"/>
      </w:pPr>
      <w:rPr>
        <w:rFonts w:hint="default"/>
        <w:lang w:val="en-GB" w:eastAsia="en-GB" w:bidi="en-GB"/>
      </w:rPr>
    </w:lvl>
    <w:lvl w:ilvl="8" w:tplc="FFFFFFFF">
      <w:numFmt w:val="bullet"/>
      <w:lvlText w:val="•"/>
      <w:lvlJc w:val="left"/>
      <w:pPr>
        <w:ind w:left="8291" w:hanging="360"/>
      </w:pPr>
      <w:rPr>
        <w:rFonts w:hint="default"/>
        <w:lang w:val="en-GB" w:eastAsia="en-GB" w:bidi="en-GB"/>
      </w:rPr>
    </w:lvl>
  </w:abstractNum>
  <w:abstractNum w:abstractNumId="16" w15:restartNumberingAfterBreak="0">
    <w:nsid w:val="3E574A54"/>
    <w:multiLevelType w:val="hybridMultilevel"/>
    <w:tmpl w:val="94E0C6DC"/>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7" w15:restartNumberingAfterBreak="0">
    <w:nsid w:val="3E8412B4"/>
    <w:multiLevelType w:val="hybridMultilevel"/>
    <w:tmpl w:val="942A776E"/>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8" w15:restartNumberingAfterBreak="0">
    <w:nsid w:val="403041E3"/>
    <w:multiLevelType w:val="hybridMultilevel"/>
    <w:tmpl w:val="6B72939A"/>
    <w:lvl w:ilvl="0" w:tplc="C972C2AA">
      <w:start w:val="1"/>
      <w:numFmt w:val="lowerLetter"/>
      <w:lvlText w:val="%1)"/>
      <w:lvlJc w:val="left"/>
      <w:pPr>
        <w:ind w:left="995" w:hanging="360"/>
      </w:pPr>
      <w:rPr>
        <w:rFonts w:hint="default"/>
        <w:b w:val="0"/>
      </w:rPr>
    </w:lvl>
    <w:lvl w:ilvl="1" w:tplc="08090019" w:tentative="1">
      <w:start w:val="1"/>
      <w:numFmt w:val="lowerLetter"/>
      <w:lvlText w:val="%2."/>
      <w:lvlJc w:val="left"/>
      <w:pPr>
        <w:ind w:left="1715" w:hanging="360"/>
      </w:pPr>
    </w:lvl>
    <w:lvl w:ilvl="2" w:tplc="0809001B" w:tentative="1">
      <w:start w:val="1"/>
      <w:numFmt w:val="lowerRoman"/>
      <w:lvlText w:val="%3."/>
      <w:lvlJc w:val="right"/>
      <w:pPr>
        <w:ind w:left="2435" w:hanging="180"/>
      </w:pPr>
    </w:lvl>
    <w:lvl w:ilvl="3" w:tplc="0809000F" w:tentative="1">
      <w:start w:val="1"/>
      <w:numFmt w:val="decimal"/>
      <w:lvlText w:val="%4."/>
      <w:lvlJc w:val="left"/>
      <w:pPr>
        <w:ind w:left="3155" w:hanging="360"/>
      </w:pPr>
    </w:lvl>
    <w:lvl w:ilvl="4" w:tplc="08090019" w:tentative="1">
      <w:start w:val="1"/>
      <w:numFmt w:val="lowerLetter"/>
      <w:lvlText w:val="%5."/>
      <w:lvlJc w:val="left"/>
      <w:pPr>
        <w:ind w:left="3875" w:hanging="360"/>
      </w:pPr>
    </w:lvl>
    <w:lvl w:ilvl="5" w:tplc="0809001B" w:tentative="1">
      <w:start w:val="1"/>
      <w:numFmt w:val="lowerRoman"/>
      <w:lvlText w:val="%6."/>
      <w:lvlJc w:val="right"/>
      <w:pPr>
        <w:ind w:left="4595" w:hanging="180"/>
      </w:pPr>
    </w:lvl>
    <w:lvl w:ilvl="6" w:tplc="0809000F" w:tentative="1">
      <w:start w:val="1"/>
      <w:numFmt w:val="decimal"/>
      <w:lvlText w:val="%7."/>
      <w:lvlJc w:val="left"/>
      <w:pPr>
        <w:ind w:left="5315" w:hanging="360"/>
      </w:pPr>
    </w:lvl>
    <w:lvl w:ilvl="7" w:tplc="08090019" w:tentative="1">
      <w:start w:val="1"/>
      <w:numFmt w:val="lowerLetter"/>
      <w:lvlText w:val="%8."/>
      <w:lvlJc w:val="left"/>
      <w:pPr>
        <w:ind w:left="6035" w:hanging="360"/>
      </w:pPr>
    </w:lvl>
    <w:lvl w:ilvl="8" w:tplc="0809001B" w:tentative="1">
      <w:start w:val="1"/>
      <w:numFmt w:val="lowerRoman"/>
      <w:lvlText w:val="%9."/>
      <w:lvlJc w:val="right"/>
      <w:pPr>
        <w:ind w:left="6755" w:hanging="180"/>
      </w:pPr>
    </w:lvl>
  </w:abstractNum>
  <w:abstractNum w:abstractNumId="19" w15:restartNumberingAfterBreak="0">
    <w:nsid w:val="49DC3B01"/>
    <w:multiLevelType w:val="hybridMultilevel"/>
    <w:tmpl w:val="13B0C2F4"/>
    <w:lvl w:ilvl="0" w:tplc="1ED652AC">
      <w:start w:val="1"/>
      <w:numFmt w:val="lowerLetter"/>
      <w:lvlText w:val="%1)"/>
      <w:lvlJc w:val="left"/>
      <w:pPr>
        <w:ind w:left="1355" w:hanging="360"/>
      </w:pPr>
      <w:rPr>
        <w:rFonts w:hint="default"/>
      </w:rPr>
    </w:lvl>
    <w:lvl w:ilvl="1" w:tplc="08090019" w:tentative="1">
      <w:start w:val="1"/>
      <w:numFmt w:val="lowerLetter"/>
      <w:lvlText w:val="%2."/>
      <w:lvlJc w:val="left"/>
      <w:pPr>
        <w:ind w:left="2075" w:hanging="360"/>
      </w:pPr>
    </w:lvl>
    <w:lvl w:ilvl="2" w:tplc="0809001B" w:tentative="1">
      <w:start w:val="1"/>
      <w:numFmt w:val="lowerRoman"/>
      <w:lvlText w:val="%3."/>
      <w:lvlJc w:val="right"/>
      <w:pPr>
        <w:ind w:left="2795" w:hanging="180"/>
      </w:pPr>
    </w:lvl>
    <w:lvl w:ilvl="3" w:tplc="0809000F" w:tentative="1">
      <w:start w:val="1"/>
      <w:numFmt w:val="decimal"/>
      <w:lvlText w:val="%4."/>
      <w:lvlJc w:val="left"/>
      <w:pPr>
        <w:ind w:left="3515" w:hanging="360"/>
      </w:pPr>
    </w:lvl>
    <w:lvl w:ilvl="4" w:tplc="08090019" w:tentative="1">
      <w:start w:val="1"/>
      <w:numFmt w:val="lowerLetter"/>
      <w:lvlText w:val="%5."/>
      <w:lvlJc w:val="left"/>
      <w:pPr>
        <w:ind w:left="4235" w:hanging="360"/>
      </w:pPr>
    </w:lvl>
    <w:lvl w:ilvl="5" w:tplc="0809001B" w:tentative="1">
      <w:start w:val="1"/>
      <w:numFmt w:val="lowerRoman"/>
      <w:lvlText w:val="%6."/>
      <w:lvlJc w:val="right"/>
      <w:pPr>
        <w:ind w:left="4955" w:hanging="180"/>
      </w:pPr>
    </w:lvl>
    <w:lvl w:ilvl="6" w:tplc="0809000F" w:tentative="1">
      <w:start w:val="1"/>
      <w:numFmt w:val="decimal"/>
      <w:lvlText w:val="%7."/>
      <w:lvlJc w:val="left"/>
      <w:pPr>
        <w:ind w:left="5675" w:hanging="360"/>
      </w:pPr>
    </w:lvl>
    <w:lvl w:ilvl="7" w:tplc="08090019" w:tentative="1">
      <w:start w:val="1"/>
      <w:numFmt w:val="lowerLetter"/>
      <w:lvlText w:val="%8."/>
      <w:lvlJc w:val="left"/>
      <w:pPr>
        <w:ind w:left="6395" w:hanging="360"/>
      </w:pPr>
    </w:lvl>
    <w:lvl w:ilvl="8" w:tplc="0809001B" w:tentative="1">
      <w:start w:val="1"/>
      <w:numFmt w:val="lowerRoman"/>
      <w:lvlText w:val="%9."/>
      <w:lvlJc w:val="right"/>
      <w:pPr>
        <w:ind w:left="7115" w:hanging="180"/>
      </w:pPr>
    </w:lvl>
  </w:abstractNum>
  <w:abstractNum w:abstractNumId="20" w15:restartNumberingAfterBreak="0">
    <w:nsid w:val="4AA616B5"/>
    <w:multiLevelType w:val="hybridMultilevel"/>
    <w:tmpl w:val="814E28D0"/>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21" w15:restartNumberingAfterBreak="0">
    <w:nsid w:val="4C080997"/>
    <w:multiLevelType w:val="hybridMultilevel"/>
    <w:tmpl w:val="4B16EF74"/>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22" w15:restartNumberingAfterBreak="0">
    <w:nsid w:val="51ED3783"/>
    <w:multiLevelType w:val="hybridMultilevel"/>
    <w:tmpl w:val="7BEA2058"/>
    <w:lvl w:ilvl="0" w:tplc="CCEAC5D2">
      <w:start w:val="1"/>
      <w:numFmt w:val="lowerLetter"/>
      <w:lvlText w:val="%1)"/>
      <w:lvlJc w:val="left"/>
      <w:pPr>
        <w:ind w:left="1636" w:hanging="360"/>
      </w:pPr>
      <w:rPr>
        <w:rFonts w:hint="default"/>
      </w:r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23" w15:restartNumberingAfterBreak="0">
    <w:nsid w:val="53C90B66"/>
    <w:multiLevelType w:val="hybridMultilevel"/>
    <w:tmpl w:val="FDBCB0DE"/>
    <w:lvl w:ilvl="0" w:tplc="7F787CA4">
      <w:start w:val="1"/>
      <w:numFmt w:val="lowerLetter"/>
      <w:lvlText w:val="%1)"/>
      <w:lvlJc w:val="left"/>
      <w:pPr>
        <w:ind w:left="1803" w:hanging="360"/>
      </w:pPr>
      <w:rPr>
        <w:rFonts w:hint="default"/>
      </w:rPr>
    </w:lvl>
    <w:lvl w:ilvl="1" w:tplc="08090019" w:tentative="1">
      <w:start w:val="1"/>
      <w:numFmt w:val="lowerLetter"/>
      <w:lvlText w:val="%2."/>
      <w:lvlJc w:val="left"/>
      <w:pPr>
        <w:ind w:left="2523" w:hanging="360"/>
      </w:pPr>
    </w:lvl>
    <w:lvl w:ilvl="2" w:tplc="0809001B" w:tentative="1">
      <w:start w:val="1"/>
      <w:numFmt w:val="lowerRoman"/>
      <w:lvlText w:val="%3."/>
      <w:lvlJc w:val="right"/>
      <w:pPr>
        <w:ind w:left="3243" w:hanging="180"/>
      </w:pPr>
    </w:lvl>
    <w:lvl w:ilvl="3" w:tplc="0809000F" w:tentative="1">
      <w:start w:val="1"/>
      <w:numFmt w:val="decimal"/>
      <w:lvlText w:val="%4."/>
      <w:lvlJc w:val="left"/>
      <w:pPr>
        <w:ind w:left="3963" w:hanging="360"/>
      </w:pPr>
    </w:lvl>
    <w:lvl w:ilvl="4" w:tplc="08090019" w:tentative="1">
      <w:start w:val="1"/>
      <w:numFmt w:val="lowerLetter"/>
      <w:lvlText w:val="%5."/>
      <w:lvlJc w:val="left"/>
      <w:pPr>
        <w:ind w:left="4683" w:hanging="360"/>
      </w:pPr>
    </w:lvl>
    <w:lvl w:ilvl="5" w:tplc="0809001B" w:tentative="1">
      <w:start w:val="1"/>
      <w:numFmt w:val="lowerRoman"/>
      <w:lvlText w:val="%6."/>
      <w:lvlJc w:val="right"/>
      <w:pPr>
        <w:ind w:left="5403" w:hanging="180"/>
      </w:pPr>
    </w:lvl>
    <w:lvl w:ilvl="6" w:tplc="0809000F" w:tentative="1">
      <w:start w:val="1"/>
      <w:numFmt w:val="decimal"/>
      <w:lvlText w:val="%7."/>
      <w:lvlJc w:val="left"/>
      <w:pPr>
        <w:ind w:left="6123" w:hanging="360"/>
      </w:pPr>
    </w:lvl>
    <w:lvl w:ilvl="7" w:tplc="08090019" w:tentative="1">
      <w:start w:val="1"/>
      <w:numFmt w:val="lowerLetter"/>
      <w:lvlText w:val="%8."/>
      <w:lvlJc w:val="left"/>
      <w:pPr>
        <w:ind w:left="6843" w:hanging="360"/>
      </w:pPr>
    </w:lvl>
    <w:lvl w:ilvl="8" w:tplc="0809001B" w:tentative="1">
      <w:start w:val="1"/>
      <w:numFmt w:val="lowerRoman"/>
      <w:lvlText w:val="%9."/>
      <w:lvlJc w:val="right"/>
      <w:pPr>
        <w:ind w:left="7563" w:hanging="180"/>
      </w:pPr>
    </w:lvl>
  </w:abstractNum>
  <w:abstractNum w:abstractNumId="24" w15:restartNumberingAfterBreak="0">
    <w:nsid w:val="573D0A72"/>
    <w:multiLevelType w:val="hybridMultilevel"/>
    <w:tmpl w:val="1E006D98"/>
    <w:lvl w:ilvl="0" w:tplc="4DDAF226">
      <w:start w:val="1"/>
      <w:numFmt w:val="lowerRoman"/>
      <w:lvlText w:val="(%1)"/>
      <w:lvlJc w:val="left"/>
      <w:pPr>
        <w:ind w:left="1996" w:hanging="720"/>
      </w:pPr>
      <w:rPr>
        <w:rFonts w:hint="default"/>
      </w:r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25" w15:restartNumberingAfterBreak="0">
    <w:nsid w:val="590C7266"/>
    <w:multiLevelType w:val="hybridMultilevel"/>
    <w:tmpl w:val="EE82AFE4"/>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26" w15:restartNumberingAfterBreak="0">
    <w:nsid w:val="5B09441C"/>
    <w:multiLevelType w:val="hybridMultilevel"/>
    <w:tmpl w:val="A88220D8"/>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27" w15:restartNumberingAfterBreak="0">
    <w:nsid w:val="5D4D2388"/>
    <w:multiLevelType w:val="hybridMultilevel"/>
    <w:tmpl w:val="9702CEC0"/>
    <w:lvl w:ilvl="0" w:tplc="4C3E5232">
      <w:start w:val="1"/>
      <w:numFmt w:val="lowerLetter"/>
      <w:lvlText w:val="%1."/>
      <w:lvlJc w:val="left"/>
      <w:pPr>
        <w:ind w:left="315" w:hanging="173"/>
      </w:pPr>
      <w:rPr>
        <w:rFonts w:ascii="Calibri" w:eastAsia="Calibri" w:hAnsi="Calibri" w:cs="Calibri" w:hint="default"/>
        <w:w w:val="100"/>
        <w:sz w:val="18"/>
        <w:szCs w:val="18"/>
        <w:lang w:val="en-GB" w:eastAsia="en-GB" w:bidi="en-GB"/>
      </w:rPr>
    </w:lvl>
    <w:lvl w:ilvl="1" w:tplc="A1F23342">
      <w:numFmt w:val="bullet"/>
      <w:lvlText w:val="•"/>
      <w:lvlJc w:val="left"/>
      <w:pPr>
        <w:ind w:left="1303" w:hanging="173"/>
      </w:pPr>
      <w:rPr>
        <w:rFonts w:hint="default"/>
        <w:lang w:val="en-GB" w:eastAsia="en-GB" w:bidi="en-GB"/>
      </w:rPr>
    </w:lvl>
    <w:lvl w:ilvl="2" w:tplc="E51E70A6">
      <w:numFmt w:val="bullet"/>
      <w:lvlText w:val="•"/>
      <w:lvlJc w:val="left"/>
      <w:pPr>
        <w:ind w:left="2287" w:hanging="173"/>
      </w:pPr>
      <w:rPr>
        <w:rFonts w:hint="default"/>
        <w:lang w:val="en-GB" w:eastAsia="en-GB" w:bidi="en-GB"/>
      </w:rPr>
    </w:lvl>
    <w:lvl w:ilvl="3" w:tplc="03D44178">
      <w:numFmt w:val="bullet"/>
      <w:lvlText w:val="•"/>
      <w:lvlJc w:val="left"/>
      <w:pPr>
        <w:ind w:left="3270" w:hanging="173"/>
      </w:pPr>
      <w:rPr>
        <w:rFonts w:hint="default"/>
        <w:lang w:val="en-GB" w:eastAsia="en-GB" w:bidi="en-GB"/>
      </w:rPr>
    </w:lvl>
    <w:lvl w:ilvl="4" w:tplc="F6C47F98">
      <w:numFmt w:val="bullet"/>
      <w:lvlText w:val="•"/>
      <w:lvlJc w:val="left"/>
      <w:pPr>
        <w:ind w:left="4254" w:hanging="173"/>
      </w:pPr>
      <w:rPr>
        <w:rFonts w:hint="default"/>
        <w:lang w:val="en-GB" w:eastAsia="en-GB" w:bidi="en-GB"/>
      </w:rPr>
    </w:lvl>
    <w:lvl w:ilvl="5" w:tplc="8D021970">
      <w:numFmt w:val="bullet"/>
      <w:lvlText w:val="•"/>
      <w:lvlJc w:val="left"/>
      <w:pPr>
        <w:ind w:left="5237" w:hanging="173"/>
      </w:pPr>
      <w:rPr>
        <w:rFonts w:hint="default"/>
        <w:lang w:val="en-GB" w:eastAsia="en-GB" w:bidi="en-GB"/>
      </w:rPr>
    </w:lvl>
    <w:lvl w:ilvl="6" w:tplc="4A46B32A">
      <w:numFmt w:val="bullet"/>
      <w:lvlText w:val="•"/>
      <w:lvlJc w:val="left"/>
      <w:pPr>
        <w:ind w:left="6221" w:hanging="173"/>
      </w:pPr>
      <w:rPr>
        <w:rFonts w:hint="default"/>
        <w:lang w:val="en-GB" w:eastAsia="en-GB" w:bidi="en-GB"/>
      </w:rPr>
    </w:lvl>
    <w:lvl w:ilvl="7" w:tplc="C9F083CA">
      <w:numFmt w:val="bullet"/>
      <w:lvlText w:val="•"/>
      <w:lvlJc w:val="left"/>
      <w:pPr>
        <w:ind w:left="7204" w:hanging="173"/>
      </w:pPr>
      <w:rPr>
        <w:rFonts w:hint="default"/>
        <w:lang w:val="en-GB" w:eastAsia="en-GB" w:bidi="en-GB"/>
      </w:rPr>
    </w:lvl>
    <w:lvl w:ilvl="8" w:tplc="3ABEE768">
      <w:numFmt w:val="bullet"/>
      <w:lvlText w:val="•"/>
      <w:lvlJc w:val="left"/>
      <w:pPr>
        <w:ind w:left="8188" w:hanging="173"/>
      </w:pPr>
      <w:rPr>
        <w:rFonts w:hint="default"/>
        <w:lang w:val="en-GB" w:eastAsia="en-GB" w:bidi="en-GB"/>
      </w:rPr>
    </w:lvl>
  </w:abstractNum>
  <w:abstractNum w:abstractNumId="28" w15:restartNumberingAfterBreak="0">
    <w:nsid w:val="5F7A114A"/>
    <w:multiLevelType w:val="hybridMultilevel"/>
    <w:tmpl w:val="CD526C50"/>
    <w:lvl w:ilvl="0" w:tplc="08090019">
      <w:start w:val="1"/>
      <w:numFmt w:val="lowerLetter"/>
      <w:lvlText w:val="%1."/>
      <w:lvlJc w:val="left"/>
      <w:pPr>
        <w:ind w:left="1353" w:hanging="360"/>
      </w:p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9" w15:restartNumberingAfterBreak="0">
    <w:nsid w:val="62051A7A"/>
    <w:multiLevelType w:val="hybridMultilevel"/>
    <w:tmpl w:val="0D66842E"/>
    <w:lvl w:ilvl="0" w:tplc="C7B26CD2">
      <w:start w:val="11"/>
      <w:numFmt w:val="decimal"/>
      <w:lvlText w:val="%1."/>
      <w:lvlJc w:val="left"/>
      <w:pPr>
        <w:ind w:left="995" w:hanging="360"/>
      </w:pPr>
      <w:rPr>
        <w:rFonts w:ascii="Calibri" w:eastAsia="Calibri" w:hAnsi="Calibri" w:cs="Calibri" w:hint="default"/>
        <w:b/>
        <w:bCs/>
      </w:rPr>
    </w:lvl>
    <w:lvl w:ilvl="1" w:tplc="08090019">
      <w:start w:val="1"/>
      <w:numFmt w:val="lowerLetter"/>
      <w:lvlText w:val="%2."/>
      <w:lvlJc w:val="left"/>
      <w:pPr>
        <w:ind w:left="1715" w:hanging="360"/>
      </w:pPr>
    </w:lvl>
    <w:lvl w:ilvl="2" w:tplc="0809001B" w:tentative="1">
      <w:start w:val="1"/>
      <w:numFmt w:val="lowerRoman"/>
      <w:lvlText w:val="%3."/>
      <w:lvlJc w:val="right"/>
      <w:pPr>
        <w:ind w:left="2435" w:hanging="180"/>
      </w:pPr>
    </w:lvl>
    <w:lvl w:ilvl="3" w:tplc="0809000F" w:tentative="1">
      <w:start w:val="1"/>
      <w:numFmt w:val="decimal"/>
      <w:lvlText w:val="%4."/>
      <w:lvlJc w:val="left"/>
      <w:pPr>
        <w:ind w:left="3155" w:hanging="360"/>
      </w:pPr>
    </w:lvl>
    <w:lvl w:ilvl="4" w:tplc="08090019" w:tentative="1">
      <w:start w:val="1"/>
      <w:numFmt w:val="lowerLetter"/>
      <w:lvlText w:val="%5."/>
      <w:lvlJc w:val="left"/>
      <w:pPr>
        <w:ind w:left="3875" w:hanging="360"/>
      </w:pPr>
    </w:lvl>
    <w:lvl w:ilvl="5" w:tplc="0809001B" w:tentative="1">
      <w:start w:val="1"/>
      <w:numFmt w:val="lowerRoman"/>
      <w:lvlText w:val="%6."/>
      <w:lvlJc w:val="right"/>
      <w:pPr>
        <w:ind w:left="4595" w:hanging="180"/>
      </w:pPr>
    </w:lvl>
    <w:lvl w:ilvl="6" w:tplc="0809000F" w:tentative="1">
      <w:start w:val="1"/>
      <w:numFmt w:val="decimal"/>
      <w:lvlText w:val="%7."/>
      <w:lvlJc w:val="left"/>
      <w:pPr>
        <w:ind w:left="5315" w:hanging="360"/>
      </w:pPr>
    </w:lvl>
    <w:lvl w:ilvl="7" w:tplc="08090019" w:tentative="1">
      <w:start w:val="1"/>
      <w:numFmt w:val="lowerLetter"/>
      <w:lvlText w:val="%8."/>
      <w:lvlJc w:val="left"/>
      <w:pPr>
        <w:ind w:left="6035" w:hanging="360"/>
      </w:pPr>
    </w:lvl>
    <w:lvl w:ilvl="8" w:tplc="0809001B" w:tentative="1">
      <w:start w:val="1"/>
      <w:numFmt w:val="lowerRoman"/>
      <w:lvlText w:val="%9."/>
      <w:lvlJc w:val="right"/>
      <w:pPr>
        <w:ind w:left="6755" w:hanging="180"/>
      </w:pPr>
    </w:lvl>
  </w:abstractNum>
  <w:abstractNum w:abstractNumId="30" w15:restartNumberingAfterBreak="0">
    <w:nsid w:val="62FE7A8E"/>
    <w:multiLevelType w:val="hybridMultilevel"/>
    <w:tmpl w:val="F88EFF46"/>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31" w15:restartNumberingAfterBreak="0">
    <w:nsid w:val="6A9D4C93"/>
    <w:multiLevelType w:val="hybridMultilevel"/>
    <w:tmpl w:val="24843E8A"/>
    <w:lvl w:ilvl="0" w:tplc="9AA664F4">
      <w:start w:val="1"/>
      <w:numFmt w:val="lowerLetter"/>
      <w:lvlText w:val="%1)"/>
      <w:lvlJc w:val="left"/>
      <w:pPr>
        <w:ind w:left="1365" w:hanging="360"/>
      </w:pPr>
      <w:rPr>
        <w:rFonts w:hint="default"/>
        <w:b/>
        <w:bCs/>
      </w:rPr>
    </w:lvl>
    <w:lvl w:ilvl="1" w:tplc="08090019" w:tentative="1">
      <w:start w:val="1"/>
      <w:numFmt w:val="lowerLetter"/>
      <w:lvlText w:val="%2."/>
      <w:lvlJc w:val="left"/>
      <w:pPr>
        <w:ind w:left="2085" w:hanging="360"/>
      </w:pPr>
    </w:lvl>
    <w:lvl w:ilvl="2" w:tplc="0809001B" w:tentative="1">
      <w:start w:val="1"/>
      <w:numFmt w:val="lowerRoman"/>
      <w:lvlText w:val="%3."/>
      <w:lvlJc w:val="right"/>
      <w:pPr>
        <w:ind w:left="2805" w:hanging="180"/>
      </w:pPr>
    </w:lvl>
    <w:lvl w:ilvl="3" w:tplc="0809000F" w:tentative="1">
      <w:start w:val="1"/>
      <w:numFmt w:val="decimal"/>
      <w:lvlText w:val="%4."/>
      <w:lvlJc w:val="left"/>
      <w:pPr>
        <w:ind w:left="3525" w:hanging="360"/>
      </w:pPr>
    </w:lvl>
    <w:lvl w:ilvl="4" w:tplc="08090019" w:tentative="1">
      <w:start w:val="1"/>
      <w:numFmt w:val="lowerLetter"/>
      <w:lvlText w:val="%5."/>
      <w:lvlJc w:val="left"/>
      <w:pPr>
        <w:ind w:left="4245" w:hanging="360"/>
      </w:pPr>
    </w:lvl>
    <w:lvl w:ilvl="5" w:tplc="0809001B" w:tentative="1">
      <w:start w:val="1"/>
      <w:numFmt w:val="lowerRoman"/>
      <w:lvlText w:val="%6."/>
      <w:lvlJc w:val="right"/>
      <w:pPr>
        <w:ind w:left="4965" w:hanging="180"/>
      </w:pPr>
    </w:lvl>
    <w:lvl w:ilvl="6" w:tplc="0809000F" w:tentative="1">
      <w:start w:val="1"/>
      <w:numFmt w:val="decimal"/>
      <w:lvlText w:val="%7."/>
      <w:lvlJc w:val="left"/>
      <w:pPr>
        <w:ind w:left="5685" w:hanging="360"/>
      </w:pPr>
    </w:lvl>
    <w:lvl w:ilvl="7" w:tplc="08090019" w:tentative="1">
      <w:start w:val="1"/>
      <w:numFmt w:val="lowerLetter"/>
      <w:lvlText w:val="%8."/>
      <w:lvlJc w:val="left"/>
      <w:pPr>
        <w:ind w:left="6405" w:hanging="360"/>
      </w:pPr>
    </w:lvl>
    <w:lvl w:ilvl="8" w:tplc="0809001B" w:tentative="1">
      <w:start w:val="1"/>
      <w:numFmt w:val="lowerRoman"/>
      <w:lvlText w:val="%9."/>
      <w:lvlJc w:val="right"/>
      <w:pPr>
        <w:ind w:left="7125" w:hanging="180"/>
      </w:pPr>
    </w:lvl>
  </w:abstractNum>
  <w:abstractNum w:abstractNumId="32" w15:restartNumberingAfterBreak="0">
    <w:nsid w:val="6B6148D3"/>
    <w:multiLevelType w:val="hybridMultilevel"/>
    <w:tmpl w:val="F9B8AADE"/>
    <w:lvl w:ilvl="0" w:tplc="1CA074D2">
      <w:start w:val="1"/>
      <w:numFmt w:val="lowerLetter"/>
      <w:lvlText w:val="%1)"/>
      <w:lvlJc w:val="left"/>
      <w:pPr>
        <w:ind w:left="995" w:hanging="360"/>
      </w:pPr>
      <w:rPr>
        <w:rFonts w:ascii="Calibri" w:eastAsia="Calibri" w:hAnsi="Calibri" w:cs="Calibri" w:hint="default"/>
      </w:rPr>
    </w:lvl>
    <w:lvl w:ilvl="1" w:tplc="08090019" w:tentative="1">
      <w:start w:val="1"/>
      <w:numFmt w:val="lowerLetter"/>
      <w:lvlText w:val="%2."/>
      <w:lvlJc w:val="left"/>
      <w:pPr>
        <w:ind w:left="1715" w:hanging="360"/>
      </w:pPr>
    </w:lvl>
    <w:lvl w:ilvl="2" w:tplc="0809001B" w:tentative="1">
      <w:start w:val="1"/>
      <w:numFmt w:val="lowerRoman"/>
      <w:lvlText w:val="%3."/>
      <w:lvlJc w:val="right"/>
      <w:pPr>
        <w:ind w:left="2435" w:hanging="180"/>
      </w:pPr>
    </w:lvl>
    <w:lvl w:ilvl="3" w:tplc="0809000F" w:tentative="1">
      <w:start w:val="1"/>
      <w:numFmt w:val="decimal"/>
      <w:lvlText w:val="%4."/>
      <w:lvlJc w:val="left"/>
      <w:pPr>
        <w:ind w:left="3155" w:hanging="360"/>
      </w:pPr>
    </w:lvl>
    <w:lvl w:ilvl="4" w:tplc="08090019" w:tentative="1">
      <w:start w:val="1"/>
      <w:numFmt w:val="lowerLetter"/>
      <w:lvlText w:val="%5."/>
      <w:lvlJc w:val="left"/>
      <w:pPr>
        <w:ind w:left="3875" w:hanging="360"/>
      </w:pPr>
    </w:lvl>
    <w:lvl w:ilvl="5" w:tplc="0809001B" w:tentative="1">
      <w:start w:val="1"/>
      <w:numFmt w:val="lowerRoman"/>
      <w:lvlText w:val="%6."/>
      <w:lvlJc w:val="right"/>
      <w:pPr>
        <w:ind w:left="4595" w:hanging="180"/>
      </w:pPr>
    </w:lvl>
    <w:lvl w:ilvl="6" w:tplc="0809000F" w:tentative="1">
      <w:start w:val="1"/>
      <w:numFmt w:val="decimal"/>
      <w:lvlText w:val="%7."/>
      <w:lvlJc w:val="left"/>
      <w:pPr>
        <w:ind w:left="5315" w:hanging="360"/>
      </w:pPr>
    </w:lvl>
    <w:lvl w:ilvl="7" w:tplc="08090019" w:tentative="1">
      <w:start w:val="1"/>
      <w:numFmt w:val="lowerLetter"/>
      <w:lvlText w:val="%8."/>
      <w:lvlJc w:val="left"/>
      <w:pPr>
        <w:ind w:left="6035" w:hanging="360"/>
      </w:pPr>
    </w:lvl>
    <w:lvl w:ilvl="8" w:tplc="0809001B" w:tentative="1">
      <w:start w:val="1"/>
      <w:numFmt w:val="lowerRoman"/>
      <w:lvlText w:val="%9."/>
      <w:lvlJc w:val="right"/>
      <w:pPr>
        <w:ind w:left="6755" w:hanging="180"/>
      </w:pPr>
    </w:lvl>
  </w:abstractNum>
  <w:abstractNum w:abstractNumId="33" w15:restartNumberingAfterBreak="0">
    <w:nsid w:val="70C61E8F"/>
    <w:multiLevelType w:val="hybridMultilevel"/>
    <w:tmpl w:val="4BDA571C"/>
    <w:lvl w:ilvl="0" w:tplc="BC42C126">
      <w:start w:val="1"/>
      <w:numFmt w:val="lowerLetter"/>
      <w:lvlText w:val="%1)"/>
      <w:lvlJc w:val="left"/>
      <w:pPr>
        <w:ind w:left="1495" w:hanging="360"/>
      </w:pPr>
      <w:rPr>
        <w:rFonts w:hint="default"/>
      </w:rPr>
    </w:lvl>
    <w:lvl w:ilvl="1" w:tplc="08090019">
      <w:start w:val="1"/>
      <w:numFmt w:val="lowerLetter"/>
      <w:lvlText w:val="%2."/>
      <w:lvlJc w:val="left"/>
      <w:pPr>
        <w:ind w:left="2389" w:hanging="360"/>
      </w:pPr>
    </w:lvl>
    <w:lvl w:ilvl="2" w:tplc="0809001B" w:tentative="1">
      <w:start w:val="1"/>
      <w:numFmt w:val="lowerRoman"/>
      <w:lvlText w:val="%3."/>
      <w:lvlJc w:val="right"/>
      <w:pPr>
        <w:ind w:left="3109" w:hanging="180"/>
      </w:pPr>
    </w:lvl>
    <w:lvl w:ilvl="3" w:tplc="0809000F" w:tentative="1">
      <w:start w:val="1"/>
      <w:numFmt w:val="decimal"/>
      <w:lvlText w:val="%4."/>
      <w:lvlJc w:val="left"/>
      <w:pPr>
        <w:ind w:left="3829" w:hanging="360"/>
      </w:pPr>
    </w:lvl>
    <w:lvl w:ilvl="4" w:tplc="08090019" w:tentative="1">
      <w:start w:val="1"/>
      <w:numFmt w:val="lowerLetter"/>
      <w:lvlText w:val="%5."/>
      <w:lvlJc w:val="left"/>
      <w:pPr>
        <w:ind w:left="4549" w:hanging="360"/>
      </w:pPr>
    </w:lvl>
    <w:lvl w:ilvl="5" w:tplc="0809001B" w:tentative="1">
      <w:start w:val="1"/>
      <w:numFmt w:val="lowerRoman"/>
      <w:lvlText w:val="%6."/>
      <w:lvlJc w:val="right"/>
      <w:pPr>
        <w:ind w:left="5269" w:hanging="180"/>
      </w:pPr>
    </w:lvl>
    <w:lvl w:ilvl="6" w:tplc="0809000F" w:tentative="1">
      <w:start w:val="1"/>
      <w:numFmt w:val="decimal"/>
      <w:lvlText w:val="%7."/>
      <w:lvlJc w:val="left"/>
      <w:pPr>
        <w:ind w:left="5989" w:hanging="360"/>
      </w:pPr>
    </w:lvl>
    <w:lvl w:ilvl="7" w:tplc="08090019" w:tentative="1">
      <w:start w:val="1"/>
      <w:numFmt w:val="lowerLetter"/>
      <w:lvlText w:val="%8."/>
      <w:lvlJc w:val="left"/>
      <w:pPr>
        <w:ind w:left="6709" w:hanging="360"/>
      </w:pPr>
    </w:lvl>
    <w:lvl w:ilvl="8" w:tplc="0809001B" w:tentative="1">
      <w:start w:val="1"/>
      <w:numFmt w:val="lowerRoman"/>
      <w:lvlText w:val="%9."/>
      <w:lvlJc w:val="right"/>
      <w:pPr>
        <w:ind w:left="7429" w:hanging="180"/>
      </w:pPr>
    </w:lvl>
  </w:abstractNum>
  <w:abstractNum w:abstractNumId="34" w15:restartNumberingAfterBreak="0">
    <w:nsid w:val="710218B6"/>
    <w:multiLevelType w:val="hybridMultilevel"/>
    <w:tmpl w:val="6310D30C"/>
    <w:lvl w:ilvl="0" w:tplc="13E46678">
      <w:start w:val="1"/>
      <w:numFmt w:val="lowerLetter"/>
      <w:lvlText w:val="%1."/>
      <w:lvlJc w:val="left"/>
      <w:pPr>
        <w:ind w:left="746" w:hanging="360"/>
      </w:pPr>
      <w:rPr>
        <w:rFonts w:ascii="Calibri" w:eastAsia="Calibri" w:hAnsi="Calibri" w:cs="Calibri" w:hint="default"/>
        <w:b/>
        <w:bCs/>
        <w:color w:val="4F6128"/>
        <w:w w:val="99"/>
        <w:sz w:val="20"/>
        <w:szCs w:val="20"/>
        <w:lang w:val="en-GB" w:eastAsia="en-GB" w:bidi="en-GB"/>
      </w:rPr>
    </w:lvl>
    <w:lvl w:ilvl="1" w:tplc="74C0766E">
      <w:numFmt w:val="bullet"/>
      <w:lvlText w:val="•"/>
      <w:lvlJc w:val="left"/>
      <w:pPr>
        <w:ind w:left="1661" w:hanging="360"/>
      </w:pPr>
      <w:rPr>
        <w:rFonts w:hint="default"/>
        <w:lang w:val="en-GB" w:eastAsia="en-GB" w:bidi="en-GB"/>
      </w:rPr>
    </w:lvl>
    <w:lvl w:ilvl="2" w:tplc="EAA8D5E2">
      <w:numFmt w:val="bullet"/>
      <w:lvlText w:val="•"/>
      <w:lvlJc w:val="left"/>
      <w:pPr>
        <w:ind w:left="2583" w:hanging="360"/>
      </w:pPr>
      <w:rPr>
        <w:rFonts w:hint="default"/>
        <w:lang w:val="en-GB" w:eastAsia="en-GB" w:bidi="en-GB"/>
      </w:rPr>
    </w:lvl>
    <w:lvl w:ilvl="3" w:tplc="BCE8BE20">
      <w:numFmt w:val="bullet"/>
      <w:lvlText w:val="•"/>
      <w:lvlJc w:val="left"/>
      <w:pPr>
        <w:ind w:left="3505" w:hanging="360"/>
      </w:pPr>
      <w:rPr>
        <w:rFonts w:hint="default"/>
        <w:lang w:val="en-GB" w:eastAsia="en-GB" w:bidi="en-GB"/>
      </w:rPr>
    </w:lvl>
    <w:lvl w:ilvl="4" w:tplc="8CC84752">
      <w:numFmt w:val="bullet"/>
      <w:lvlText w:val="•"/>
      <w:lvlJc w:val="left"/>
      <w:pPr>
        <w:ind w:left="4427" w:hanging="360"/>
      </w:pPr>
      <w:rPr>
        <w:rFonts w:hint="default"/>
        <w:lang w:val="en-GB" w:eastAsia="en-GB" w:bidi="en-GB"/>
      </w:rPr>
    </w:lvl>
    <w:lvl w:ilvl="5" w:tplc="93B4FAEA">
      <w:numFmt w:val="bullet"/>
      <w:lvlText w:val="•"/>
      <w:lvlJc w:val="left"/>
      <w:pPr>
        <w:ind w:left="5349" w:hanging="360"/>
      </w:pPr>
      <w:rPr>
        <w:rFonts w:hint="default"/>
        <w:lang w:val="en-GB" w:eastAsia="en-GB" w:bidi="en-GB"/>
      </w:rPr>
    </w:lvl>
    <w:lvl w:ilvl="6" w:tplc="AEE2ADEA">
      <w:numFmt w:val="bullet"/>
      <w:lvlText w:val="•"/>
      <w:lvlJc w:val="left"/>
      <w:pPr>
        <w:ind w:left="6271" w:hanging="360"/>
      </w:pPr>
      <w:rPr>
        <w:rFonts w:hint="default"/>
        <w:lang w:val="en-GB" w:eastAsia="en-GB" w:bidi="en-GB"/>
      </w:rPr>
    </w:lvl>
    <w:lvl w:ilvl="7" w:tplc="68282BBA">
      <w:numFmt w:val="bullet"/>
      <w:lvlText w:val="•"/>
      <w:lvlJc w:val="left"/>
      <w:pPr>
        <w:ind w:left="7193" w:hanging="360"/>
      </w:pPr>
      <w:rPr>
        <w:rFonts w:hint="default"/>
        <w:lang w:val="en-GB" w:eastAsia="en-GB" w:bidi="en-GB"/>
      </w:rPr>
    </w:lvl>
    <w:lvl w:ilvl="8" w:tplc="DED41CFE">
      <w:numFmt w:val="bullet"/>
      <w:lvlText w:val="•"/>
      <w:lvlJc w:val="left"/>
      <w:pPr>
        <w:ind w:left="8115" w:hanging="360"/>
      </w:pPr>
      <w:rPr>
        <w:rFonts w:hint="default"/>
        <w:lang w:val="en-GB" w:eastAsia="en-GB" w:bidi="en-GB"/>
      </w:rPr>
    </w:lvl>
  </w:abstractNum>
  <w:abstractNum w:abstractNumId="35" w15:restartNumberingAfterBreak="0">
    <w:nsid w:val="74426B0E"/>
    <w:multiLevelType w:val="hybridMultilevel"/>
    <w:tmpl w:val="BBE4D376"/>
    <w:lvl w:ilvl="0" w:tplc="CE4248CE">
      <w:start w:val="1"/>
      <w:numFmt w:val="decimal"/>
      <w:lvlText w:val="%1."/>
      <w:lvlJc w:val="left"/>
      <w:pPr>
        <w:tabs>
          <w:tab w:val="num" w:pos="786"/>
        </w:tabs>
        <w:ind w:left="786" w:hanging="360"/>
      </w:pPr>
    </w:lvl>
    <w:lvl w:ilvl="1" w:tplc="0809000F">
      <w:start w:val="1"/>
      <w:numFmt w:val="decimal"/>
      <w:lvlText w:val="%2."/>
      <w:lvlJc w:val="left"/>
      <w:pPr>
        <w:tabs>
          <w:tab w:val="num" w:pos="360"/>
        </w:tabs>
      </w:pPr>
    </w:lvl>
    <w:lvl w:ilvl="2" w:tplc="C73277A2">
      <w:numFmt w:val="none"/>
      <w:lvlText w:val=""/>
      <w:lvlJc w:val="left"/>
      <w:pPr>
        <w:tabs>
          <w:tab w:val="num" w:pos="360"/>
        </w:tabs>
      </w:pPr>
    </w:lvl>
    <w:lvl w:ilvl="3" w:tplc="0A7C748A">
      <w:numFmt w:val="none"/>
      <w:lvlText w:val=""/>
      <w:lvlJc w:val="left"/>
      <w:pPr>
        <w:tabs>
          <w:tab w:val="num" w:pos="360"/>
        </w:tabs>
      </w:pPr>
    </w:lvl>
    <w:lvl w:ilvl="4" w:tplc="742C369A">
      <w:numFmt w:val="none"/>
      <w:lvlText w:val=""/>
      <w:lvlJc w:val="left"/>
      <w:pPr>
        <w:tabs>
          <w:tab w:val="num" w:pos="360"/>
        </w:tabs>
      </w:pPr>
    </w:lvl>
    <w:lvl w:ilvl="5" w:tplc="28E4098C">
      <w:numFmt w:val="none"/>
      <w:lvlText w:val=""/>
      <w:lvlJc w:val="left"/>
      <w:pPr>
        <w:tabs>
          <w:tab w:val="num" w:pos="360"/>
        </w:tabs>
      </w:pPr>
    </w:lvl>
    <w:lvl w:ilvl="6" w:tplc="C2220B1C">
      <w:numFmt w:val="none"/>
      <w:lvlText w:val=""/>
      <w:lvlJc w:val="left"/>
      <w:pPr>
        <w:tabs>
          <w:tab w:val="num" w:pos="360"/>
        </w:tabs>
      </w:pPr>
    </w:lvl>
    <w:lvl w:ilvl="7" w:tplc="7D103920">
      <w:numFmt w:val="none"/>
      <w:lvlText w:val=""/>
      <w:lvlJc w:val="left"/>
      <w:pPr>
        <w:tabs>
          <w:tab w:val="num" w:pos="360"/>
        </w:tabs>
      </w:pPr>
    </w:lvl>
    <w:lvl w:ilvl="8" w:tplc="0464CFC6">
      <w:numFmt w:val="none"/>
      <w:lvlText w:val=""/>
      <w:lvlJc w:val="left"/>
      <w:pPr>
        <w:tabs>
          <w:tab w:val="num" w:pos="360"/>
        </w:tabs>
      </w:pPr>
    </w:lvl>
  </w:abstractNum>
  <w:abstractNum w:abstractNumId="36" w15:restartNumberingAfterBreak="0">
    <w:nsid w:val="768236EF"/>
    <w:multiLevelType w:val="hybridMultilevel"/>
    <w:tmpl w:val="84483FDC"/>
    <w:lvl w:ilvl="0" w:tplc="6780F7B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78662DA6"/>
    <w:multiLevelType w:val="hybridMultilevel"/>
    <w:tmpl w:val="E404ED7E"/>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num w:numId="1" w16cid:durableId="1057969903">
    <w:abstractNumId w:val="37"/>
  </w:num>
  <w:num w:numId="2" w16cid:durableId="2081445828">
    <w:abstractNumId w:val="34"/>
  </w:num>
  <w:num w:numId="3" w16cid:durableId="1276601934">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202906100">
    <w:abstractNumId w:val="35"/>
  </w:num>
  <w:num w:numId="5" w16cid:durableId="1966883632">
    <w:abstractNumId w:val="21"/>
  </w:num>
  <w:num w:numId="6" w16cid:durableId="724452655">
    <w:abstractNumId w:val="16"/>
  </w:num>
  <w:num w:numId="7" w16cid:durableId="556627730">
    <w:abstractNumId w:val="14"/>
  </w:num>
  <w:num w:numId="8" w16cid:durableId="1279531720">
    <w:abstractNumId w:val="9"/>
  </w:num>
  <w:num w:numId="9" w16cid:durableId="995524504">
    <w:abstractNumId w:val="6"/>
  </w:num>
  <w:num w:numId="10" w16cid:durableId="2131975415">
    <w:abstractNumId w:val="30"/>
  </w:num>
  <w:num w:numId="11" w16cid:durableId="1142894345">
    <w:abstractNumId w:val="25"/>
  </w:num>
  <w:num w:numId="12" w16cid:durableId="1340498209">
    <w:abstractNumId w:val="20"/>
  </w:num>
  <w:num w:numId="13" w16cid:durableId="249122445">
    <w:abstractNumId w:val="2"/>
  </w:num>
  <w:num w:numId="14" w16cid:durableId="64883087">
    <w:abstractNumId w:val="28"/>
  </w:num>
  <w:num w:numId="15" w16cid:durableId="743065474">
    <w:abstractNumId w:val="3"/>
  </w:num>
  <w:num w:numId="16" w16cid:durableId="900023965">
    <w:abstractNumId w:val="17"/>
  </w:num>
  <w:num w:numId="17" w16cid:durableId="1426801528">
    <w:abstractNumId w:val="26"/>
  </w:num>
  <w:num w:numId="18" w16cid:durableId="1419667564">
    <w:abstractNumId w:val="35"/>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1913617493">
    <w:abstractNumId w:val="0"/>
  </w:num>
  <w:num w:numId="20" w16cid:durableId="1347904342">
    <w:abstractNumId w:val="11"/>
  </w:num>
  <w:num w:numId="21" w16cid:durableId="212353456">
    <w:abstractNumId w:val="4"/>
  </w:num>
  <w:num w:numId="22" w16cid:durableId="371421934">
    <w:abstractNumId w:val="31"/>
  </w:num>
  <w:num w:numId="23" w16cid:durableId="1671758336">
    <w:abstractNumId w:val="1"/>
  </w:num>
  <w:num w:numId="24" w16cid:durableId="1535263985">
    <w:abstractNumId w:val="18"/>
  </w:num>
  <w:num w:numId="25" w16cid:durableId="1992439559">
    <w:abstractNumId w:val="13"/>
  </w:num>
  <w:num w:numId="26" w16cid:durableId="37245755">
    <w:abstractNumId w:val="32"/>
  </w:num>
  <w:num w:numId="27" w16cid:durableId="718670618">
    <w:abstractNumId w:val="29"/>
  </w:num>
  <w:num w:numId="28" w16cid:durableId="452678658">
    <w:abstractNumId w:val="19"/>
  </w:num>
  <w:num w:numId="29" w16cid:durableId="41248521">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30" w16cid:durableId="10015428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1841837">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32" w16cid:durableId="950042488">
    <w:abstractNumId w:val="10"/>
  </w:num>
  <w:num w:numId="33" w16cid:durableId="1442259082">
    <w:abstractNumId w:val="7"/>
  </w:num>
  <w:num w:numId="34" w16cid:durableId="96291335">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35" w16cid:durableId="1958826207">
    <w:abstractNumId w:val="2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05944418">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588739012">
    <w:abstractNumId w:val="8"/>
  </w:num>
  <w:num w:numId="38" w16cid:durableId="746538669">
    <w:abstractNumId w:val="5"/>
  </w:num>
  <w:num w:numId="39" w16cid:durableId="457071368">
    <w:abstractNumId w:val="12"/>
  </w:num>
  <w:num w:numId="40" w16cid:durableId="1234850490">
    <w:abstractNumId w:val="24"/>
  </w:num>
  <w:num w:numId="41" w16cid:durableId="32773058">
    <w:abstractNumId w:val="33"/>
  </w:num>
  <w:num w:numId="42" w16cid:durableId="481654859">
    <w:abstractNumId w:val="36"/>
  </w:num>
  <w:num w:numId="43" w16cid:durableId="644704797">
    <w:abstractNumId w:val="22"/>
  </w:num>
  <w:num w:numId="44" w16cid:durableId="693305799">
    <w:abstractNumId w:val="27"/>
  </w:num>
  <w:num w:numId="45" w16cid:durableId="895896231">
    <w:abstractNumId w:val="23"/>
  </w:num>
  <w:num w:numId="46" w16cid:durableId="87859406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hideSpellingErrors/>
  <w:hideGrammaticalErrors/>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NDaxMDI1MjExtTBT0lEKTi0uzszPAykwtKgFAMvXZkgtAAAA"/>
  </w:docVars>
  <w:rsids>
    <w:rsidRoot w:val="00074192"/>
    <w:rsid w:val="00003160"/>
    <w:rsid w:val="00003E45"/>
    <w:rsid w:val="000042A5"/>
    <w:rsid w:val="00004605"/>
    <w:rsid w:val="00010694"/>
    <w:rsid w:val="000110BD"/>
    <w:rsid w:val="00013D78"/>
    <w:rsid w:val="000203AD"/>
    <w:rsid w:val="0002107B"/>
    <w:rsid w:val="00023AC0"/>
    <w:rsid w:val="0003080C"/>
    <w:rsid w:val="000331B1"/>
    <w:rsid w:val="000349DA"/>
    <w:rsid w:val="00037910"/>
    <w:rsid w:val="000424B8"/>
    <w:rsid w:val="000436BF"/>
    <w:rsid w:val="00043CB1"/>
    <w:rsid w:val="00044D96"/>
    <w:rsid w:val="0004640A"/>
    <w:rsid w:val="00046835"/>
    <w:rsid w:val="00046C8A"/>
    <w:rsid w:val="00046FFD"/>
    <w:rsid w:val="00047393"/>
    <w:rsid w:val="00047481"/>
    <w:rsid w:val="000476B8"/>
    <w:rsid w:val="00053542"/>
    <w:rsid w:val="00057521"/>
    <w:rsid w:val="00060DFB"/>
    <w:rsid w:val="0006190A"/>
    <w:rsid w:val="00063631"/>
    <w:rsid w:val="00066358"/>
    <w:rsid w:val="00067C37"/>
    <w:rsid w:val="00074192"/>
    <w:rsid w:val="000744AF"/>
    <w:rsid w:val="000753C7"/>
    <w:rsid w:val="00075C33"/>
    <w:rsid w:val="00077A64"/>
    <w:rsid w:val="000815D2"/>
    <w:rsid w:val="00082663"/>
    <w:rsid w:val="00087B2B"/>
    <w:rsid w:val="00090D8E"/>
    <w:rsid w:val="000921EA"/>
    <w:rsid w:val="00093B6D"/>
    <w:rsid w:val="00094ECE"/>
    <w:rsid w:val="00096869"/>
    <w:rsid w:val="000974D5"/>
    <w:rsid w:val="000A1D27"/>
    <w:rsid w:val="000A3B78"/>
    <w:rsid w:val="000A5B5E"/>
    <w:rsid w:val="000A5B9F"/>
    <w:rsid w:val="000B29A4"/>
    <w:rsid w:val="000B4A04"/>
    <w:rsid w:val="000B4C3F"/>
    <w:rsid w:val="000B4ED8"/>
    <w:rsid w:val="000B77DF"/>
    <w:rsid w:val="000B797F"/>
    <w:rsid w:val="000B7D0B"/>
    <w:rsid w:val="000C35AE"/>
    <w:rsid w:val="000C5F77"/>
    <w:rsid w:val="000C6186"/>
    <w:rsid w:val="000D0D76"/>
    <w:rsid w:val="000D327D"/>
    <w:rsid w:val="000D3ECA"/>
    <w:rsid w:val="000D40B9"/>
    <w:rsid w:val="000D4725"/>
    <w:rsid w:val="000D6941"/>
    <w:rsid w:val="000E1026"/>
    <w:rsid w:val="000E2AC5"/>
    <w:rsid w:val="000E436C"/>
    <w:rsid w:val="000E5373"/>
    <w:rsid w:val="000E7F71"/>
    <w:rsid w:val="000F3932"/>
    <w:rsid w:val="000F427D"/>
    <w:rsid w:val="000F4788"/>
    <w:rsid w:val="000F4858"/>
    <w:rsid w:val="00101E50"/>
    <w:rsid w:val="00103B64"/>
    <w:rsid w:val="00112800"/>
    <w:rsid w:val="00114967"/>
    <w:rsid w:val="0011527A"/>
    <w:rsid w:val="00115A18"/>
    <w:rsid w:val="00117545"/>
    <w:rsid w:val="00122313"/>
    <w:rsid w:val="00123DBC"/>
    <w:rsid w:val="001251A8"/>
    <w:rsid w:val="001257E9"/>
    <w:rsid w:val="00127218"/>
    <w:rsid w:val="00127610"/>
    <w:rsid w:val="00127B9A"/>
    <w:rsid w:val="001355DC"/>
    <w:rsid w:val="00135E9F"/>
    <w:rsid w:val="00136601"/>
    <w:rsid w:val="00137A1A"/>
    <w:rsid w:val="00140CC4"/>
    <w:rsid w:val="001448F4"/>
    <w:rsid w:val="0014677E"/>
    <w:rsid w:val="00147786"/>
    <w:rsid w:val="00151C2E"/>
    <w:rsid w:val="001521E2"/>
    <w:rsid w:val="001531DC"/>
    <w:rsid w:val="00156166"/>
    <w:rsid w:val="00157281"/>
    <w:rsid w:val="00160104"/>
    <w:rsid w:val="00163828"/>
    <w:rsid w:val="00166E3B"/>
    <w:rsid w:val="00171718"/>
    <w:rsid w:val="00172E50"/>
    <w:rsid w:val="00173AFB"/>
    <w:rsid w:val="001746E0"/>
    <w:rsid w:val="0017494D"/>
    <w:rsid w:val="00175882"/>
    <w:rsid w:val="001773B1"/>
    <w:rsid w:val="001779AE"/>
    <w:rsid w:val="00177A1C"/>
    <w:rsid w:val="001805D6"/>
    <w:rsid w:val="00181E0D"/>
    <w:rsid w:val="00182C9A"/>
    <w:rsid w:val="00182DA1"/>
    <w:rsid w:val="00182FAF"/>
    <w:rsid w:val="001861B5"/>
    <w:rsid w:val="00186F41"/>
    <w:rsid w:val="00187EEA"/>
    <w:rsid w:val="00191A01"/>
    <w:rsid w:val="00194F8B"/>
    <w:rsid w:val="00195145"/>
    <w:rsid w:val="00195451"/>
    <w:rsid w:val="00195C0D"/>
    <w:rsid w:val="00197226"/>
    <w:rsid w:val="00197427"/>
    <w:rsid w:val="001A134C"/>
    <w:rsid w:val="001A1913"/>
    <w:rsid w:val="001A19F4"/>
    <w:rsid w:val="001A25D1"/>
    <w:rsid w:val="001A2E48"/>
    <w:rsid w:val="001A3076"/>
    <w:rsid w:val="001A39E4"/>
    <w:rsid w:val="001A512F"/>
    <w:rsid w:val="001A5460"/>
    <w:rsid w:val="001A7EE0"/>
    <w:rsid w:val="001B3AB3"/>
    <w:rsid w:val="001B4B5C"/>
    <w:rsid w:val="001B52D8"/>
    <w:rsid w:val="001B6537"/>
    <w:rsid w:val="001B76D0"/>
    <w:rsid w:val="001C396C"/>
    <w:rsid w:val="001C481C"/>
    <w:rsid w:val="001C52B4"/>
    <w:rsid w:val="001C658A"/>
    <w:rsid w:val="001C66E6"/>
    <w:rsid w:val="001C7B77"/>
    <w:rsid w:val="001D0794"/>
    <w:rsid w:val="001D2D87"/>
    <w:rsid w:val="001D3A18"/>
    <w:rsid w:val="001D44C0"/>
    <w:rsid w:val="001D4717"/>
    <w:rsid w:val="001D4C30"/>
    <w:rsid w:val="001D557D"/>
    <w:rsid w:val="001D5D4D"/>
    <w:rsid w:val="001D721C"/>
    <w:rsid w:val="001D7736"/>
    <w:rsid w:val="001F3A73"/>
    <w:rsid w:val="001F3B99"/>
    <w:rsid w:val="001F48CB"/>
    <w:rsid w:val="001F492A"/>
    <w:rsid w:val="001F514E"/>
    <w:rsid w:val="002004AE"/>
    <w:rsid w:val="002007DB"/>
    <w:rsid w:val="0020265F"/>
    <w:rsid w:val="002029E8"/>
    <w:rsid w:val="0020309B"/>
    <w:rsid w:val="00204341"/>
    <w:rsid w:val="0020434D"/>
    <w:rsid w:val="002056B9"/>
    <w:rsid w:val="00205999"/>
    <w:rsid w:val="00211711"/>
    <w:rsid w:val="00211E63"/>
    <w:rsid w:val="0021489D"/>
    <w:rsid w:val="00221BAD"/>
    <w:rsid w:val="0022375B"/>
    <w:rsid w:val="00224810"/>
    <w:rsid w:val="00224A69"/>
    <w:rsid w:val="00225400"/>
    <w:rsid w:val="0022682E"/>
    <w:rsid w:val="00227388"/>
    <w:rsid w:val="00231284"/>
    <w:rsid w:val="00231704"/>
    <w:rsid w:val="00231AF2"/>
    <w:rsid w:val="00232F17"/>
    <w:rsid w:val="00237B37"/>
    <w:rsid w:val="00237BF6"/>
    <w:rsid w:val="00237DE9"/>
    <w:rsid w:val="0024006E"/>
    <w:rsid w:val="00240933"/>
    <w:rsid w:val="00242A91"/>
    <w:rsid w:val="00244F01"/>
    <w:rsid w:val="00245E58"/>
    <w:rsid w:val="00247E5D"/>
    <w:rsid w:val="00250E1C"/>
    <w:rsid w:val="002514AF"/>
    <w:rsid w:val="002545CE"/>
    <w:rsid w:val="00254751"/>
    <w:rsid w:val="0026120E"/>
    <w:rsid w:val="00262023"/>
    <w:rsid w:val="002642B5"/>
    <w:rsid w:val="002647AE"/>
    <w:rsid w:val="0026635F"/>
    <w:rsid w:val="00270E5A"/>
    <w:rsid w:val="00271123"/>
    <w:rsid w:val="00273A11"/>
    <w:rsid w:val="00274D71"/>
    <w:rsid w:val="00276839"/>
    <w:rsid w:val="00277F4C"/>
    <w:rsid w:val="00281FDA"/>
    <w:rsid w:val="00284B73"/>
    <w:rsid w:val="00287997"/>
    <w:rsid w:val="0029466E"/>
    <w:rsid w:val="00295931"/>
    <w:rsid w:val="00295FEB"/>
    <w:rsid w:val="00297207"/>
    <w:rsid w:val="002976ED"/>
    <w:rsid w:val="002A1C25"/>
    <w:rsid w:val="002A342B"/>
    <w:rsid w:val="002A54B5"/>
    <w:rsid w:val="002B0154"/>
    <w:rsid w:val="002B0A96"/>
    <w:rsid w:val="002B1FDE"/>
    <w:rsid w:val="002B4829"/>
    <w:rsid w:val="002B7E9D"/>
    <w:rsid w:val="002C162E"/>
    <w:rsid w:val="002C1C62"/>
    <w:rsid w:val="002C6B6D"/>
    <w:rsid w:val="002D2D1D"/>
    <w:rsid w:val="002D49CB"/>
    <w:rsid w:val="002E039F"/>
    <w:rsid w:val="002E14D7"/>
    <w:rsid w:val="002E32FF"/>
    <w:rsid w:val="002E4294"/>
    <w:rsid w:val="002E4780"/>
    <w:rsid w:val="002E5848"/>
    <w:rsid w:val="002E6E68"/>
    <w:rsid w:val="002E6F83"/>
    <w:rsid w:val="002E6FB2"/>
    <w:rsid w:val="002E7BC3"/>
    <w:rsid w:val="002F172E"/>
    <w:rsid w:val="002F1E5C"/>
    <w:rsid w:val="002F4C3B"/>
    <w:rsid w:val="002F5255"/>
    <w:rsid w:val="002F6C00"/>
    <w:rsid w:val="002F7908"/>
    <w:rsid w:val="00301FA2"/>
    <w:rsid w:val="0030319F"/>
    <w:rsid w:val="003031A1"/>
    <w:rsid w:val="00303B14"/>
    <w:rsid w:val="00304DDE"/>
    <w:rsid w:val="0030609F"/>
    <w:rsid w:val="00306D20"/>
    <w:rsid w:val="00307D5C"/>
    <w:rsid w:val="003103E1"/>
    <w:rsid w:val="00311881"/>
    <w:rsid w:val="00312C0F"/>
    <w:rsid w:val="00312C9B"/>
    <w:rsid w:val="00313A19"/>
    <w:rsid w:val="00314512"/>
    <w:rsid w:val="00314789"/>
    <w:rsid w:val="003158E9"/>
    <w:rsid w:val="00315BE1"/>
    <w:rsid w:val="00317DE6"/>
    <w:rsid w:val="00317F9C"/>
    <w:rsid w:val="00320285"/>
    <w:rsid w:val="00321C27"/>
    <w:rsid w:val="003220CE"/>
    <w:rsid w:val="003234D4"/>
    <w:rsid w:val="00323763"/>
    <w:rsid w:val="00323DBA"/>
    <w:rsid w:val="00325AE8"/>
    <w:rsid w:val="00326159"/>
    <w:rsid w:val="00326846"/>
    <w:rsid w:val="00326EA9"/>
    <w:rsid w:val="0033029A"/>
    <w:rsid w:val="00332AA1"/>
    <w:rsid w:val="0033333D"/>
    <w:rsid w:val="0033356B"/>
    <w:rsid w:val="00334A89"/>
    <w:rsid w:val="00337A1C"/>
    <w:rsid w:val="00340284"/>
    <w:rsid w:val="00340A3D"/>
    <w:rsid w:val="00341114"/>
    <w:rsid w:val="00341A9E"/>
    <w:rsid w:val="00342E88"/>
    <w:rsid w:val="003435A6"/>
    <w:rsid w:val="00344133"/>
    <w:rsid w:val="0034422D"/>
    <w:rsid w:val="00345E2E"/>
    <w:rsid w:val="00347A09"/>
    <w:rsid w:val="00350862"/>
    <w:rsid w:val="00351921"/>
    <w:rsid w:val="00354707"/>
    <w:rsid w:val="00354D70"/>
    <w:rsid w:val="00361B06"/>
    <w:rsid w:val="00361B2D"/>
    <w:rsid w:val="00365042"/>
    <w:rsid w:val="003707DF"/>
    <w:rsid w:val="00371861"/>
    <w:rsid w:val="00372960"/>
    <w:rsid w:val="00373FD1"/>
    <w:rsid w:val="003742C5"/>
    <w:rsid w:val="00374D4B"/>
    <w:rsid w:val="003834B3"/>
    <w:rsid w:val="0038573F"/>
    <w:rsid w:val="00385856"/>
    <w:rsid w:val="00391E62"/>
    <w:rsid w:val="00392853"/>
    <w:rsid w:val="003939BB"/>
    <w:rsid w:val="00394ABB"/>
    <w:rsid w:val="00397EB2"/>
    <w:rsid w:val="003A15D2"/>
    <w:rsid w:val="003A39CA"/>
    <w:rsid w:val="003A6D23"/>
    <w:rsid w:val="003A7745"/>
    <w:rsid w:val="003B019F"/>
    <w:rsid w:val="003B05B2"/>
    <w:rsid w:val="003B28FC"/>
    <w:rsid w:val="003C1E2E"/>
    <w:rsid w:val="003C47E8"/>
    <w:rsid w:val="003C5275"/>
    <w:rsid w:val="003C5798"/>
    <w:rsid w:val="003C676E"/>
    <w:rsid w:val="003C7FE2"/>
    <w:rsid w:val="003D1A6D"/>
    <w:rsid w:val="003D48A5"/>
    <w:rsid w:val="003D495D"/>
    <w:rsid w:val="003D4972"/>
    <w:rsid w:val="003D4AF4"/>
    <w:rsid w:val="003E2C20"/>
    <w:rsid w:val="003E2F4E"/>
    <w:rsid w:val="003E32D5"/>
    <w:rsid w:val="003E5168"/>
    <w:rsid w:val="003E5B04"/>
    <w:rsid w:val="003E6377"/>
    <w:rsid w:val="003F1D45"/>
    <w:rsid w:val="003F3E20"/>
    <w:rsid w:val="003F5A61"/>
    <w:rsid w:val="003F5BF9"/>
    <w:rsid w:val="003F7356"/>
    <w:rsid w:val="004003BE"/>
    <w:rsid w:val="0040288B"/>
    <w:rsid w:val="00403176"/>
    <w:rsid w:val="00404F21"/>
    <w:rsid w:val="00410B2A"/>
    <w:rsid w:val="00413F6B"/>
    <w:rsid w:val="00414C04"/>
    <w:rsid w:val="00415C51"/>
    <w:rsid w:val="00417D0E"/>
    <w:rsid w:val="00420199"/>
    <w:rsid w:val="004205C4"/>
    <w:rsid w:val="0042117D"/>
    <w:rsid w:val="004211F5"/>
    <w:rsid w:val="00423739"/>
    <w:rsid w:val="00424392"/>
    <w:rsid w:val="00424FBF"/>
    <w:rsid w:val="00425E32"/>
    <w:rsid w:val="00426C1D"/>
    <w:rsid w:val="00426F22"/>
    <w:rsid w:val="00427789"/>
    <w:rsid w:val="004303DA"/>
    <w:rsid w:val="00430671"/>
    <w:rsid w:val="00430BE9"/>
    <w:rsid w:val="0043171E"/>
    <w:rsid w:val="00431C11"/>
    <w:rsid w:val="004321D0"/>
    <w:rsid w:val="00432D4C"/>
    <w:rsid w:val="00435840"/>
    <w:rsid w:val="004441B8"/>
    <w:rsid w:val="00444D64"/>
    <w:rsid w:val="00450627"/>
    <w:rsid w:val="00453A39"/>
    <w:rsid w:val="00460686"/>
    <w:rsid w:val="004609E5"/>
    <w:rsid w:val="00460D34"/>
    <w:rsid w:val="00461D06"/>
    <w:rsid w:val="00461DE1"/>
    <w:rsid w:val="00463282"/>
    <w:rsid w:val="00463588"/>
    <w:rsid w:val="00465F55"/>
    <w:rsid w:val="00466A57"/>
    <w:rsid w:val="00470724"/>
    <w:rsid w:val="00470A3E"/>
    <w:rsid w:val="00471458"/>
    <w:rsid w:val="00471F12"/>
    <w:rsid w:val="0047224D"/>
    <w:rsid w:val="004736C3"/>
    <w:rsid w:val="0047550E"/>
    <w:rsid w:val="00475ACF"/>
    <w:rsid w:val="004804FA"/>
    <w:rsid w:val="00482231"/>
    <w:rsid w:val="004827B8"/>
    <w:rsid w:val="00482AE2"/>
    <w:rsid w:val="00482F06"/>
    <w:rsid w:val="0048766A"/>
    <w:rsid w:val="00494B07"/>
    <w:rsid w:val="004959B9"/>
    <w:rsid w:val="004A16C5"/>
    <w:rsid w:val="004A2824"/>
    <w:rsid w:val="004A7857"/>
    <w:rsid w:val="004B36F3"/>
    <w:rsid w:val="004B3C45"/>
    <w:rsid w:val="004C0299"/>
    <w:rsid w:val="004C250E"/>
    <w:rsid w:val="004C33EC"/>
    <w:rsid w:val="004C38F6"/>
    <w:rsid w:val="004C3FD1"/>
    <w:rsid w:val="004C41FF"/>
    <w:rsid w:val="004C4379"/>
    <w:rsid w:val="004C4854"/>
    <w:rsid w:val="004C52D4"/>
    <w:rsid w:val="004C71F7"/>
    <w:rsid w:val="004C74B7"/>
    <w:rsid w:val="004D0882"/>
    <w:rsid w:val="004D2CA8"/>
    <w:rsid w:val="004D2EDB"/>
    <w:rsid w:val="004D3519"/>
    <w:rsid w:val="004D3964"/>
    <w:rsid w:val="004D4F9F"/>
    <w:rsid w:val="004D51BB"/>
    <w:rsid w:val="004D7095"/>
    <w:rsid w:val="004D7A70"/>
    <w:rsid w:val="004D7C10"/>
    <w:rsid w:val="004E0E85"/>
    <w:rsid w:val="004E147A"/>
    <w:rsid w:val="004E4C9C"/>
    <w:rsid w:val="004E5861"/>
    <w:rsid w:val="004F0082"/>
    <w:rsid w:val="004F07DE"/>
    <w:rsid w:val="004F0D9E"/>
    <w:rsid w:val="004F426F"/>
    <w:rsid w:val="004F4A9C"/>
    <w:rsid w:val="004F4E43"/>
    <w:rsid w:val="004F5D1D"/>
    <w:rsid w:val="005009F1"/>
    <w:rsid w:val="00501085"/>
    <w:rsid w:val="00505228"/>
    <w:rsid w:val="0050628E"/>
    <w:rsid w:val="005078ED"/>
    <w:rsid w:val="00510DEB"/>
    <w:rsid w:val="00512201"/>
    <w:rsid w:val="0051369E"/>
    <w:rsid w:val="00515FD0"/>
    <w:rsid w:val="0051787F"/>
    <w:rsid w:val="005216D8"/>
    <w:rsid w:val="00521CCF"/>
    <w:rsid w:val="00524988"/>
    <w:rsid w:val="00525A1E"/>
    <w:rsid w:val="00532E05"/>
    <w:rsid w:val="00533703"/>
    <w:rsid w:val="005363EB"/>
    <w:rsid w:val="00540044"/>
    <w:rsid w:val="00541BBE"/>
    <w:rsid w:val="00541DCE"/>
    <w:rsid w:val="00545542"/>
    <w:rsid w:val="00553FA8"/>
    <w:rsid w:val="0055508B"/>
    <w:rsid w:val="005602EA"/>
    <w:rsid w:val="00560C4F"/>
    <w:rsid w:val="00562757"/>
    <w:rsid w:val="00563C3E"/>
    <w:rsid w:val="00564D0F"/>
    <w:rsid w:val="0056521F"/>
    <w:rsid w:val="005654C2"/>
    <w:rsid w:val="00565BCF"/>
    <w:rsid w:val="005664D6"/>
    <w:rsid w:val="00566F86"/>
    <w:rsid w:val="00572048"/>
    <w:rsid w:val="00572A50"/>
    <w:rsid w:val="00572F72"/>
    <w:rsid w:val="00574574"/>
    <w:rsid w:val="00576CC5"/>
    <w:rsid w:val="00577DD2"/>
    <w:rsid w:val="00584482"/>
    <w:rsid w:val="00584B7F"/>
    <w:rsid w:val="00584EE1"/>
    <w:rsid w:val="00586405"/>
    <w:rsid w:val="00587559"/>
    <w:rsid w:val="00587868"/>
    <w:rsid w:val="005906E7"/>
    <w:rsid w:val="00592BFF"/>
    <w:rsid w:val="005935E9"/>
    <w:rsid w:val="0059374E"/>
    <w:rsid w:val="005940A8"/>
    <w:rsid w:val="005945A9"/>
    <w:rsid w:val="00594701"/>
    <w:rsid w:val="0059564C"/>
    <w:rsid w:val="0059678E"/>
    <w:rsid w:val="00597427"/>
    <w:rsid w:val="00597CBC"/>
    <w:rsid w:val="005A0DD2"/>
    <w:rsid w:val="005A191B"/>
    <w:rsid w:val="005A67DD"/>
    <w:rsid w:val="005A761F"/>
    <w:rsid w:val="005A765B"/>
    <w:rsid w:val="005B056D"/>
    <w:rsid w:val="005B093D"/>
    <w:rsid w:val="005B0C04"/>
    <w:rsid w:val="005B181D"/>
    <w:rsid w:val="005B7526"/>
    <w:rsid w:val="005C0845"/>
    <w:rsid w:val="005C0AE6"/>
    <w:rsid w:val="005C1B5B"/>
    <w:rsid w:val="005C20A0"/>
    <w:rsid w:val="005C272A"/>
    <w:rsid w:val="005C395B"/>
    <w:rsid w:val="005D24F1"/>
    <w:rsid w:val="005D2570"/>
    <w:rsid w:val="005D2D07"/>
    <w:rsid w:val="005D4A8B"/>
    <w:rsid w:val="005D7DFD"/>
    <w:rsid w:val="005E4162"/>
    <w:rsid w:val="005E55CF"/>
    <w:rsid w:val="005E5749"/>
    <w:rsid w:val="005E6037"/>
    <w:rsid w:val="005E7923"/>
    <w:rsid w:val="005F26C1"/>
    <w:rsid w:val="005F3958"/>
    <w:rsid w:val="005F5BAA"/>
    <w:rsid w:val="005F6C4F"/>
    <w:rsid w:val="005F7117"/>
    <w:rsid w:val="0060069E"/>
    <w:rsid w:val="00601CC2"/>
    <w:rsid w:val="00606BE3"/>
    <w:rsid w:val="00614F7F"/>
    <w:rsid w:val="00615798"/>
    <w:rsid w:val="0061668A"/>
    <w:rsid w:val="00617FA3"/>
    <w:rsid w:val="00623BDF"/>
    <w:rsid w:val="00624303"/>
    <w:rsid w:val="0062476A"/>
    <w:rsid w:val="00634201"/>
    <w:rsid w:val="006360BF"/>
    <w:rsid w:val="00637742"/>
    <w:rsid w:val="00637D7A"/>
    <w:rsid w:val="006406FF"/>
    <w:rsid w:val="00641438"/>
    <w:rsid w:val="006419FE"/>
    <w:rsid w:val="00642AFC"/>
    <w:rsid w:val="00643703"/>
    <w:rsid w:val="00643A1B"/>
    <w:rsid w:val="00643B30"/>
    <w:rsid w:val="00644506"/>
    <w:rsid w:val="006459C4"/>
    <w:rsid w:val="00645A65"/>
    <w:rsid w:val="0064631C"/>
    <w:rsid w:val="0064759D"/>
    <w:rsid w:val="00647E9C"/>
    <w:rsid w:val="00650A0A"/>
    <w:rsid w:val="0065212D"/>
    <w:rsid w:val="006535AD"/>
    <w:rsid w:val="00653677"/>
    <w:rsid w:val="006537F9"/>
    <w:rsid w:val="00657162"/>
    <w:rsid w:val="00657AD5"/>
    <w:rsid w:val="0066023F"/>
    <w:rsid w:val="006611C5"/>
    <w:rsid w:val="00661400"/>
    <w:rsid w:val="00662775"/>
    <w:rsid w:val="00662BEA"/>
    <w:rsid w:val="00662C01"/>
    <w:rsid w:val="00664D91"/>
    <w:rsid w:val="00667538"/>
    <w:rsid w:val="006704F6"/>
    <w:rsid w:val="0067108E"/>
    <w:rsid w:val="006723C9"/>
    <w:rsid w:val="006735EF"/>
    <w:rsid w:val="00677F5E"/>
    <w:rsid w:val="00677F61"/>
    <w:rsid w:val="006806D9"/>
    <w:rsid w:val="00681552"/>
    <w:rsid w:val="006815A0"/>
    <w:rsid w:val="006817B4"/>
    <w:rsid w:val="006828DE"/>
    <w:rsid w:val="0068310F"/>
    <w:rsid w:val="0068346F"/>
    <w:rsid w:val="006834FF"/>
    <w:rsid w:val="00685188"/>
    <w:rsid w:val="00686215"/>
    <w:rsid w:val="006868D1"/>
    <w:rsid w:val="00690697"/>
    <w:rsid w:val="00691534"/>
    <w:rsid w:val="00693204"/>
    <w:rsid w:val="006943B1"/>
    <w:rsid w:val="00694CE3"/>
    <w:rsid w:val="006A3361"/>
    <w:rsid w:val="006A3EEB"/>
    <w:rsid w:val="006A400E"/>
    <w:rsid w:val="006A587C"/>
    <w:rsid w:val="006B11DF"/>
    <w:rsid w:val="006B150F"/>
    <w:rsid w:val="006B2DC1"/>
    <w:rsid w:val="006B39CA"/>
    <w:rsid w:val="006B4DD9"/>
    <w:rsid w:val="006B5496"/>
    <w:rsid w:val="006B69E7"/>
    <w:rsid w:val="006B7FED"/>
    <w:rsid w:val="006C557B"/>
    <w:rsid w:val="006C5C5C"/>
    <w:rsid w:val="006C6852"/>
    <w:rsid w:val="006C686F"/>
    <w:rsid w:val="006C7FEA"/>
    <w:rsid w:val="006D0826"/>
    <w:rsid w:val="006D398F"/>
    <w:rsid w:val="006D4C25"/>
    <w:rsid w:val="006D593D"/>
    <w:rsid w:val="006D639E"/>
    <w:rsid w:val="006D70BA"/>
    <w:rsid w:val="006E10BF"/>
    <w:rsid w:val="006E22E6"/>
    <w:rsid w:val="006E23D4"/>
    <w:rsid w:val="006E272C"/>
    <w:rsid w:val="006E590B"/>
    <w:rsid w:val="006E5F1D"/>
    <w:rsid w:val="006E6152"/>
    <w:rsid w:val="006F03DC"/>
    <w:rsid w:val="006F07C0"/>
    <w:rsid w:val="006F21DE"/>
    <w:rsid w:val="006F2967"/>
    <w:rsid w:val="006F2A40"/>
    <w:rsid w:val="006F4D05"/>
    <w:rsid w:val="006F7AA2"/>
    <w:rsid w:val="006F7DA5"/>
    <w:rsid w:val="00700152"/>
    <w:rsid w:val="00703155"/>
    <w:rsid w:val="00705F42"/>
    <w:rsid w:val="00711361"/>
    <w:rsid w:val="0071190D"/>
    <w:rsid w:val="0071197A"/>
    <w:rsid w:val="00712A8E"/>
    <w:rsid w:val="00712F62"/>
    <w:rsid w:val="00714653"/>
    <w:rsid w:val="007163D7"/>
    <w:rsid w:val="007167FF"/>
    <w:rsid w:val="00722461"/>
    <w:rsid w:val="007237D2"/>
    <w:rsid w:val="00724640"/>
    <w:rsid w:val="00727F01"/>
    <w:rsid w:val="00730EE5"/>
    <w:rsid w:val="007337A3"/>
    <w:rsid w:val="00733CB1"/>
    <w:rsid w:val="007343C8"/>
    <w:rsid w:val="007361A8"/>
    <w:rsid w:val="00736A52"/>
    <w:rsid w:val="00740C67"/>
    <w:rsid w:val="00740E0C"/>
    <w:rsid w:val="00743970"/>
    <w:rsid w:val="007445D1"/>
    <w:rsid w:val="007447BA"/>
    <w:rsid w:val="00747B48"/>
    <w:rsid w:val="007508BA"/>
    <w:rsid w:val="00751419"/>
    <w:rsid w:val="00751472"/>
    <w:rsid w:val="007519F3"/>
    <w:rsid w:val="00752AA6"/>
    <w:rsid w:val="007558DC"/>
    <w:rsid w:val="00756D8A"/>
    <w:rsid w:val="00756E90"/>
    <w:rsid w:val="00760151"/>
    <w:rsid w:val="007605B5"/>
    <w:rsid w:val="00761B47"/>
    <w:rsid w:val="00761E19"/>
    <w:rsid w:val="00766FD2"/>
    <w:rsid w:val="00771B5C"/>
    <w:rsid w:val="00771DD0"/>
    <w:rsid w:val="00773912"/>
    <w:rsid w:val="00776AAE"/>
    <w:rsid w:val="00776C37"/>
    <w:rsid w:val="00780F82"/>
    <w:rsid w:val="00782CAC"/>
    <w:rsid w:val="007833DA"/>
    <w:rsid w:val="007846E9"/>
    <w:rsid w:val="00785054"/>
    <w:rsid w:val="00786D65"/>
    <w:rsid w:val="00791A7A"/>
    <w:rsid w:val="0079309E"/>
    <w:rsid w:val="00797436"/>
    <w:rsid w:val="0079793A"/>
    <w:rsid w:val="007A0B88"/>
    <w:rsid w:val="007A568A"/>
    <w:rsid w:val="007A728A"/>
    <w:rsid w:val="007B14F8"/>
    <w:rsid w:val="007B15E2"/>
    <w:rsid w:val="007B294C"/>
    <w:rsid w:val="007B4A69"/>
    <w:rsid w:val="007B630F"/>
    <w:rsid w:val="007B7260"/>
    <w:rsid w:val="007B76DB"/>
    <w:rsid w:val="007C0DF9"/>
    <w:rsid w:val="007C38D3"/>
    <w:rsid w:val="007C39DB"/>
    <w:rsid w:val="007C40FA"/>
    <w:rsid w:val="007C4CA5"/>
    <w:rsid w:val="007C5C0C"/>
    <w:rsid w:val="007D1DBD"/>
    <w:rsid w:val="007D2F62"/>
    <w:rsid w:val="007D4D35"/>
    <w:rsid w:val="007D4FF9"/>
    <w:rsid w:val="007D6FE9"/>
    <w:rsid w:val="007D779F"/>
    <w:rsid w:val="007E0625"/>
    <w:rsid w:val="007E2634"/>
    <w:rsid w:val="007E3DE8"/>
    <w:rsid w:val="007E3DF9"/>
    <w:rsid w:val="007E646B"/>
    <w:rsid w:val="007F123E"/>
    <w:rsid w:val="007F1355"/>
    <w:rsid w:val="007F2102"/>
    <w:rsid w:val="007F30F7"/>
    <w:rsid w:val="007F7A95"/>
    <w:rsid w:val="00802699"/>
    <w:rsid w:val="00803ED8"/>
    <w:rsid w:val="008053AB"/>
    <w:rsid w:val="00805EF7"/>
    <w:rsid w:val="00806F6A"/>
    <w:rsid w:val="00807AD3"/>
    <w:rsid w:val="008117B2"/>
    <w:rsid w:val="00813EDD"/>
    <w:rsid w:val="00816A1B"/>
    <w:rsid w:val="00817CCE"/>
    <w:rsid w:val="00820DFC"/>
    <w:rsid w:val="00822684"/>
    <w:rsid w:val="00827590"/>
    <w:rsid w:val="008300F8"/>
    <w:rsid w:val="008310D7"/>
    <w:rsid w:val="00833319"/>
    <w:rsid w:val="0083456F"/>
    <w:rsid w:val="0084052D"/>
    <w:rsid w:val="00847913"/>
    <w:rsid w:val="00850BB1"/>
    <w:rsid w:val="00852F03"/>
    <w:rsid w:val="00852F0F"/>
    <w:rsid w:val="008552DE"/>
    <w:rsid w:val="008554B6"/>
    <w:rsid w:val="0085620A"/>
    <w:rsid w:val="00856A84"/>
    <w:rsid w:val="00857657"/>
    <w:rsid w:val="008579B8"/>
    <w:rsid w:val="00857D1C"/>
    <w:rsid w:val="00860061"/>
    <w:rsid w:val="00862245"/>
    <w:rsid w:val="00865287"/>
    <w:rsid w:val="008664E5"/>
    <w:rsid w:val="008672EF"/>
    <w:rsid w:val="00870020"/>
    <w:rsid w:val="0087129D"/>
    <w:rsid w:val="00875032"/>
    <w:rsid w:val="0087516D"/>
    <w:rsid w:val="00885214"/>
    <w:rsid w:val="00887B52"/>
    <w:rsid w:val="008942AA"/>
    <w:rsid w:val="0089706B"/>
    <w:rsid w:val="008A0B20"/>
    <w:rsid w:val="008A1C9E"/>
    <w:rsid w:val="008A1FD2"/>
    <w:rsid w:val="008A3107"/>
    <w:rsid w:val="008A385B"/>
    <w:rsid w:val="008A6C54"/>
    <w:rsid w:val="008B0538"/>
    <w:rsid w:val="008B22DC"/>
    <w:rsid w:val="008B251B"/>
    <w:rsid w:val="008B4453"/>
    <w:rsid w:val="008B7638"/>
    <w:rsid w:val="008C2AA1"/>
    <w:rsid w:val="008C3CD4"/>
    <w:rsid w:val="008C5681"/>
    <w:rsid w:val="008C612A"/>
    <w:rsid w:val="008C7B03"/>
    <w:rsid w:val="008D18D9"/>
    <w:rsid w:val="008D7383"/>
    <w:rsid w:val="008E6995"/>
    <w:rsid w:val="008E6B5D"/>
    <w:rsid w:val="008F056E"/>
    <w:rsid w:val="008F385A"/>
    <w:rsid w:val="008F403E"/>
    <w:rsid w:val="008F4F1D"/>
    <w:rsid w:val="008F54B1"/>
    <w:rsid w:val="008F6021"/>
    <w:rsid w:val="008F6F50"/>
    <w:rsid w:val="00904468"/>
    <w:rsid w:val="00905D79"/>
    <w:rsid w:val="00907331"/>
    <w:rsid w:val="00910A9A"/>
    <w:rsid w:val="00910BD1"/>
    <w:rsid w:val="00913D4F"/>
    <w:rsid w:val="00913DF0"/>
    <w:rsid w:val="00913E83"/>
    <w:rsid w:val="00913ECD"/>
    <w:rsid w:val="00914289"/>
    <w:rsid w:val="00915B43"/>
    <w:rsid w:val="009165FA"/>
    <w:rsid w:val="00916768"/>
    <w:rsid w:val="0092033C"/>
    <w:rsid w:val="0092033E"/>
    <w:rsid w:val="00922269"/>
    <w:rsid w:val="0092381B"/>
    <w:rsid w:val="00924F57"/>
    <w:rsid w:val="009261BB"/>
    <w:rsid w:val="0092744C"/>
    <w:rsid w:val="0093123E"/>
    <w:rsid w:val="00943AA2"/>
    <w:rsid w:val="00945B66"/>
    <w:rsid w:val="00947CA8"/>
    <w:rsid w:val="00947FE2"/>
    <w:rsid w:val="00951A23"/>
    <w:rsid w:val="00952DA4"/>
    <w:rsid w:val="00953CBC"/>
    <w:rsid w:val="009602C9"/>
    <w:rsid w:val="00960980"/>
    <w:rsid w:val="00960C0B"/>
    <w:rsid w:val="0096270D"/>
    <w:rsid w:val="009634CD"/>
    <w:rsid w:val="00964AFE"/>
    <w:rsid w:val="00964D8A"/>
    <w:rsid w:val="00966ADF"/>
    <w:rsid w:val="0097078F"/>
    <w:rsid w:val="0097087C"/>
    <w:rsid w:val="0097140E"/>
    <w:rsid w:val="00971435"/>
    <w:rsid w:val="009714B0"/>
    <w:rsid w:val="00972337"/>
    <w:rsid w:val="00972CCC"/>
    <w:rsid w:val="00973BA9"/>
    <w:rsid w:val="00975662"/>
    <w:rsid w:val="00977F76"/>
    <w:rsid w:val="00980D99"/>
    <w:rsid w:val="009829ED"/>
    <w:rsid w:val="00982BDF"/>
    <w:rsid w:val="00983BE5"/>
    <w:rsid w:val="009858A4"/>
    <w:rsid w:val="00985A94"/>
    <w:rsid w:val="00985E4A"/>
    <w:rsid w:val="00990E1C"/>
    <w:rsid w:val="009918AD"/>
    <w:rsid w:val="00992666"/>
    <w:rsid w:val="00992FE6"/>
    <w:rsid w:val="00994A38"/>
    <w:rsid w:val="00995566"/>
    <w:rsid w:val="0099651C"/>
    <w:rsid w:val="009A09BC"/>
    <w:rsid w:val="009A1BCF"/>
    <w:rsid w:val="009A5A22"/>
    <w:rsid w:val="009A5BB9"/>
    <w:rsid w:val="009A6206"/>
    <w:rsid w:val="009B4725"/>
    <w:rsid w:val="009C0230"/>
    <w:rsid w:val="009C2170"/>
    <w:rsid w:val="009D0BB5"/>
    <w:rsid w:val="009D157D"/>
    <w:rsid w:val="009D22D9"/>
    <w:rsid w:val="009D33FB"/>
    <w:rsid w:val="009E2173"/>
    <w:rsid w:val="009E2384"/>
    <w:rsid w:val="009E5024"/>
    <w:rsid w:val="009E744C"/>
    <w:rsid w:val="009E7A6E"/>
    <w:rsid w:val="009F56BB"/>
    <w:rsid w:val="009F599A"/>
    <w:rsid w:val="009F5DC0"/>
    <w:rsid w:val="009F5E5E"/>
    <w:rsid w:val="009F6802"/>
    <w:rsid w:val="009F7C3A"/>
    <w:rsid w:val="009F7FE0"/>
    <w:rsid w:val="00A009C6"/>
    <w:rsid w:val="00A01B42"/>
    <w:rsid w:val="00A06EFE"/>
    <w:rsid w:val="00A072AD"/>
    <w:rsid w:val="00A1092A"/>
    <w:rsid w:val="00A1322D"/>
    <w:rsid w:val="00A13B46"/>
    <w:rsid w:val="00A15EA3"/>
    <w:rsid w:val="00A168A9"/>
    <w:rsid w:val="00A20AA8"/>
    <w:rsid w:val="00A20FB2"/>
    <w:rsid w:val="00A211FE"/>
    <w:rsid w:val="00A214BC"/>
    <w:rsid w:val="00A23197"/>
    <w:rsid w:val="00A24272"/>
    <w:rsid w:val="00A25EFB"/>
    <w:rsid w:val="00A32726"/>
    <w:rsid w:val="00A32985"/>
    <w:rsid w:val="00A363FB"/>
    <w:rsid w:val="00A36C76"/>
    <w:rsid w:val="00A36CF6"/>
    <w:rsid w:val="00A36F3F"/>
    <w:rsid w:val="00A41363"/>
    <w:rsid w:val="00A4232D"/>
    <w:rsid w:val="00A428C7"/>
    <w:rsid w:val="00A435EE"/>
    <w:rsid w:val="00A44017"/>
    <w:rsid w:val="00A4543D"/>
    <w:rsid w:val="00A50D51"/>
    <w:rsid w:val="00A51D5A"/>
    <w:rsid w:val="00A5355B"/>
    <w:rsid w:val="00A55D01"/>
    <w:rsid w:val="00A64379"/>
    <w:rsid w:val="00A650A2"/>
    <w:rsid w:val="00A652B8"/>
    <w:rsid w:val="00A67FB9"/>
    <w:rsid w:val="00A7106C"/>
    <w:rsid w:val="00A71698"/>
    <w:rsid w:val="00A72293"/>
    <w:rsid w:val="00A72FA0"/>
    <w:rsid w:val="00A74342"/>
    <w:rsid w:val="00A77239"/>
    <w:rsid w:val="00A80A90"/>
    <w:rsid w:val="00A80CB1"/>
    <w:rsid w:val="00A8149B"/>
    <w:rsid w:val="00A81D2B"/>
    <w:rsid w:val="00A83C7D"/>
    <w:rsid w:val="00A843A8"/>
    <w:rsid w:val="00A87FBE"/>
    <w:rsid w:val="00A9174B"/>
    <w:rsid w:val="00A92321"/>
    <w:rsid w:val="00A93479"/>
    <w:rsid w:val="00A95C01"/>
    <w:rsid w:val="00A95F73"/>
    <w:rsid w:val="00A961F1"/>
    <w:rsid w:val="00A966E7"/>
    <w:rsid w:val="00A9788C"/>
    <w:rsid w:val="00AA4513"/>
    <w:rsid w:val="00AA5DDF"/>
    <w:rsid w:val="00AA6416"/>
    <w:rsid w:val="00AB2799"/>
    <w:rsid w:val="00AB41C0"/>
    <w:rsid w:val="00AB41E0"/>
    <w:rsid w:val="00AB62DB"/>
    <w:rsid w:val="00AC1D0F"/>
    <w:rsid w:val="00AC262E"/>
    <w:rsid w:val="00AC3979"/>
    <w:rsid w:val="00AC3AA6"/>
    <w:rsid w:val="00AC6E81"/>
    <w:rsid w:val="00AD4169"/>
    <w:rsid w:val="00AD4216"/>
    <w:rsid w:val="00AD5780"/>
    <w:rsid w:val="00AD61EB"/>
    <w:rsid w:val="00AE0283"/>
    <w:rsid w:val="00AE0A2C"/>
    <w:rsid w:val="00AE10A6"/>
    <w:rsid w:val="00AE1215"/>
    <w:rsid w:val="00AE3838"/>
    <w:rsid w:val="00AE475A"/>
    <w:rsid w:val="00AE4A85"/>
    <w:rsid w:val="00AE537A"/>
    <w:rsid w:val="00AE67DC"/>
    <w:rsid w:val="00AE738F"/>
    <w:rsid w:val="00AF1E0D"/>
    <w:rsid w:val="00AF4D24"/>
    <w:rsid w:val="00AF725B"/>
    <w:rsid w:val="00B010C0"/>
    <w:rsid w:val="00B01F00"/>
    <w:rsid w:val="00B03D36"/>
    <w:rsid w:val="00B0429A"/>
    <w:rsid w:val="00B05436"/>
    <w:rsid w:val="00B055BB"/>
    <w:rsid w:val="00B070EC"/>
    <w:rsid w:val="00B10ED3"/>
    <w:rsid w:val="00B113FD"/>
    <w:rsid w:val="00B12CB1"/>
    <w:rsid w:val="00B13E09"/>
    <w:rsid w:val="00B16AB0"/>
    <w:rsid w:val="00B16C6C"/>
    <w:rsid w:val="00B174FA"/>
    <w:rsid w:val="00B20261"/>
    <w:rsid w:val="00B2026E"/>
    <w:rsid w:val="00B203C5"/>
    <w:rsid w:val="00B20EB0"/>
    <w:rsid w:val="00B21974"/>
    <w:rsid w:val="00B23F84"/>
    <w:rsid w:val="00B24A1E"/>
    <w:rsid w:val="00B304E2"/>
    <w:rsid w:val="00B32E15"/>
    <w:rsid w:val="00B3498F"/>
    <w:rsid w:val="00B34A12"/>
    <w:rsid w:val="00B34F15"/>
    <w:rsid w:val="00B37DD3"/>
    <w:rsid w:val="00B41597"/>
    <w:rsid w:val="00B4406B"/>
    <w:rsid w:val="00B45012"/>
    <w:rsid w:val="00B45339"/>
    <w:rsid w:val="00B4772E"/>
    <w:rsid w:val="00B52730"/>
    <w:rsid w:val="00B5387E"/>
    <w:rsid w:val="00B5478D"/>
    <w:rsid w:val="00B606A2"/>
    <w:rsid w:val="00B634F6"/>
    <w:rsid w:val="00B637E9"/>
    <w:rsid w:val="00B64EE2"/>
    <w:rsid w:val="00B7136E"/>
    <w:rsid w:val="00B725D7"/>
    <w:rsid w:val="00B76047"/>
    <w:rsid w:val="00B77A3C"/>
    <w:rsid w:val="00B81AEA"/>
    <w:rsid w:val="00B844E7"/>
    <w:rsid w:val="00B866B7"/>
    <w:rsid w:val="00B868C5"/>
    <w:rsid w:val="00B878F2"/>
    <w:rsid w:val="00B9200C"/>
    <w:rsid w:val="00B925CC"/>
    <w:rsid w:val="00B96F47"/>
    <w:rsid w:val="00B96F91"/>
    <w:rsid w:val="00BA00FA"/>
    <w:rsid w:val="00BA0428"/>
    <w:rsid w:val="00BA1482"/>
    <w:rsid w:val="00BA2C6D"/>
    <w:rsid w:val="00BA5442"/>
    <w:rsid w:val="00BB14BE"/>
    <w:rsid w:val="00BB2179"/>
    <w:rsid w:val="00BB4C1F"/>
    <w:rsid w:val="00BC2E45"/>
    <w:rsid w:val="00BC65B7"/>
    <w:rsid w:val="00BC6E81"/>
    <w:rsid w:val="00BD105C"/>
    <w:rsid w:val="00BD3967"/>
    <w:rsid w:val="00BD39B3"/>
    <w:rsid w:val="00BD53E0"/>
    <w:rsid w:val="00BD6A6F"/>
    <w:rsid w:val="00BE5E2A"/>
    <w:rsid w:val="00BE5E53"/>
    <w:rsid w:val="00BE683E"/>
    <w:rsid w:val="00BE7F27"/>
    <w:rsid w:val="00BF19FE"/>
    <w:rsid w:val="00BF282A"/>
    <w:rsid w:val="00BF29F1"/>
    <w:rsid w:val="00BF3C2A"/>
    <w:rsid w:val="00C005CF"/>
    <w:rsid w:val="00C040A2"/>
    <w:rsid w:val="00C04799"/>
    <w:rsid w:val="00C04985"/>
    <w:rsid w:val="00C05860"/>
    <w:rsid w:val="00C1745F"/>
    <w:rsid w:val="00C20959"/>
    <w:rsid w:val="00C20A36"/>
    <w:rsid w:val="00C24D82"/>
    <w:rsid w:val="00C259CC"/>
    <w:rsid w:val="00C25C8E"/>
    <w:rsid w:val="00C25CE9"/>
    <w:rsid w:val="00C26721"/>
    <w:rsid w:val="00C26EFF"/>
    <w:rsid w:val="00C270FA"/>
    <w:rsid w:val="00C33FC9"/>
    <w:rsid w:val="00C33FDE"/>
    <w:rsid w:val="00C348F9"/>
    <w:rsid w:val="00C41325"/>
    <w:rsid w:val="00C41EB5"/>
    <w:rsid w:val="00C41FE2"/>
    <w:rsid w:val="00C42223"/>
    <w:rsid w:val="00C43576"/>
    <w:rsid w:val="00C4461B"/>
    <w:rsid w:val="00C457A4"/>
    <w:rsid w:val="00C50584"/>
    <w:rsid w:val="00C51B7D"/>
    <w:rsid w:val="00C5206E"/>
    <w:rsid w:val="00C53659"/>
    <w:rsid w:val="00C57D30"/>
    <w:rsid w:val="00C57D80"/>
    <w:rsid w:val="00C616FD"/>
    <w:rsid w:val="00C61899"/>
    <w:rsid w:val="00C6227D"/>
    <w:rsid w:val="00C657E6"/>
    <w:rsid w:val="00C66CD5"/>
    <w:rsid w:val="00C71026"/>
    <w:rsid w:val="00C71C6B"/>
    <w:rsid w:val="00C73C96"/>
    <w:rsid w:val="00C75DD6"/>
    <w:rsid w:val="00C7674E"/>
    <w:rsid w:val="00C827A9"/>
    <w:rsid w:val="00C84D14"/>
    <w:rsid w:val="00C84D70"/>
    <w:rsid w:val="00C85201"/>
    <w:rsid w:val="00C90577"/>
    <w:rsid w:val="00C91273"/>
    <w:rsid w:val="00C91912"/>
    <w:rsid w:val="00C93009"/>
    <w:rsid w:val="00C93C3D"/>
    <w:rsid w:val="00C96E50"/>
    <w:rsid w:val="00CA0FF1"/>
    <w:rsid w:val="00CA2F85"/>
    <w:rsid w:val="00CA3FE6"/>
    <w:rsid w:val="00CA5B88"/>
    <w:rsid w:val="00CB07E0"/>
    <w:rsid w:val="00CB0A3C"/>
    <w:rsid w:val="00CB15F9"/>
    <w:rsid w:val="00CB1956"/>
    <w:rsid w:val="00CB2F94"/>
    <w:rsid w:val="00CB7570"/>
    <w:rsid w:val="00CC1E0B"/>
    <w:rsid w:val="00CC7056"/>
    <w:rsid w:val="00CC7D47"/>
    <w:rsid w:val="00CD23A3"/>
    <w:rsid w:val="00CD338C"/>
    <w:rsid w:val="00CD4C90"/>
    <w:rsid w:val="00CE0213"/>
    <w:rsid w:val="00CE450F"/>
    <w:rsid w:val="00CF07F7"/>
    <w:rsid w:val="00CF2BCA"/>
    <w:rsid w:val="00CF3DBB"/>
    <w:rsid w:val="00CF3EAC"/>
    <w:rsid w:val="00CF4292"/>
    <w:rsid w:val="00CF5722"/>
    <w:rsid w:val="00CF6218"/>
    <w:rsid w:val="00CF73D7"/>
    <w:rsid w:val="00CF7C44"/>
    <w:rsid w:val="00D030C0"/>
    <w:rsid w:val="00D05C59"/>
    <w:rsid w:val="00D06042"/>
    <w:rsid w:val="00D073D4"/>
    <w:rsid w:val="00D10640"/>
    <w:rsid w:val="00D11564"/>
    <w:rsid w:val="00D1237B"/>
    <w:rsid w:val="00D147A4"/>
    <w:rsid w:val="00D147CB"/>
    <w:rsid w:val="00D1523A"/>
    <w:rsid w:val="00D17839"/>
    <w:rsid w:val="00D17D2F"/>
    <w:rsid w:val="00D201A6"/>
    <w:rsid w:val="00D20FFD"/>
    <w:rsid w:val="00D237AB"/>
    <w:rsid w:val="00D238BE"/>
    <w:rsid w:val="00D254BA"/>
    <w:rsid w:val="00D25542"/>
    <w:rsid w:val="00D255B8"/>
    <w:rsid w:val="00D3076D"/>
    <w:rsid w:val="00D319A2"/>
    <w:rsid w:val="00D32D03"/>
    <w:rsid w:val="00D341B0"/>
    <w:rsid w:val="00D35457"/>
    <w:rsid w:val="00D36950"/>
    <w:rsid w:val="00D459C9"/>
    <w:rsid w:val="00D45DDB"/>
    <w:rsid w:val="00D46B45"/>
    <w:rsid w:val="00D47FA7"/>
    <w:rsid w:val="00D50904"/>
    <w:rsid w:val="00D539E0"/>
    <w:rsid w:val="00D543B7"/>
    <w:rsid w:val="00D61297"/>
    <w:rsid w:val="00D62B47"/>
    <w:rsid w:val="00D62D39"/>
    <w:rsid w:val="00D64827"/>
    <w:rsid w:val="00D64DED"/>
    <w:rsid w:val="00D665E0"/>
    <w:rsid w:val="00D711F0"/>
    <w:rsid w:val="00D719F7"/>
    <w:rsid w:val="00D72C1C"/>
    <w:rsid w:val="00D76637"/>
    <w:rsid w:val="00D7667F"/>
    <w:rsid w:val="00D76AA0"/>
    <w:rsid w:val="00D80D83"/>
    <w:rsid w:val="00D82746"/>
    <w:rsid w:val="00D83960"/>
    <w:rsid w:val="00D8455A"/>
    <w:rsid w:val="00D85A32"/>
    <w:rsid w:val="00D92E13"/>
    <w:rsid w:val="00D93DEE"/>
    <w:rsid w:val="00D94D7F"/>
    <w:rsid w:val="00DA012E"/>
    <w:rsid w:val="00DA162E"/>
    <w:rsid w:val="00DA31CB"/>
    <w:rsid w:val="00DA3B70"/>
    <w:rsid w:val="00DA5498"/>
    <w:rsid w:val="00DA59E7"/>
    <w:rsid w:val="00DB001E"/>
    <w:rsid w:val="00DB1483"/>
    <w:rsid w:val="00DB2E72"/>
    <w:rsid w:val="00DB3096"/>
    <w:rsid w:val="00DB48D0"/>
    <w:rsid w:val="00DB4E2E"/>
    <w:rsid w:val="00DB5297"/>
    <w:rsid w:val="00DB59F0"/>
    <w:rsid w:val="00DB5D83"/>
    <w:rsid w:val="00DB6DD1"/>
    <w:rsid w:val="00DC4D7B"/>
    <w:rsid w:val="00DC55BB"/>
    <w:rsid w:val="00DC6AAD"/>
    <w:rsid w:val="00DC7EDA"/>
    <w:rsid w:val="00DE04C5"/>
    <w:rsid w:val="00DE0805"/>
    <w:rsid w:val="00DE0B77"/>
    <w:rsid w:val="00DE1E63"/>
    <w:rsid w:val="00DE3821"/>
    <w:rsid w:val="00DE732D"/>
    <w:rsid w:val="00DF1C88"/>
    <w:rsid w:val="00DF245B"/>
    <w:rsid w:val="00DF59E5"/>
    <w:rsid w:val="00DF68F8"/>
    <w:rsid w:val="00E00387"/>
    <w:rsid w:val="00E0151C"/>
    <w:rsid w:val="00E03E7B"/>
    <w:rsid w:val="00E055E2"/>
    <w:rsid w:val="00E07A48"/>
    <w:rsid w:val="00E07FEF"/>
    <w:rsid w:val="00E108D4"/>
    <w:rsid w:val="00E10E65"/>
    <w:rsid w:val="00E14AC5"/>
    <w:rsid w:val="00E15DC5"/>
    <w:rsid w:val="00E16247"/>
    <w:rsid w:val="00E315A8"/>
    <w:rsid w:val="00E34ADD"/>
    <w:rsid w:val="00E3597A"/>
    <w:rsid w:val="00E35EE3"/>
    <w:rsid w:val="00E3688A"/>
    <w:rsid w:val="00E40737"/>
    <w:rsid w:val="00E40F09"/>
    <w:rsid w:val="00E419B7"/>
    <w:rsid w:val="00E43278"/>
    <w:rsid w:val="00E449AB"/>
    <w:rsid w:val="00E46E77"/>
    <w:rsid w:val="00E5028F"/>
    <w:rsid w:val="00E51198"/>
    <w:rsid w:val="00E512D2"/>
    <w:rsid w:val="00E52BC4"/>
    <w:rsid w:val="00E613C6"/>
    <w:rsid w:val="00E6254B"/>
    <w:rsid w:val="00E6332E"/>
    <w:rsid w:val="00E65369"/>
    <w:rsid w:val="00E6537B"/>
    <w:rsid w:val="00E66363"/>
    <w:rsid w:val="00E66449"/>
    <w:rsid w:val="00E70407"/>
    <w:rsid w:val="00E71F5B"/>
    <w:rsid w:val="00E7242C"/>
    <w:rsid w:val="00E8061A"/>
    <w:rsid w:val="00E808BD"/>
    <w:rsid w:val="00E81ACD"/>
    <w:rsid w:val="00E8324B"/>
    <w:rsid w:val="00E86832"/>
    <w:rsid w:val="00E86F90"/>
    <w:rsid w:val="00E91263"/>
    <w:rsid w:val="00E91E3B"/>
    <w:rsid w:val="00E932BD"/>
    <w:rsid w:val="00E9536C"/>
    <w:rsid w:val="00E97B8B"/>
    <w:rsid w:val="00E97FB1"/>
    <w:rsid w:val="00EA0CCF"/>
    <w:rsid w:val="00EA296D"/>
    <w:rsid w:val="00EA6199"/>
    <w:rsid w:val="00EB0C7F"/>
    <w:rsid w:val="00EB1CE8"/>
    <w:rsid w:val="00EB1E4E"/>
    <w:rsid w:val="00EB29D2"/>
    <w:rsid w:val="00EB40D7"/>
    <w:rsid w:val="00EB4A67"/>
    <w:rsid w:val="00EB5354"/>
    <w:rsid w:val="00EB7125"/>
    <w:rsid w:val="00EC2E63"/>
    <w:rsid w:val="00EC314B"/>
    <w:rsid w:val="00EC38F5"/>
    <w:rsid w:val="00EC4662"/>
    <w:rsid w:val="00EC4D3A"/>
    <w:rsid w:val="00EC67D4"/>
    <w:rsid w:val="00EC6AFB"/>
    <w:rsid w:val="00EC6FA8"/>
    <w:rsid w:val="00EC7244"/>
    <w:rsid w:val="00ED152C"/>
    <w:rsid w:val="00ED2A72"/>
    <w:rsid w:val="00ED5D7A"/>
    <w:rsid w:val="00EE152B"/>
    <w:rsid w:val="00EE1CC1"/>
    <w:rsid w:val="00EE2B0F"/>
    <w:rsid w:val="00EE31AA"/>
    <w:rsid w:val="00EE7DB6"/>
    <w:rsid w:val="00EF0FD1"/>
    <w:rsid w:val="00EF1CAD"/>
    <w:rsid w:val="00EF390C"/>
    <w:rsid w:val="00EF4F02"/>
    <w:rsid w:val="00F02A90"/>
    <w:rsid w:val="00F02F8E"/>
    <w:rsid w:val="00F054FB"/>
    <w:rsid w:val="00F05DDC"/>
    <w:rsid w:val="00F07553"/>
    <w:rsid w:val="00F10280"/>
    <w:rsid w:val="00F11393"/>
    <w:rsid w:val="00F14F7C"/>
    <w:rsid w:val="00F171EB"/>
    <w:rsid w:val="00F1792A"/>
    <w:rsid w:val="00F2270E"/>
    <w:rsid w:val="00F22F81"/>
    <w:rsid w:val="00F23977"/>
    <w:rsid w:val="00F23CED"/>
    <w:rsid w:val="00F25054"/>
    <w:rsid w:val="00F27473"/>
    <w:rsid w:val="00F32EC6"/>
    <w:rsid w:val="00F34621"/>
    <w:rsid w:val="00F351D9"/>
    <w:rsid w:val="00F36224"/>
    <w:rsid w:val="00F373C0"/>
    <w:rsid w:val="00F404B4"/>
    <w:rsid w:val="00F40D76"/>
    <w:rsid w:val="00F4336C"/>
    <w:rsid w:val="00F44386"/>
    <w:rsid w:val="00F46B0C"/>
    <w:rsid w:val="00F470F2"/>
    <w:rsid w:val="00F47BD6"/>
    <w:rsid w:val="00F50F0B"/>
    <w:rsid w:val="00F51B22"/>
    <w:rsid w:val="00F537A6"/>
    <w:rsid w:val="00F54538"/>
    <w:rsid w:val="00F5500D"/>
    <w:rsid w:val="00F55BC2"/>
    <w:rsid w:val="00F573D2"/>
    <w:rsid w:val="00F57792"/>
    <w:rsid w:val="00F60CB6"/>
    <w:rsid w:val="00F6263B"/>
    <w:rsid w:val="00F65085"/>
    <w:rsid w:val="00F67AAE"/>
    <w:rsid w:val="00F67BF7"/>
    <w:rsid w:val="00F709BF"/>
    <w:rsid w:val="00F7211C"/>
    <w:rsid w:val="00F726D4"/>
    <w:rsid w:val="00F81D92"/>
    <w:rsid w:val="00F854F2"/>
    <w:rsid w:val="00F85A0D"/>
    <w:rsid w:val="00F86F0C"/>
    <w:rsid w:val="00F87DC4"/>
    <w:rsid w:val="00F90724"/>
    <w:rsid w:val="00F9157C"/>
    <w:rsid w:val="00F9396A"/>
    <w:rsid w:val="00F94019"/>
    <w:rsid w:val="00F95B8F"/>
    <w:rsid w:val="00F95C02"/>
    <w:rsid w:val="00F95EFF"/>
    <w:rsid w:val="00FA172C"/>
    <w:rsid w:val="00FA1757"/>
    <w:rsid w:val="00FA4F87"/>
    <w:rsid w:val="00FA5493"/>
    <w:rsid w:val="00FA66F4"/>
    <w:rsid w:val="00FB02E2"/>
    <w:rsid w:val="00FB08FA"/>
    <w:rsid w:val="00FB11C3"/>
    <w:rsid w:val="00FB1450"/>
    <w:rsid w:val="00FB4CCD"/>
    <w:rsid w:val="00FB4F21"/>
    <w:rsid w:val="00FB540D"/>
    <w:rsid w:val="00FB69E6"/>
    <w:rsid w:val="00FB6EC6"/>
    <w:rsid w:val="00FB772C"/>
    <w:rsid w:val="00FB7C57"/>
    <w:rsid w:val="00FC5A58"/>
    <w:rsid w:val="00FD107F"/>
    <w:rsid w:val="00FD27EC"/>
    <w:rsid w:val="00FD2CF5"/>
    <w:rsid w:val="00FD3897"/>
    <w:rsid w:val="00FD47D5"/>
    <w:rsid w:val="00FE1D23"/>
    <w:rsid w:val="00FE3332"/>
    <w:rsid w:val="00FE747E"/>
    <w:rsid w:val="00FF02EF"/>
    <w:rsid w:val="00FF2635"/>
    <w:rsid w:val="00FF62C6"/>
    <w:rsid w:val="00FF6636"/>
    <w:rsid w:val="00FF6E7A"/>
    <w:rsid w:val="00FF6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44AF15"/>
  <w15:docId w15:val="{562F59C9-2F32-449C-8FF5-FCCEEF032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n-GB" w:eastAsia="en-GB" w:bidi="en-GB"/>
    </w:rPr>
  </w:style>
  <w:style w:type="paragraph" w:styleId="Heading1">
    <w:name w:val="heading 1"/>
    <w:basedOn w:val="Normal"/>
    <w:uiPriority w:val="1"/>
    <w:qFormat/>
    <w:pPr>
      <w:ind w:left="2687" w:right="2154"/>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5" w:hanging="437"/>
    </w:pPr>
  </w:style>
  <w:style w:type="paragraph" w:styleId="ListParagraph">
    <w:name w:val="List Paragraph"/>
    <w:basedOn w:val="Normal"/>
    <w:uiPriority w:val="1"/>
    <w:qFormat/>
    <w:pPr>
      <w:ind w:left="1005" w:hanging="437"/>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254BA"/>
    <w:rPr>
      <w:rFonts w:ascii="Tahoma" w:hAnsi="Tahoma" w:cs="Tahoma"/>
      <w:sz w:val="16"/>
      <w:szCs w:val="16"/>
    </w:rPr>
  </w:style>
  <w:style w:type="character" w:customStyle="1" w:styleId="BalloonTextChar">
    <w:name w:val="Balloon Text Char"/>
    <w:basedOn w:val="DefaultParagraphFont"/>
    <w:link w:val="BalloonText"/>
    <w:uiPriority w:val="99"/>
    <w:semiHidden/>
    <w:rsid w:val="00D254BA"/>
    <w:rPr>
      <w:rFonts w:ascii="Tahoma" w:eastAsia="Calibri" w:hAnsi="Tahoma" w:cs="Tahoma"/>
      <w:sz w:val="16"/>
      <w:szCs w:val="16"/>
      <w:lang w:val="en-GB" w:eastAsia="en-GB" w:bidi="en-GB"/>
    </w:rPr>
  </w:style>
  <w:style w:type="character" w:styleId="Hyperlink">
    <w:name w:val="Hyperlink"/>
    <w:basedOn w:val="DefaultParagraphFont"/>
    <w:uiPriority w:val="99"/>
    <w:unhideWhenUsed/>
    <w:rsid w:val="00182FAF"/>
    <w:rPr>
      <w:color w:val="0000FF" w:themeColor="hyperlink"/>
      <w:u w:val="single"/>
    </w:rPr>
  </w:style>
  <w:style w:type="character" w:customStyle="1" w:styleId="UnresolvedMention1">
    <w:name w:val="Unresolved Mention1"/>
    <w:basedOn w:val="DefaultParagraphFont"/>
    <w:uiPriority w:val="99"/>
    <w:semiHidden/>
    <w:unhideWhenUsed/>
    <w:rsid w:val="00182FAF"/>
    <w:rPr>
      <w:color w:val="605E5C"/>
      <w:shd w:val="clear" w:color="auto" w:fill="E1DFDD"/>
    </w:rPr>
  </w:style>
  <w:style w:type="character" w:styleId="FollowedHyperlink">
    <w:name w:val="FollowedHyperlink"/>
    <w:basedOn w:val="DefaultParagraphFont"/>
    <w:uiPriority w:val="99"/>
    <w:semiHidden/>
    <w:unhideWhenUsed/>
    <w:rsid w:val="00182FAF"/>
    <w:rPr>
      <w:color w:val="800080" w:themeColor="followedHyperlink"/>
      <w:u w:val="single"/>
    </w:rPr>
  </w:style>
  <w:style w:type="paragraph" w:styleId="Header">
    <w:name w:val="header"/>
    <w:basedOn w:val="Normal"/>
    <w:link w:val="HeaderChar"/>
    <w:uiPriority w:val="99"/>
    <w:unhideWhenUsed/>
    <w:rsid w:val="00186F41"/>
    <w:pPr>
      <w:tabs>
        <w:tab w:val="center" w:pos="4513"/>
        <w:tab w:val="right" w:pos="9026"/>
      </w:tabs>
    </w:pPr>
  </w:style>
  <w:style w:type="character" w:customStyle="1" w:styleId="HeaderChar">
    <w:name w:val="Header Char"/>
    <w:basedOn w:val="DefaultParagraphFont"/>
    <w:link w:val="Header"/>
    <w:uiPriority w:val="99"/>
    <w:rsid w:val="00186F41"/>
    <w:rPr>
      <w:rFonts w:ascii="Calibri" w:eastAsia="Calibri" w:hAnsi="Calibri" w:cs="Calibri"/>
      <w:lang w:val="en-GB" w:eastAsia="en-GB" w:bidi="en-GB"/>
    </w:rPr>
  </w:style>
  <w:style w:type="paragraph" w:styleId="Footer">
    <w:name w:val="footer"/>
    <w:basedOn w:val="Normal"/>
    <w:link w:val="FooterChar"/>
    <w:uiPriority w:val="99"/>
    <w:unhideWhenUsed/>
    <w:rsid w:val="00186F41"/>
    <w:pPr>
      <w:tabs>
        <w:tab w:val="center" w:pos="4513"/>
        <w:tab w:val="right" w:pos="9026"/>
      </w:tabs>
    </w:pPr>
  </w:style>
  <w:style w:type="character" w:customStyle="1" w:styleId="FooterChar">
    <w:name w:val="Footer Char"/>
    <w:basedOn w:val="DefaultParagraphFont"/>
    <w:link w:val="Footer"/>
    <w:uiPriority w:val="99"/>
    <w:rsid w:val="00186F41"/>
    <w:rPr>
      <w:rFonts w:ascii="Calibri" w:eastAsia="Calibri" w:hAnsi="Calibri" w:cs="Calibri"/>
      <w:lang w:val="en-GB" w:eastAsia="en-GB" w:bidi="en-GB"/>
    </w:rPr>
  </w:style>
  <w:style w:type="character" w:styleId="Emphasis">
    <w:name w:val="Emphasis"/>
    <w:basedOn w:val="DefaultParagraphFont"/>
    <w:uiPriority w:val="20"/>
    <w:qFormat/>
    <w:rsid w:val="0055508B"/>
    <w:rPr>
      <w:i/>
      <w:iCs/>
    </w:rPr>
  </w:style>
  <w:style w:type="character" w:customStyle="1" w:styleId="UnresolvedMention2">
    <w:name w:val="Unresolved Mention2"/>
    <w:basedOn w:val="DefaultParagraphFont"/>
    <w:uiPriority w:val="99"/>
    <w:semiHidden/>
    <w:unhideWhenUsed/>
    <w:rsid w:val="00FB11C3"/>
    <w:rPr>
      <w:color w:val="605E5C"/>
      <w:shd w:val="clear" w:color="auto" w:fill="E1DFDD"/>
    </w:rPr>
  </w:style>
  <w:style w:type="character" w:customStyle="1" w:styleId="UnresolvedMention3">
    <w:name w:val="Unresolved Mention3"/>
    <w:basedOn w:val="DefaultParagraphFont"/>
    <w:uiPriority w:val="99"/>
    <w:semiHidden/>
    <w:unhideWhenUsed/>
    <w:rsid w:val="00334A89"/>
    <w:rPr>
      <w:color w:val="605E5C"/>
      <w:shd w:val="clear" w:color="auto" w:fill="E1DFDD"/>
    </w:rPr>
  </w:style>
  <w:style w:type="character" w:customStyle="1" w:styleId="UnresolvedMention4">
    <w:name w:val="Unresolved Mention4"/>
    <w:basedOn w:val="DefaultParagraphFont"/>
    <w:uiPriority w:val="99"/>
    <w:semiHidden/>
    <w:unhideWhenUsed/>
    <w:rsid w:val="00224810"/>
    <w:rPr>
      <w:color w:val="605E5C"/>
      <w:shd w:val="clear" w:color="auto" w:fill="E1DFDD"/>
    </w:rPr>
  </w:style>
  <w:style w:type="character" w:customStyle="1" w:styleId="UnresolvedMention5">
    <w:name w:val="Unresolved Mention5"/>
    <w:basedOn w:val="DefaultParagraphFont"/>
    <w:uiPriority w:val="99"/>
    <w:semiHidden/>
    <w:unhideWhenUsed/>
    <w:rsid w:val="00082663"/>
    <w:rPr>
      <w:color w:val="605E5C"/>
      <w:shd w:val="clear" w:color="auto" w:fill="E1DFDD"/>
    </w:rPr>
  </w:style>
  <w:style w:type="character" w:customStyle="1" w:styleId="UnresolvedMention6">
    <w:name w:val="Unresolved Mention6"/>
    <w:basedOn w:val="DefaultParagraphFont"/>
    <w:uiPriority w:val="99"/>
    <w:semiHidden/>
    <w:unhideWhenUsed/>
    <w:rsid w:val="00225400"/>
    <w:rPr>
      <w:color w:val="605E5C"/>
      <w:shd w:val="clear" w:color="auto" w:fill="E1DFDD"/>
    </w:rPr>
  </w:style>
  <w:style w:type="character" w:customStyle="1" w:styleId="UnresolvedMention7">
    <w:name w:val="Unresolved Mention7"/>
    <w:basedOn w:val="DefaultParagraphFont"/>
    <w:uiPriority w:val="99"/>
    <w:semiHidden/>
    <w:unhideWhenUsed/>
    <w:rsid w:val="0048766A"/>
    <w:rPr>
      <w:color w:val="605E5C"/>
      <w:shd w:val="clear" w:color="auto" w:fill="E1DFDD"/>
    </w:rPr>
  </w:style>
  <w:style w:type="character" w:customStyle="1" w:styleId="UnresolvedMention8">
    <w:name w:val="Unresolved Mention8"/>
    <w:basedOn w:val="DefaultParagraphFont"/>
    <w:uiPriority w:val="99"/>
    <w:semiHidden/>
    <w:unhideWhenUsed/>
    <w:rsid w:val="000A5B9F"/>
    <w:rPr>
      <w:color w:val="605E5C"/>
      <w:shd w:val="clear" w:color="auto" w:fill="E1DFDD"/>
    </w:rPr>
  </w:style>
  <w:style w:type="character" w:customStyle="1" w:styleId="UnresolvedMention9">
    <w:name w:val="Unresolved Mention9"/>
    <w:basedOn w:val="DefaultParagraphFont"/>
    <w:uiPriority w:val="99"/>
    <w:semiHidden/>
    <w:unhideWhenUsed/>
    <w:rsid w:val="004F4A9C"/>
    <w:rPr>
      <w:color w:val="605E5C"/>
      <w:shd w:val="clear" w:color="auto" w:fill="E1DFDD"/>
    </w:rPr>
  </w:style>
  <w:style w:type="character" w:customStyle="1" w:styleId="UnresolvedMention10">
    <w:name w:val="Unresolved Mention10"/>
    <w:basedOn w:val="DefaultParagraphFont"/>
    <w:uiPriority w:val="99"/>
    <w:semiHidden/>
    <w:unhideWhenUsed/>
    <w:rsid w:val="00F95C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125213">
      <w:bodyDiv w:val="1"/>
      <w:marLeft w:val="0"/>
      <w:marRight w:val="0"/>
      <w:marTop w:val="0"/>
      <w:marBottom w:val="0"/>
      <w:divBdr>
        <w:top w:val="none" w:sz="0" w:space="0" w:color="auto"/>
        <w:left w:val="none" w:sz="0" w:space="0" w:color="auto"/>
        <w:bottom w:val="none" w:sz="0" w:space="0" w:color="auto"/>
        <w:right w:val="none" w:sz="0" w:space="0" w:color="auto"/>
      </w:divBdr>
    </w:div>
    <w:div w:id="132140369">
      <w:bodyDiv w:val="1"/>
      <w:marLeft w:val="0"/>
      <w:marRight w:val="0"/>
      <w:marTop w:val="0"/>
      <w:marBottom w:val="0"/>
      <w:divBdr>
        <w:top w:val="none" w:sz="0" w:space="0" w:color="auto"/>
        <w:left w:val="none" w:sz="0" w:space="0" w:color="auto"/>
        <w:bottom w:val="none" w:sz="0" w:space="0" w:color="auto"/>
        <w:right w:val="none" w:sz="0" w:space="0" w:color="auto"/>
      </w:divBdr>
    </w:div>
    <w:div w:id="235870377">
      <w:bodyDiv w:val="1"/>
      <w:marLeft w:val="0"/>
      <w:marRight w:val="0"/>
      <w:marTop w:val="0"/>
      <w:marBottom w:val="0"/>
      <w:divBdr>
        <w:top w:val="none" w:sz="0" w:space="0" w:color="auto"/>
        <w:left w:val="none" w:sz="0" w:space="0" w:color="auto"/>
        <w:bottom w:val="none" w:sz="0" w:space="0" w:color="auto"/>
        <w:right w:val="none" w:sz="0" w:space="0" w:color="auto"/>
      </w:divBdr>
    </w:div>
    <w:div w:id="452747503">
      <w:bodyDiv w:val="1"/>
      <w:marLeft w:val="0"/>
      <w:marRight w:val="0"/>
      <w:marTop w:val="0"/>
      <w:marBottom w:val="0"/>
      <w:divBdr>
        <w:top w:val="none" w:sz="0" w:space="0" w:color="auto"/>
        <w:left w:val="none" w:sz="0" w:space="0" w:color="auto"/>
        <w:bottom w:val="none" w:sz="0" w:space="0" w:color="auto"/>
        <w:right w:val="none" w:sz="0" w:space="0" w:color="auto"/>
      </w:divBdr>
    </w:div>
    <w:div w:id="651519294">
      <w:bodyDiv w:val="1"/>
      <w:marLeft w:val="0"/>
      <w:marRight w:val="0"/>
      <w:marTop w:val="0"/>
      <w:marBottom w:val="0"/>
      <w:divBdr>
        <w:top w:val="none" w:sz="0" w:space="0" w:color="auto"/>
        <w:left w:val="none" w:sz="0" w:space="0" w:color="auto"/>
        <w:bottom w:val="none" w:sz="0" w:space="0" w:color="auto"/>
        <w:right w:val="none" w:sz="0" w:space="0" w:color="auto"/>
      </w:divBdr>
    </w:div>
    <w:div w:id="679311874">
      <w:bodyDiv w:val="1"/>
      <w:marLeft w:val="0"/>
      <w:marRight w:val="0"/>
      <w:marTop w:val="0"/>
      <w:marBottom w:val="0"/>
      <w:divBdr>
        <w:top w:val="none" w:sz="0" w:space="0" w:color="auto"/>
        <w:left w:val="none" w:sz="0" w:space="0" w:color="auto"/>
        <w:bottom w:val="none" w:sz="0" w:space="0" w:color="auto"/>
        <w:right w:val="none" w:sz="0" w:space="0" w:color="auto"/>
      </w:divBdr>
    </w:div>
    <w:div w:id="924220655">
      <w:bodyDiv w:val="1"/>
      <w:marLeft w:val="0"/>
      <w:marRight w:val="0"/>
      <w:marTop w:val="0"/>
      <w:marBottom w:val="0"/>
      <w:divBdr>
        <w:top w:val="none" w:sz="0" w:space="0" w:color="auto"/>
        <w:left w:val="none" w:sz="0" w:space="0" w:color="auto"/>
        <w:bottom w:val="none" w:sz="0" w:space="0" w:color="auto"/>
        <w:right w:val="none" w:sz="0" w:space="0" w:color="auto"/>
      </w:divBdr>
    </w:div>
    <w:div w:id="966859021">
      <w:bodyDiv w:val="1"/>
      <w:marLeft w:val="0"/>
      <w:marRight w:val="0"/>
      <w:marTop w:val="0"/>
      <w:marBottom w:val="0"/>
      <w:divBdr>
        <w:top w:val="none" w:sz="0" w:space="0" w:color="auto"/>
        <w:left w:val="none" w:sz="0" w:space="0" w:color="auto"/>
        <w:bottom w:val="none" w:sz="0" w:space="0" w:color="auto"/>
        <w:right w:val="none" w:sz="0" w:space="0" w:color="auto"/>
      </w:divBdr>
    </w:div>
    <w:div w:id="1158031496">
      <w:bodyDiv w:val="1"/>
      <w:marLeft w:val="0"/>
      <w:marRight w:val="0"/>
      <w:marTop w:val="0"/>
      <w:marBottom w:val="0"/>
      <w:divBdr>
        <w:top w:val="none" w:sz="0" w:space="0" w:color="auto"/>
        <w:left w:val="none" w:sz="0" w:space="0" w:color="auto"/>
        <w:bottom w:val="none" w:sz="0" w:space="0" w:color="auto"/>
        <w:right w:val="none" w:sz="0" w:space="0" w:color="auto"/>
      </w:divBdr>
    </w:div>
    <w:div w:id="1182161165">
      <w:bodyDiv w:val="1"/>
      <w:marLeft w:val="0"/>
      <w:marRight w:val="0"/>
      <w:marTop w:val="0"/>
      <w:marBottom w:val="0"/>
      <w:divBdr>
        <w:top w:val="none" w:sz="0" w:space="0" w:color="auto"/>
        <w:left w:val="none" w:sz="0" w:space="0" w:color="auto"/>
        <w:bottom w:val="none" w:sz="0" w:space="0" w:color="auto"/>
        <w:right w:val="none" w:sz="0" w:space="0" w:color="auto"/>
      </w:divBdr>
    </w:div>
    <w:div w:id="1238592369">
      <w:bodyDiv w:val="1"/>
      <w:marLeft w:val="0"/>
      <w:marRight w:val="0"/>
      <w:marTop w:val="0"/>
      <w:marBottom w:val="0"/>
      <w:divBdr>
        <w:top w:val="none" w:sz="0" w:space="0" w:color="auto"/>
        <w:left w:val="none" w:sz="0" w:space="0" w:color="auto"/>
        <w:bottom w:val="none" w:sz="0" w:space="0" w:color="auto"/>
        <w:right w:val="none" w:sz="0" w:space="0" w:color="auto"/>
      </w:divBdr>
    </w:div>
    <w:div w:id="1582643935">
      <w:bodyDiv w:val="1"/>
      <w:marLeft w:val="0"/>
      <w:marRight w:val="0"/>
      <w:marTop w:val="0"/>
      <w:marBottom w:val="0"/>
      <w:divBdr>
        <w:top w:val="none" w:sz="0" w:space="0" w:color="auto"/>
        <w:left w:val="none" w:sz="0" w:space="0" w:color="auto"/>
        <w:bottom w:val="none" w:sz="0" w:space="0" w:color="auto"/>
        <w:right w:val="none" w:sz="0" w:space="0" w:color="auto"/>
      </w:divBdr>
    </w:div>
    <w:div w:id="1606503200">
      <w:bodyDiv w:val="1"/>
      <w:marLeft w:val="0"/>
      <w:marRight w:val="0"/>
      <w:marTop w:val="0"/>
      <w:marBottom w:val="0"/>
      <w:divBdr>
        <w:top w:val="none" w:sz="0" w:space="0" w:color="auto"/>
        <w:left w:val="none" w:sz="0" w:space="0" w:color="auto"/>
        <w:bottom w:val="none" w:sz="0" w:space="0" w:color="auto"/>
        <w:right w:val="none" w:sz="0" w:space="0" w:color="auto"/>
      </w:divBdr>
    </w:div>
    <w:div w:id="1726417389">
      <w:bodyDiv w:val="1"/>
      <w:marLeft w:val="0"/>
      <w:marRight w:val="0"/>
      <w:marTop w:val="0"/>
      <w:marBottom w:val="0"/>
      <w:divBdr>
        <w:top w:val="none" w:sz="0" w:space="0" w:color="auto"/>
        <w:left w:val="none" w:sz="0" w:space="0" w:color="auto"/>
        <w:bottom w:val="none" w:sz="0" w:space="0" w:color="auto"/>
        <w:right w:val="none" w:sz="0" w:space="0" w:color="auto"/>
      </w:divBdr>
    </w:div>
    <w:div w:id="1754548864">
      <w:bodyDiv w:val="1"/>
      <w:marLeft w:val="0"/>
      <w:marRight w:val="0"/>
      <w:marTop w:val="0"/>
      <w:marBottom w:val="0"/>
      <w:divBdr>
        <w:top w:val="none" w:sz="0" w:space="0" w:color="auto"/>
        <w:left w:val="none" w:sz="0" w:space="0" w:color="auto"/>
        <w:bottom w:val="none" w:sz="0" w:space="0" w:color="auto"/>
        <w:right w:val="none" w:sz="0" w:space="0" w:color="auto"/>
      </w:divBdr>
    </w:div>
    <w:div w:id="1824076128">
      <w:bodyDiv w:val="1"/>
      <w:marLeft w:val="0"/>
      <w:marRight w:val="0"/>
      <w:marTop w:val="0"/>
      <w:marBottom w:val="0"/>
      <w:divBdr>
        <w:top w:val="none" w:sz="0" w:space="0" w:color="auto"/>
        <w:left w:val="none" w:sz="0" w:space="0" w:color="auto"/>
        <w:bottom w:val="none" w:sz="0" w:space="0" w:color="auto"/>
        <w:right w:val="none" w:sz="0" w:space="0" w:color="auto"/>
      </w:divBdr>
    </w:div>
    <w:div w:id="1869566440">
      <w:bodyDiv w:val="1"/>
      <w:marLeft w:val="0"/>
      <w:marRight w:val="0"/>
      <w:marTop w:val="0"/>
      <w:marBottom w:val="0"/>
      <w:divBdr>
        <w:top w:val="none" w:sz="0" w:space="0" w:color="auto"/>
        <w:left w:val="none" w:sz="0" w:space="0" w:color="auto"/>
        <w:bottom w:val="none" w:sz="0" w:space="0" w:color="auto"/>
        <w:right w:val="none" w:sz="0" w:space="0" w:color="auto"/>
      </w:divBdr>
    </w:div>
    <w:div w:id="1968505246">
      <w:bodyDiv w:val="1"/>
      <w:marLeft w:val="0"/>
      <w:marRight w:val="0"/>
      <w:marTop w:val="0"/>
      <w:marBottom w:val="0"/>
      <w:divBdr>
        <w:top w:val="none" w:sz="0" w:space="0" w:color="auto"/>
        <w:left w:val="none" w:sz="0" w:space="0" w:color="auto"/>
        <w:bottom w:val="none" w:sz="0" w:space="0" w:color="auto"/>
        <w:right w:val="none" w:sz="0" w:space="0" w:color="auto"/>
      </w:divBdr>
    </w:div>
    <w:div w:id="1992754627">
      <w:bodyDiv w:val="1"/>
      <w:marLeft w:val="0"/>
      <w:marRight w:val="0"/>
      <w:marTop w:val="0"/>
      <w:marBottom w:val="0"/>
      <w:divBdr>
        <w:top w:val="none" w:sz="0" w:space="0" w:color="auto"/>
        <w:left w:val="none" w:sz="0" w:space="0" w:color="auto"/>
        <w:bottom w:val="none" w:sz="0" w:space="0" w:color="auto"/>
        <w:right w:val="none" w:sz="0" w:space="0" w:color="auto"/>
      </w:divBdr>
    </w:div>
    <w:div w:id="1995063338">
      <w:bodyDiv w:val="1"/>
      <w:marLeft w:val="0"/>
      <w:marRight w:val="0"/>
      <w:marTop w:val="0"/>
      <w:marBottom w:val="0"/>
      <w:divBdr>
        <w:top w:val="none" w:sz="0" w:space="0" w:color="auto"/>
        <w:left w:val="none" w:sz="0" w:space="0" w:color="auto"/>
        <w:bottom w:val="none" w:sz="0" w:space="0" w:color="auto"/>
        <w:right w:val="none" w:sz="0" w:space="0" w:color="auto"/>
      </w:divBdr>
    </w:div>
    <w:div w:id="2019503365">
      <w:bodyDiv w:val="1"/>
      <w:marLeft w:val="0"/>
      <w:marRight w:val="0"/>
      <w:marTop w:val="0"/>
      <w:marBottom w:val="0"/>
      <w:divBdr>
        <w:top w:val="none" w:sz="0" w:space="0" w:color="auto"/>
        <w:left w:val="none" w:sz="0" w:space="0" w:color="auto"/>
        <w:bottom w:val="none" w:sz="0" w:space="0" w:color="auto"/>
        <w:right w:val="none" w:sz="0" w:space="0" w:color="auto"/>
      </w:divBdr>
    </w:div>
    <w:div w:id="2068337616">
      <w:bodyDiv w:val="1"/>
      <w:marLeft w:val="0"/>
      <w:marRight w:val="0"/>
      <w:marTop w:val="0"/>
      <w:marBottom w:val="0"/>
      <w:divBdr>
        <w:top w:val="none" w:sz="0" w:space="0" w:color="auto"/>
        <w:left w:val="none" w:sz="0" w:space="0" w:color="auto"/>
        <w:bottom w:val="none" w:sz="0" w:space="0" w:color="auto"/>
        <w:right w:val="none" w:sz="0" w:space="0" w:color="auto"/>
      </w:divBdr>
    </w:div>
    <w:div w:id="2103142988">
      <w:bodyDiv w:val="1"/>
      <w:marLeft w:val="0"/>
      <w:marRight w:val="0"/>
      <w:marTop w:val="0"/>
      <w:marBottom w:val="0"/>
      <w:divBdr>
        <w:top w:val="none" w:sz="0" w:space="0" w:color="auto"/>
        <w:left w:val="none" w:sz="0" w:space="0" w:color="auto"/>
        <w:bottom w:val="none" w:sz="0" w:space="0" w:color="auto"/>
        <w:right w:val="none" w:sz="0" w:space="0" w:color="auto"/>
      </w:divBdr>
    </w:div>
    <w:div w:id="2108966226">
      <w:bodyDiv w:val="1"/>
      <w:marLeft w:val="0"/>
      <w:marRight w:val="0"/>
      <w:marTop w:val="0"/>
      <w:marBottom w:val="0"/>
      <w:divBdr>
        <w:top w:val="none" w:sz="0" w:space="0" w:color="auto"/>
        <w:left w:val="none" w:sz="0" w:space="0" w:color="auto"/>
        <w:bottom w:val="none" w:sz="0" w:space="0" w:color="auto"/>
        <w:right w:val="none" w:sz="0" w:space="0" w:color="auto"/>
      </w:divBdr>
    </w:div>
    <w:div w:id="2139568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ownclerk@newmarket.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newmarket.gov.uk" TargetMode="External"/><Relationship Id="rId2" Type="http://schemas.openxmlformats.org/officeDocument/2006/relationships/hyperlink" Target="mailto:townclerk@newmarket.gov.uk" TargetMode="External"/><Relationship Id="rId1" Type="http://schemas.openxmlformats.org/officeDocument/2006/relationships/hyperlink" Target="http://www.newmarket.gov.uk" TargetMode="External"/><Relationship Id="rId4" Type="http://schemas.openxmlformats.org/officeDocument/2006/relationships/hyperlink" Target="mailto:townclerk@newmarket.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36d205-47d7-4a33-884d-510975e68384">
      <Terms xmlns="http://schemas.microsoft.com/office/infopath/2007/PartnerControls"/>
    </lcf76f155ced4ddcb4097134ff3c332f>
    <TaxCatchAll xmlns="dfd3016d-13ff-4e2f-b53d-0960726df3c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E66FE2A8F4F54BAFB66FCAEBF9A234" ma:contentTypeVersion="16" ma:contentTypeDescription="Create a new document." ma:contentTypeScope="" ma:versionID="d0e8fede6b988d2bc739510b8aaa6d52">
  <xsd:schema xmlns:xsd="http://www.w3.org/2001/XMLSchema" xmlns:xs="http://www.w3.org/2001/XMLSchema" xmlns:p="http://schemas.microsoft.com/office/2006/metadata/properties" xmlns:ns2="6136d205-47d7-4a33-884d-510975e68384" xmlns:ns3="dfd3016d-13ff-4e2f-b53d-0960726df3c6" targetNamespace="http://schemas.microsoft.com/office/2006/metadata/properties" ma:root="true" ma:fieldsID="d3ac00678fd5039b6691cffdb07ea48c" ns2:_="" ns3:_="">
    <xsd:import namespace="6136d205-47d7-4a33-884d-510975e68384"/>
    <xsd:import namespace="dfd3016d-13ff-4e2f-b53d-0960726df3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6d205-47d7-4a33-884d-510975e68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e68e8-930f-4dd1-9174-879ea5fa4d2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d3016d-13ff-4e2f-b53d-0960726df3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6796111-9ae9-4e19-9920-f414c512a7e5}" ma:internalName="TaxCatchAll" ma:showField="CatchAllData" ma:web="dfd3016d-13ff-4e2f-b53d-0960726df3c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E2C0B-E899-45F9-91C8-60A7ADBAB612}">
  <ds:schemaRefs>
    <ds:schemaRef ds:uri="http://schemas.microsoft.com/office/2006/metadata/properties"/>
    <ds:schemaRef ds:uri="http://schemas.microsoft.com/office/infopath/2007/PartnerControls"/>
    <ds:schemaRef ds:uri="6136d205-47d7-4a33-884d-510975e68384"/>
    <ds:schemaRef ds:uri="dfd3016d-13ff-4e2f-b53d-0960726df3c6"/>
  </ds:schemaRefs>
</ds:datastoreItem>
</file>

<file path=customXml/itemProps2.xml><?xml version="1.0" encoding="utf-8"?>
<ds:datastoreItem xmlns:ds="http://schemas.openxmlformats.org/officeDocument/2006/customXml" ds:itemID="{98240786-F267-48C9-B58E-3FD33BCB5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6d205-47d7-4a33-884d-510975e68384"/>
    <ds:schemaRef ds:uri="dfd3016d-13ff-4e2f-b53d-0960726d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DBBEF8-8B2B-4BA8-BEB7-A250CA11443E}">
  <ds:schemaRefs>
    <ds:schemaRef ds:uri="http://schemas.openxmlformats.org/officeDocument/2006/bibliography"/>
  </ds:schemaRefs>
</ds:datastoreItem>
</file>

<file path=customXml/itemProps4.xml><?xml version="1.0" encoding="utf-8"?>
<ds:datastoreItem xmlns:ds="http://schemas.openxmlformats.org/officeDocument/2006/customXml" ds:itemID="{332D1973-0A30-494B-8EF3-983DB6E008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6</Words>
  <Characters>340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NEWMARKET TOWN COUNCIL</vt:lpstr>
    </vt:vector>
  </TitlesOfParts>
  <Company>Microsoft</Company>
  <LinksUpToDate>false</LinksUpToDate>
  <CharactersWithSpaces>3989</CharactersWithSpaces>
  <SharedDoc>false</SharedDoc>
  <HLinks>
    <vt:vector size="18" baseType="variant">
      <vt:variant>
        <vt:i4>983141</vt:i4>
      </vt:variant>
      <vt:variant>
        <vt:i4>0</vt:i4>
      </vt:variant>
      <vt:variant>
        <vt:i4>0</vt:i4>
      </vt:variant>
      <vt:variant>
        <vt:i4>5</vt:i4>
      </vt:variant>
      <vt:variant>
        <vt:lpwstr>mailto:townclerk@newmarket.gov.uk</vt:lpwstr>
      </vt:variant>
      <vt:variant>
        <vt:lpwstr/>
      </vt:variant>
      <vt:variant>
        <vt:i4>983141</vt:i4>
      </vt:variant>
      <vt:variant>
        <vt:i4>3</vt:i4>
      </vt:variant>
      <vt:variant>
        <vt:i4>0</vt:i4>
      </vt:variant>
      <vt:variant>
        <vt:i4>5</vt:i4>
      </vt:variant>
      <vt:variant>
        <vt:lpwstr>mailto:townclerk@newmarket.gov.uk</vt:lpwstr>
      </vt:variant>
      <vt:variant>
        <vt:lpwstr/>
      </vt:variant>
      <vt:variant>
        <vt:i4>458827</vt:i4>
      </vt:variant>
      <vt:variant>
        <vt:i4>0</vt:i4>
      </vt:variant>
      <vt:variant>
        <vt:i4>0</vt:i4>
      </vt:variant>
      <vt:variant>
        <vt:i4>5</vt:i4>
      </vt:variant>
      <vt:variant>
        <vt:lpwstr>http://www.newmarket.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MARKET TOWN COUNCIL</dc:title>
  <dc:subject/>
  <dc:creator>Newmarket Parish Council</dc:creator>
  <cp:keywords/>
  <cp:lastModifiedBy>Admin</cp:lastModifiedBy>
  <cp:revision>137</cp:revision>
  <cp:lastPrinted>2025-07-24T02:07:00Z</cp:lastPrinted>
  <dcterms:created xsi:type="dcterms:W3CDTF">2025-06-11T04:29:00Z</dcterms:created>
  <dcterms:modified xsi:type="dcterms:W3CDTF">2025-09-1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5T00:00:00Z</vt:filetime>
  </property>
  <property fmtid="{D5CDD505-2E9C-101B-9397-08002B2CF9AE}" pid="3" name="Creator">
    <vt:lpwstr>Microsoft® Word 2016</vt:lpwstr>
  </property>
  <property fmtid="{D5CDD505-2E9C-101B-9397-08002B2CF9AE}" pid="4" name="LastSaved">
    <vt:filetime>2018-05-01T00:00:00Z</vt:filetime>
  </property>
  <property fmtid="{D5CDD505-2E9C-101B-9397-08002B2CF9AE}" pid="5" name="ContentTypeId">
    <vt:lpwstr>0x010100BAE66FE2A8F4F54BAFB66FCAEBF9A234</vt:lpwstr>
  </property>
  <property fmtid="{D5CDD505-2E9C-101B-9397-08002B2CF9AE}" pid="6" name="MediaServiceImageTags">
    <vt:lpwstr/>
  </property>
</Properties>
</file>